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9044F6" w14:textId="77777777" w:rsidR="00635288" w:rsidRDefault="00543B04">
      <w:pPr>
        <w:rPr>
          <w:szCs w:val="20"/>
        </w:rPr>
      </w:pPr>
      <w:r w:rsidRPr="00757B84">
        <w:rPr>
          <w:b/>
          <w:noProof/>
          <w:szCs w:val="20"/>
        </w:rPr>
        <w:drawing>
          <wp:anchor distT="0" distB="0" distL="114300" distR="114300" simplePos="0" relativeHeight="251658240" behindDoc="1" locked="0" layoutInCell="1" allowOverlap="1" wp14:anchorId="55414373" wp14:editId="43C5741C">
            <wp:simplePos x="0" y="0"/>
            <wp:positionH relativeFrom="column">
              <wp:posOffset>4476115</wp:posOffset>
            </wp:positionH>
            <wp:positionV relativeFrom="paragraph">
              <wp:posOffset>143</wp:posOffset>
            </wp:positionV>
            <wp:extent cx="2743200" cy="505460"/>
            <wp:effectExtent l="0" t="0" r="0" b="8890"/>
            <wp:wrapThrough wrapText="bothSides">
              <wp:wrapPolygon edited="0">
                <wp:start x="0" y="0"/>
                <wp:lineTo x="0" y="21166"/>
                <wp:lineTo x="21450" y="21166"/>
                <wp:lineTo x="21450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hortBluBlk2C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505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093C7E" w14:textId="30C8EE88" w:rsidR="00543B04" w:rsidRDefault="009250B1">
      <w:pPr>
        <w:rPr>
          <w:b/>
          <w:szCs w:val="20"/>
        </w:rPr>
      </w:pPr>
      <w:r>
        <w:rPr>
          <w:b/>
          <w:sz w:val="24"/>
          <w:szCs w:val="24"/>
        </w:rPr>
        <w:t xml:space="preserve">WOMEN OF THE ELCA </w:t>
      </w:r>
      <w:r w:rsidR="00CC5651" w:rsidRPr="00CC5651">
        <w:rPr>
          <w:b/>
          <w:sz w:val="24"/>
          <w:szCs w:val="24"/>
        </w:rPr>
        <w:t>PROMOTIONAL BOXES</w:t>
      </w:r>
    </w:p>
    <w:p w14:paraId="1662AEA7" w14:textId="77777777" w:rsidR="00543B04" w:rsidRDefault="00543B04">
      <w:pPr>
        <w:rPr>
          <w:b/>
          <w:szCs w:val="20"/>
        </w:rPr>
      </w:pPr>
    </w:p>
    <w:p w14:paraId="62D30054" w14:textId="77777777" w:rsidR="00E96A0E" w:rsidRDefault="00D8670B">
      <w:pPr>
        <w:rPr>
          <w:b/>
          <w:szCs w:val="20"/>
        </w:rPr>
      </w:pPr>
      <w:r w:rsidRPr="00757B84">
        <w:rPr>
          <w:b/>
          <w:szCs w:val="20"/>
        </w:rPr>
        <w:t>Name:______________________________</w:t>
      </w:r>
      <w:r w:rsidR="00304820" w:rsidRPr="00757B84">
        <w:rPr>
          <w:b/>
          <w:szCs w:val="20"/>
        </w:rPr>
        <w:t>__________</w:t>
      </w:r>
      <w:r w:rsidRPr="00757B84">
        <w:rPr>
          <w:b/>
          <w:szCs w:val="20"/>
        </w:rPr>
        <w:t>_________</w:t>
      </w:r>
      <w:r w:rsidR="00E96A0E">
        <w:rPr>
          <w:b/>
          <w:szCs w:val="20"/>
        </w:rPr>
        <w:tab/>
      </w:r>
      <w:r w:rsidR="00E96A0E">
        <w:rPr>
          <w:b/>
          <w:szCs w:val="20"/>
        </w:rPr>
        <w:tab/>
      </w:r>
    </w:p>
    <w:p w14:paraId="53C0712E" w14:textId="77777777" w:rsidR="00E96A0E" w:rsidRDefault="00E96A0E">
      <w:pPr>
        <w:rPr>
          <w:b/>
          <w:szCs w:val="20"/>
        </w:rPr>
      </w:pPr>
    </w:p>
    <w:p w14:paraId="18C2C350" w14:textId="77777777" w:rsidR="00A579B2" w:rsidRDefault="00983E4D" w:rsidP="00A579B2">
      <w:pPr>
        <w:rPr>
          <w:b/>
          <w:szCs w:val="20"/>
          <w:highlight w:val="yellow"/>
        </w:rPr>
      </w:pPr>
      <w:r w:rsidRPr="007A6481">
        <w:rPr>
          <w:b/>
          <w:szCs w:val="20"/>
        </w:rPr>
        <w:t>Region</w:t>
      </w:r>
      <w:r w:rsidRPr="007E4D61">
        <w:rPr>
          <w:b/>
          <w:szCs w:val="20"/>
          <w:u w:val="single"/>
        </w:rPr>
        <w:t xml:space="preserve">____ </w:t>
      </w:r>
      <w:r w:rsidRPr="007A6481">
        <w:rPr>
          <w:b/>
          <w:szCs w:val="20"/>
        </w:rPr>
        <w:t xml:space="preserve"> Synod</w:t>
      </w:r>
      <w:r w:rsidRPr="007E4D61">
        <w:rPr>
          <w:b/>
          <w:szCs w:val="20"/>
          <w:u w:val="single"/>
        </w:rPr>
        <w:t>_____</w:t>
      </w:r>
      <w:r w:rsidR="00A579B2">
        <w:rPr>
          <w:b/>
          <w:szCs w:val="20"/>
          <w:u w:val="single"/>
        </w:rPr>
        <w:t xml:space="preserve"> </w:t>
      </w:r>
    </w:p>
    <w:p w14:paraId="02CB8020" w14:textId="77777777" w:rsidR="00A579B2" w:rsidRDefault="00A579B2" w:rsidP="00983E4D">
      <w:pPr>
        <w:rPr>
          <w:b/>
          <w:szCs w:val="20"/>
          <w:u w:val="single"/>
        </w:rPr>
      </w:pPr>
    </w:p>
    <w:p w14:paraId="53FEF79B" w14:textId="77777777" w:rsidR="00983E4D" w:rsidRDefault="00A579B2" w:rsidP="00983E4D">
      <w:pPr>
        <w:rPr>
          <w:b/>
          <w:szCs w:val="20"/>
        </w:rPr>
      </w:pPr>
      <w:r>
        <w:rPr>
          <w:b/>
          <w:szCs w:val="20"/>
        </w:rPr>
        <w:t>Name of Congregation______________________________________ Address_______________________________________</w:t>
      </w:r>
    </w:p>
    <w:p w14:paraId="776DE70D" w14:textId="77777777" w:rsidR="00A579B2" w:rsidRDefault="00A579B2" w:rsidP="00983E4D">
      <w:pPr>
        <w:rPr>
          <w:b/>
          <w:szCs w:val="20"/>
        </w:rPr>
      </w:pPr>
    </w:p>
    <w:p w14:paraId="4E45C439" w14:textId="2065915B" w:rsidR="00A579B2" w:rsidRDefault="00A579B2" w:rsidP="00983E4D">
      <w:pPr>
        <w:rPr>
          <w:b/>
          <w:szCs w:val="20"/>
        </w:rPr>
      </w:pPr>
      <w:r>
        <w:rPr>
          <w:b/>
          <w:szCs w:val="20"/>
        </w:rPr>
        <w:t>City__________________________________________State___________________________ Zip</w:t>
      </w:r>
      <w:r w:rsidR="0046725C">
        <w:rPr>
          <w:b/>
          <w:szCs w:val="20"/>
        </w:rPr>
        <w:t xml:space="preserve"> </w:t>
      </w:r>
      <w:bookmarkStart w:id="0" w:name="_GoBack"/>
      <w:bookmarkEnd w:id="0"/>
      <w:r>
        <w:rPr>
          <w:b/>
          <w:szCs w:val="20"/>
        </w:rPr>
        <w:t>code____________________</w:t>
      </w:r>
    </w:p>
    <w:p w14:paraId="6585AB20" w14:textId="77777777" w:rsidR="00A579B2" w:rsidRPr="00A579B2" w:rsidRDefault="00A579B2" w:rsidP="00983E4D">
      <w:pPr>
        <w:rPr>
          <w:b/>
          <w:szCs w:val="20"/>
        </w:rPr>
      </w:pPr>
    </w:p>
    <w:p w14:paraId="5402E475" w14:textId="51776C35" w:rsidR="00983E4D" w:rsidRPr="00983E4D" w:rsidRDefault="00983E4D" w:rsidP="00983E4D">
      <w:pPr>
        <w:rPr>
          <w:szCs w:val="20"/>
        </w:rPr>
      </w:pPr>
      <w:r w:rsidRPr="00983E4D">
        <w:rPr>
          <w:b/>
          <w:szCs w:val="20"/>
          <w:highlight w:val="yellow"/>
        </w:rPr>
        <w:t>Check</w:t>
      </w:r>
      <w:r w:rsidR="00E75FE6">
        <w:rPr>
          <w:b/>
          <w:szCs w:val="20"/>
          <w:highlight w:val="yellow"/>
        </w:rPr>
        <w:t xml:space="preserve"> the $100, $250 or </w:t>
      </w:r>
      <w:r w:rsidR="00F34E05">
        <w:rPr>
          <w:b/>
          <w:szCs w:val="20"/>
          <w:highlight w:val="yellow"/>
        </w:rPr>
        <w:t xml:space="preserve">$400 </w:t>
      </w:r>
      <w:r w:rsidRPr="00983E4D">
        <w:rPr>
          <w:b/>
          <w:szCs w:val="20"/>
          <w:highlight w:val="yellow"/>
        </w:rPr>
        <w:t>WELCA identity item</w:t>
      </w:r>
      <w:r w:rsidR="00E75FE6">
        <w:rPr>
          <w:b/>
          <w:szCs w:val="20"/>
          <w:highlight w:val="yellow"/>
        </w:rPr>
        <w:t xml:space="preserve"> box</w:t>
      </w:r>
      <w:r w:rsidR="00F34E05">
        <w:rPr>
          <w:b/>
          <w:szCs w:val="20"/>
          <w:highlight w:val="yellow"/>
        </w:rPr>
        <w:t>.</w:t>
      </w:r>
      <w:r w:rsidR="003E7833">
        <w:rPr>
          <w:b/>
          <w:szCs w:val="20"/>
          <w:highlight w:val="yellow"/>
        </w:rPr>
        <w:t xml:space="preserve"> </w:t>
      </w:r>
      <w:r w:rsidR="00F34E05">
        <w:rPr>
          <w:b/>
          <w:szCs w:val="20"/>
          <w:highlight w:val="yellow"/>
        </w:rPr>
        <w:t>Provide</w:t>
      </w:r>
      <w:r w:rsidR="003E7833">
        <w:rPr>
          <w:b/>
          <w:szCs w:val="20"/>
          <w:highlight w:val="yellow"/>
        </w:rPr>
        <w:t xml:space="preserve"> your address for shipping on </w:t>
      </w:r>
      <w:r w:rsidR="00C774D0">
        <w:rPr>
          <w:b/>
          <w:szCs w:val="20"/>
          <w:highlight w:val="yellow"/>
        </w:rPr>
        <w:t>the next page.</w:t>
      </w:r>
    </w:p>
    <w:p w14:paraId="0E0343AF" w14:textId="77777777" w:rsidR="00983E4D" w:rsidRDefault="00983E4D" w:rsidP="00983E4D">
      <w:pPr>
        <w:rPr>
          <w:szCs w:val="20"/>
        </w:rPr>
      </w:pPr>
      <w:r w:rsidRPr="00983E4D">
        <w:rPr>
          <w:szCs w:val="20"/>
        </w:rPr>
        <w:tab/>
      </w:r>
      <w:r w:rsidRPr="00983E4D">
        <w:rPr>
          <w:szCs w:val="20"/>
        </w:rPr>
        <w:tab/>
      </w:r>
      <w:r w:rsidRPr="00983E4D">
        <w:rPr>
          <w:szCs w:val="20"/>
        </w:rPr>
        <w:tab/>
      </w:r>
    </w:p>
    <w:p w14:paraId="2E48489F" w14:textId="77777777" w:rsidR="00BB5171" w:rsidRDefault="00D8670B">
      <w:pPr>
        <w:rPr>
          <w:szCs w:val="20"/>
        </w:rPr>
      </w:pPr>
      <w:r w:rsidRPr="00B16D36">
        <w:rPr>
          <w:sz w:val="28"/>
          <w:szCs w:val="28"/>
        </w:rPr>
        <w:sym w:font="Wingdings" w:char="F0A8"/>
      </w:r>
      <w:r w:rsidRPr="00D8670B">
        <w:rPr>
          <w:szCs w:val="20"/>
        </w:rPr>
        <w:t xml:space="preserve"> </w:t>
      </w:r>
      <w:r w:rsidRPr="00B16D36">
        <w:rPr>
          <w:b/>
          <w:szCs w:val="20"/>
        </w:rPr>
        <w:t xml:space="preserve">Please ship </w:t>
      </w:r>
      <w:r w:rsidR="00B80370" w:rsidRPr="00B16D36">
        <w:rPr>
          <w:b/>
          <w:szCs w:val="20"/>
        </w:rPr>
        <w:t>the $100 box</w:t>
      </w:r>
      <w:r w:rsidR="00ED5948">
        <w:rPr>
          <w:b/>
          <w:szCs w:val="20"/>
        </w:rPr>
        <w:t xml:space="preserve"> of WELCA identity items</w:t>
      </w:r>
      <w:r w:rsidR="00B80370" w:rsidRPr="00B16D36">
        <w:rPr>
          <w:b/>
          <w:szCs w:val="20"/>
        </w:rPr>
        <w:t>.</w:t>
      </w:r>
      <w:r w:rsidR="00ED5948">
        <w:rPr>
          <w:b/>
          <w:szCs w:val="20"/>
        </w:rPr>
        <w:t>*</w:t>
      </w:r>
      <w:r w:rsidR="007A6481">
        <w:rPr>
          <w:szCs w:val="20"/>
        </w:rPr>
        <w:t xml:space="preserve"> </w:t>
      </w:r>
    </w:p>
    <w:p w14:paraId="2616D082" w14:textId="77777777" w:rsidR="00BB5171" w:rsidRDefault="00BB5171">
      <w:pPr>
        <w:rPr>
          <w:szCs w:val="20"/>
        </w:rPr>
      </w:pP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3505"/>
        <w:gridCol w:w="1159"/>
        <w:gridCol w:w="1181"/>
        <w:gridCol w:w="1170"/>
        <w:gridCol w:w="1350"/>
        <w:gridCol w:w="1170"/>
      </w:tblGrid>
      <w:tr w:rsidR="002C2EA1" w14:paraId="1A212AAE" w14:textId="77777777" w:rsidTr="00A77353">
        <w:tc>
          <w:tcPr>
            <w:tcW w:w="3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6DDE8" w:themeFill="accent5" w:themeFillTint="66"/>
            <w:vAlign w:val="bottom"/>
          </w:tcPr>
          <w:p w14:paraId="5449CF69" w14:textId="77777777" w:rsidR="002C2EA1" w:rsidRDefault="002C2EA1" w:rsidP="002C2EA1">
            <w:pPr>
              <w:rPr>
                <w:szCs w:val="20"/>
              </w:rPr>
            </w:pPr>
            <w:r>
              <w:rPr>
                <w:szCs w:val="20"/>
              </w:rPr>
              <w:t xml:space="preserve">  </w:t>
            </w:r>
            <w:r>
              <w:rPr>
                <w:rFonts w:eastAsia="Times New Roman"/>
                <w:b/>
                <w:bCs/>
                <w:color w:val="000000"/>
              </w:rPr>
              <w:t>Description</w:t>
            </w:r>
          </w:p>
        </w:tc>
        <w:tc>
          <w:tcPr>
            <w:tcW w:w="1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6DDE8" w:themeFill="accent5" w:themeFillTint="66"/>
            <w:vAlign w:val="bottom"/>
          </w:tcPr>
          <w:p w14:paraId="2EA6D439" w14:textId="77777777" w:rsidR="002C2EA1" w:rsidRDefault="002C2EA1" w:rsidP="002C2EA1">
            <w:pPr>
              <w:rPr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</w:rPr>
              <w:t>Quantity*</w:t>
            </w:r>
          </w:p>
        </w:tc>
        <w:tc>
          <w:tcPr>
            <w:tcW w:w="1181" w:type="dxa"/>
            <w:shd w:val="clear" w:color="auto" w:fill="B6DDE8" w:themeFill="accent5" w:themeFillTint="66"/>
            <w:vAlign w:val="bottom"/>
          </w:tcPr>
          <w:p w14:paraId="512869D2" w14:textId="77777777" w:rsidR="002C2EA1" w:rsidRDefault="002C2EA1" w:rsidP="002C2EA1">
            <w:pPr>
              <w:rPr>
                <w:rFonts w:eastAsia="Times New Roman"/>
                <w:b/>
                <w:bCs/>
                <w:color w:val="000000"/>
              </w:rPr>
            </w:pPr>
            <w:r>
              <w:rPr>
                <w:rFonts w:eastAsia="Times New Roman"/>
                <w:b/>
                <w:bCs/>
                <w:color w:val="000000"/>
              </w:rPr>
              <w:t>Wholesale</w:t>
            </w:r>
          </w:p>
          <w:p w14:paraId="16707256" w14:textId="77777777" w:rsidR="002C2EA1" w:rsidRDefault="002C2EA1" w:rsidP="002C2EA1">
            <w:pPr>
              <w:rPr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</w:rPr>
              <w:t xml:space="preserve">Price </w:t>
            </w:r>
          </w:p>
        </w:tc>
        <w:tc>
          <w:tcPr>
            <w:tcW w:w="1170" w:type="dxa"/>
            <w:shd w:val="clear" w:color="auto" w:fill="B6DDE8" w:themeFill="accent5" w:themeFillTint="66"/>
            <w:vAlign w:val="bottom"/>
          </w:tcPr>
          <w:p w14:paraId="72DF06EF" w14:textId="77777777" w:rsidR="002C2EA1" w:rsidRDefault="002C2EA1" w:rsidP="002C2EA1">
            <w:pPr>
              <w:rPr>
                <w:rFonts w:eastAsia="Times New Roman"/>
                <w:b/>
                <w:bCs/>
                <w:color w:val="000000"/>
              </w:rPr>
            </w:pPr>
            <w:r>
              <w:rPr>
                <w:rFonts w:eastAsia="Times New Roman"/>
                <w:b/>
                <w:bCs/>
                <w:color w:val="000000"/>
              </w:rPr>
              <w:t>Retail</w:t>
            </w:r>
          </w:p>
          <w:p w14:paraId="7119F9C7" w14:textId="77777777" w:rsidR="002C2EA1" w:rsidRDefault="002C2EA1" w:rsidP="002C2EA1">
            <w:pPr>
              <w:rPr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</w:rPr>
              <w:t>Price</w:t>
            </w:r>
          </w:p>
        </w:tc>
        <w:tc>
          <w:tcPr>
            <w:tcW w:w="1350" w:type="dxa"/>
            <w:shd w:val="clear" w:color="auto" w:fill="B6DDE8" w:themeFill="accent5" w:themeFillTint="66"/>
            <w:vAlign w:val="bottom"/>
          </w:tcPr>
          <w:p w14:paraId="0C904A59" w14:textId="77777777" w:rsidR="002C2EA1" w:rsidRDefault="002C2EA1" w:rsidP="002C2EA1">
            <w:pPr>
              <w:rPr>
                <w:rFonts w:eastAsia="Times New Roman"/>
                <w:b/>
                <w:bCs/>
                <w:color w:val="000000"/>
              </w:rPr>
            </w:pPr>
            <w:r>
              <w:rPr>
                <w:rFonts w:eastAsia="Times New Roman"/>
                <w:b/>
                <w:bCs/>
                <w:color w:val="000000"/>
              </w:rPr>
              <w:t xml:space="preserve">Total Retail </w:t>
            </w:r>
          </w:p>
          <w:p w14:paraId="1680DFF9" w14:textId="77777777" w:rsidR="002C2EA1" w:rsidRDefault="002C2EA1" w:rsidP="002C2EA1">
            <w:pPr>
              <w:rPr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</w:rPr>
              <w:t>Price</w:t>
            </w:r>
          </w:p>
        </w:tc>
        <w:tc>
          <w:tcPr>
            <w:tcW w:w="1170" w:type="dxa"/>
            <w:shd w:val="clear" w:color="auto" w:fill="B6DDE8" w:themeFill="accent5" w:themeFillTint="66"/>
            <w:vAlign w:val="bottom"/>
          </w:tcPr>
          <w:p w14:paraId="691D0A4D" w14:textId="77777777" w:rsidR="002C2EA1" w:rsidRDefault="002C2EA1" w:rsidP="002C2EA1">
            <w:pPr>
              <w:rPr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</w:rPr>
              <w:t>Your Cost</w:t>
            </w:r>
          </w:p>
        </w:tc>
      </w:tr>
      <w:tr w:rsidR="002C2EA1" w14:paraId="29912DA3" w14:textId="77777777" w:rsidTr="00A77353">
        <w:tc>
          <w:tcPr>
            <w:tcW w:w="3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6DDE8" w:themeFill="accent5" w:themeFillTint="66"/>
            <w:vAlign w:val="bottom"/>
          </w:tcPr>
          <w:p w14:paraId="056F0E9C" w14:textId="77777777" w:rsidR="002C2EA1" w:rsidRDefault="002C2EA1" w:rsidP="002C2EA1">
            <w:pPr>
              <w:rPr>
                <w:szCs w:val="20"/>
              </w:rPr>
            </w:pPr>
            <w:r w:rsidRPr="00081440">
              <w:rPr>
                <w:rFonts w:eastAsia="Times New Roman"/>
                <w:b/>
                <w:bCs/>
                <w:color w:val="000000"/>
              </w:rPr>
              <w:t>$100 box worth $2</w:t>
            </w:r>
            <w:r w:rsidR="00365828">
              <w:rPr>
                <w:rFonts w:eastAsia="Times New Roman"/>
                <w:b/>
                <w:bCs/>
                <w:color w:val="000000"/>
              </w:rPr>
              <w:t>2</w:t>
            </w:r>
            <w:r w:rsidRPr="00081440">
              <w:rPr>
                <w:rFonts w:eastAsia="Times New Roman"/>
                <w:b/>
                <w:bCs/>
                <w:color w:val="000000"/>
              </w:rPr>
              <w:t>0</w:t>
            </w:r>
          </w:p>
        </w:tc>
        <w:tc>
          <w:tcPr>
            <w:tcW w:w="1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6DDE8" w:themeFill="accent5" w:themeFillTint="66"/>
            <w:vAlign w:val="bottom"/>
          </w:tcPr>
          <w:p w14:paraId="10902F65" w14:textId="77777777" w:rsidR="002C2EA1" w:rsidRDefault="002C2EA1" w:rsidP="002C2EA1">
            <w:pPr>
              <w:rPr>
                <w:szCs w:val="20"/>
              </w:rPr>
            </w:pPr>
          </w:p>
        </w:tc>
        <w:tc>
          <w:tcPr>
            <w:tcW w:w="1181" w:type="dxa"/>
            <w:shd w:val="clear" w:color="auto" w:fill="B6DDE8" w:themeFill="accent5" w:themeFillTint="66"/>
            <w:vAlign w:val="bottom"/>
          </w:tcPr>
          <w:p w14:paraId="0676FC6D" w14:textId="77777777" w:rsidR="002C2EA1" w:rsidRDefault="002C2EA1" w:rsidP="002C2EA1">
            <w:pPr>
              <w:rPr>
                <w:szCs w:val="20"/>
              </w:rPr>
            </w:pPr>
          </w:p>
        </w:tc>
        <w:tc>
          <w:tcPr>
            <w:tcW w:w="1170" w:type="dxa"/>
            <w:shd w:val="clear" w:color="auto" w:fill="B6DDE8" w:themeFill="accent5" w:themeFillTint="66"/>
            <w:vAlign w:val="bottom"/>
          </w:tcPr>
          <w:p w14:paraId="1DBEA70F" w14:textId="77777777" w:rsidR="002C2EA1" w:rsidRDefault="002C2EA1" w:rsidP="002C2EA1">
            <w:pPr>
              <w:rPr>
                <w:szCs w:val="20"/>
              </w:rPr>
            </w:pPr>
          </w:p>
        </w:tc>
        <w:tc>
          <w:tcPr>
            <w:tcW w:w="1350" w:type="dxa"/>
            <w:shd w:val="clear" w:color="auto" w:fill="B6DDE8" w:themeFill="accent5" w:themeFillTint="66"/>
            <w:vAlign w:val="bottom"/>
          </w:tcPr>
          <w:p w14:paraId="361BAC89" w14:textId="77777777" w:rsidR="002C2EA1" w:rsidRDefault="002C2EA1" w:rsidP="002C2EA1">
            <w:pPr>
              <w:rPr>
                <w:szCs w:val="20"/>
              </w:rPr>
            </w:pPr>
          </w:p>
        </w:tc>
        <w:tc>
          <w:tcPr>
            <w:tcW w:w="1170" w:type="dxa"/>
            <w:shd w:val="clear" w:color="auto" w:fill="B6DDE8" w:themeFill="accent5" w:themeFillTint="66"/>
            <w:vAlign w:val="bottom"/>
          </w:tcPr>
          <w:p w14:paraId="5EB6E58D" w14:textId="77777777" w:rsidR="002C2EA1" w:rsidRDefault="002C2EA1" w:rsidP="002C2EA1">
            <w:pPr>
              <w:rPr>
                <w:szCs w:val="20"/>
              </w:rPr>
            </w:pPr>
          </w:p>
        </w:tc>
      </w:tr>
      <w:tr w:rsidR="002C2EA1" w14:paraId="4FBAEA1A" w14:textId="77777777" w:rsidTr="00A77353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9090C5" w14:textId="77777777" w:rsidR="002C2EA1" w:rsidRDefault="002C2EA1" w:rsidP="002C2EA1">
            <w:pPr>
              <w:rPr>
                <w:szCs w:val="20"/>
              </w:rPr>
            </w:pPr>
            <w:r w:rsidRPr="00081440">
              <w:rPr>
                <w:rFonts w:eastAsia="Times New Roman"/>
                <w:color w:val="000000"/>
              </w:rPr>
              <w:t xml:space="preserve">All Anew </w:t>
            </w:r>
            <w:r w:rsidR="00144850">
              <w:rPr>
                <w:rFonts w:eastAsia="Times New Roman"/>
                <w:color w:val="000000"/>
              </w:rPr>
              <w:t xml:space="preserve">Devotional </w:t>
            </w:r>
            <w:r w:rsidR="008910DE">
              <w:rPr>
                <w:rFonts w:eastAsia="Times New Roman"/>
                <w:color w:val="000000"/>
              </w:rPr>
              <w:t>C</w:t>
            </w:r>
            <w:r w:rsidRPr="00081440">
              <w:rPr>
                <w:rFonts w:eastAsia="Times New Roman"/>
                <w:color w:val="000000"/>
              </w:rPr>
              <w:t>oloring books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20EA523" w14:textId="77777777" w:rsidR="002C2EA1" w:rsidRDefault="002C2EA1" w:rsidP="002C2EA1">
            <w:pPr>
              <w:rPr>
                <w:szCs w:val="20"/>
              </w:rPr>
            </w:pPr>
            <w:r w:rsidRPr="00081440">
              <w:rPr>
                <w:rFonts w:eastAsia="Times New Roman"/>
                <w:color w:val="000000"/>
              </w:rPr>
              <w:t>3</w:t>
            </w:r>
          </w:p>
        </w:tc>
        <w:tc>
          <w:tcPr>
            <w:tcW w:w="1181" w:type="dxa"/>
            <w:vAlign w:val="bottom"/>
          </w:tcPr>
          <w:p w14:paraId="66E22C2B" w14:textId="77777777" w:rsidR="002C2EA1" w:rsidRDefault="00C228E1" w:rsidP="002C2EA1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</w:t>
            </w:r>
            <w:r w:rsidR="002C2EA1" w:rsidRPr="00081440">
              <w:rPr>
                <w:rFonts w:eastAsia="Times New Roman"/>
                <w:color w:val="000000"/>
              </w:rPr>
              <w:t>2</w:t>
            </w:r>
            <w:r>
              <w:rPr>
                <w:rFonts w:eastAsia="Times New Roman"/>
                <w:color w:val="000000"/>
              </w:rPr>
              <w:t>.00</w:t>
            </w:r>
          </w:p>
        </w:tc>
        <w:tc>
          <w:tcPr>
            <w:tcW w:w="1170" w:type="dxa"/>
            <w:vAlign w:val="bottom"/>
          </w:tcPr>
          <w:p w14:paraId="0DC56283" w14:textId="77777777" w:rsidR="002C2EA1" w:rsidRDefault="00C228E1" w:rsidP="002C2EA1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5.00</w:t>
            </w:r>
          </w:p>
        </w:tc>
        <w:tc>
          <w:tcPr>
            <w:tcW w:w="1350" w:type="dxa"/>
            <w:vAlign w:val="bottom"/>
          </w:tcPr>
          <w:p w14:paraId="6860FCDA" w14:textId="77777777" w:rsidR="002C2EA1" w:rsidRDefault="00C228E1" w:rsidP="002C2EA1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15.00</w:t>
            </w:r>
          </w:p>
        </w:tc>
        <w:tc>
          <w:tcPr>
            <w:tcW w:w="1170" w:type="dxa"/>
            <w:vAlign w:val="bottom"/>
          </w:tcPr>
          <w:p w14:paraId="6BD1190D" w14:textId="77777777" w:rsidR="002C2EA1" w:rsidRDefault="00C228E1" w:rsidP="002C2EA1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6.00</w:t>
            </w:r>
          </w:p>
        </w:tc>
      </w:tr>
      <w:tr w:rsidR="000F4EC1" w14:paraId="2C7CB364" w14:textId="77777777" w:rsidTr="00A77353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B3D451" w14:textId="77777777" w:rsidR="000F4EC1" w:rsidRDefault="000F4EC1" w:rsidP="000F4EC1">
            <w:pPr>
              <w:rPr>
                <w:szCs w:val="20"/>
              </w:rPr>
            </w:pPr>
            <w:r w:rsidRPr="00081440">
              <w:rPr>
                <w:rFonts w:eastAsia="Times New Roman"/>
                <w:color w:val="000000"/>
              </w:rPr>
              <w:t>All Anew Mugs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E4FE58" w14:textId="77777777" w:rsidR="000F4EC1" w:rsidRDefault="000F4EC1" w:rsidP="000F4EC1">
            <w:pPr>
              <w:rPr>
                <w:szCs w:val="20"/>
              </w:rPr>
            </w:pPr>
            <w:r w:rsidRPr="00081440">
              <w:rPr>
                <w:rFonts w:eastAsia="Times New Roman"/>
                <w:color w:val="000000"/>
              </w:rPr>
              <w:t>2</w:t>
            </w:r>
          </w:p>
        </w:tc>
        <w:tc>
          <w:tcPr>
            <w:tcW w:w="1181" w:type="dxa"/>
            <w:vAlign w:val="bottom"/>
          </w:tcPr>
          <w:p w14:paraId="74FE446A" w14:textId="77777777" w:rsidR="000F4EC1" w:rsidRDefault="000F4EC1" w:rsidP="000F4EC1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5.00</w:t>
            </w:r>
          </w:p>
        </w:tc>
        <w:tc>
          <w:tcPr>
            <w:tcW w:w="1170" w:type="dxa"/>
            <w:vAlign w:val="bottom"/>
          </w:tcPr>
          <w:p w14:paraId="59939D87" w14:textId="77777777" w:rsidR="000F4EC1" w:rsidRDefault="000F4EC1" w:rsidP="000F4EC1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10.00</w:t>
            </w:r>
          </w:p>
        </w:tc>
        <w:tc>
          <w:tcPr>
            <w:tcW w:w="1350" w:type="dxa"/>
            <w:vAlign w:val="bottom"/>
          </w:tcPr>
          <w:p w14:paraId="0F0F2A2C" w14:textId="77777777" w:rsidR="000F4EC1" w:rsidRDefault="000F4EC1" w:rsidP="000F4EC1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20.00</w:t>
            </w:r>
          </w:p>
        </w:tc>
        <w:tc>
          <w:tcPr>
            <w:tcW w:w="1170" w:type="dxa"/>
            <w:vAlign w:val="bottom"/>
          </w:tcPr>
          <w:p w14:paraId="53D1A390" w14:textId="77777777" w:rsidR="000F4EC1" w:rsidRDefault="000F4EC1" w:rsidP="000F4EC1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10.00</w:t>
            </w:r>
          </w:p>
        </w:tc>
      </w:tr>
      <w:tr w:rsidR="000F4EC1" w14:paraId="6D8983E2" w14:textId="77777777" w:rsidTr="00A77353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6FAC245" w14:textId="77777777" w:rsidR="000F4EC1" w:rsidRPr="00081440" w:rsidRDefault="000F4EC1" w:rsidP="000F4EC1">
            <w:pPr>
              <w:rPr>
                <w:rFonts w:eastAsia="Times New Roman"/>
                <w:color w:val="000000"/>
              </w:rPr>
            </w:pPr>
            <w:r w:rsidRPr="00081440">
              <w:rPr>
                <w:rFonts w:eastAsia="Times New Roman"/>
                <w:color w:val="000000"/>
              </w:rPr>
              <w:t>All Anew Tumblers</w:t>
            </w:r>
            <w:r>
              <w:rPr>
                <w:rFonts w:eastAsia="Times New Roman"/>
                <w:color w:val="000000"/>
              </w:rPr>
              <w:t xml:space="preserve"> w/lid &amp; straws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CFB9AB9" w14:textId="77777777" w:rsidR="000F4EC1" w:rsidRPr="00081440" w:rsidRDefault="000F4EC1" w:rsidP="000F4EC1">
            <w:pPr>
              <w:rPr>
                <w:rFonts w:eastAsia="Times New Roman"/>
                <w:color w:val="000000"/>
              </w:rPr>
            </w:pPr>
            <w:r w:rsidRPr="00081440">
              <w:rPr>
                <w:rFonts w:eastAsia="Times New Roman"/>
                <w:color w:val="000000"/>
              </w:rPr>
              <w:t>2</w:t>
            </w:r>
          </w:p>
        </w:tc>
        <w:tc>
          <w:tcPr>
            <w:tcW w:w="1181" w:type="dxa"/>
            <w:vAlign w:val="bottom"/>
          </w:tcPr>
          <w:p w14:paraId="7B6B73E2" w14:textId="77777777" w:rsidR="000F4EC1" w:rsidRDefault="000F4EC1" w:rsidP="000F4EC1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$5.00</w:t>
            </w:r>
          </w:p>
        </w:tc>
        <w:tc>
          <w:tcPr>
            <w:tcW w:w="1170" w:type="dxa"/>
            <w:vAlign w:val="bottom"/>
          </w:tcPr>
          <w:p w14:paraId="6449ACA5" w14:textId="77777777" w:rsidR="000F4EC1" w:rsidRDefault="000F4EC1" w:rsidP="000F4EC1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$10.00</w:t>
            </w:r>
          </w:p>
        </w:tc>
        <w:tc>
          <w:tcPr>
            <w:tcW w:w="1350" w:type="dxa"/>
            <w:vAlign w:val="bottom"/>
          </w:tcPr>
          <w:p w14:paraId="79712668" w14:textId="77777777" w:rsidR="000F4EC1" w:rsidRDefault="000F4EC1" w:rsidP="000F4EC1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$20.00</w:t>
            </w:r>
          </w:p>
        </w:tc>
        <w:tc>
          <w:tcPr>
            <w:tcW w:w="1170" w:type="dxa"/>
            <w:vAlign w:val="bottom"/>
          </w:tcPr>
          <w:p w14:paraId="04DB5647" w14:textId="77777777" w:rsidR="000F4EC1" w:rsidRDefault="000F4EC1" w:rsidP="000F4EC1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$10.00</w:t>
            </w:r>
          </w:p>
        </w:tc>
      </w:tr>
      <w:tr w:rsidR="000F4EC1" w14:paraId="056186B9" w14:textId="77777777" w:rsidTr="00A77353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9567BE" w14:textId="77777777" w:rsidR="000F4EC1" w:rsidRPr="00081440" w:rsidRDefault="000F4EC1" w:rsidP="000F4EC1">
            <w:pPr>
              <w:rPr>
                <w:rFonts w:eastAsia="Times New Roman"/>
                <w:color w:val="000000"/>
              </w:rPr>
            </w:pPr>
            <w:r w:rsidRPr="00081440">
              <w:rPr>
                <w:rFonts w:eastAsia="Times New Roman"/>
                <w:color w:val="000000"/>
              </w:rPr>
              <w:t>Aprons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1B9BA91" w14:textId="77777777" w:rsidR="000F4EC1" w:rsidRPr="00081440" w:rsidRDefault="000F4EC1" w:rsidP="000F4EC1">
            <w:pPr>
              <w:rPr>
                <w:rFonts w:eastAsia="Times New Roman"/>
                <w:color w:val="000000"/>
              </w:rPr>
            </w:pPr>
            <w:r w:rsidRPr="00081440">
              <w:rPr>
                <w:rFonts w:eastAsia="Times New Roman"/>
                <w:color w:val="000000"/>
              </w:rPr>
              <w:t>5</w:t>
            </w:r>
          </w:p>
        </w:tc>
        <w:tc>
          <w:tcPr>
            <w:tcW w:w="1181" w:type="dxa"/>
            <w:vAlign w:val="bottom"/>
          </w:tcPr>
          <w:p w14:paraId="3D371EA6" w14:textId="77777777" w:rsidR="000F4EC1" w:rsidRDefault="000F4EC1" w:rsidP="000F4EC1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$6.00</w:t>
            </w:r>
          </w:p>
        </w:tc>
        <w:tc>
          <w:tcPr>
            <w:tcW w:w="1170" w:type="dxa"/>
            <w:vAlign w:val="bottom"/>
          </w:tcPr>
          <w:p w14:paraId="069F9535" w14:textId="77777777" w:rsidR="000F4EC1" w:rsidRDefault="000F4EC1" w:rsidP="000F4EC1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$12.00</w:t>
            </w:r>
          </w:p>
        </w:tc>
        <w:tc>
          <w:tcPr>
            <w:tcW w:w="1350" w:type="dxa"/>
            <w:vAlign w:val="bottom"/>
          </w:tcPr>
          <w:p w14:paraId="332BCFFF" w14:textId="77777777" w:rsidR="000F4EC1" w:rsidRDefault="000F4EC1" w:rsidP="000F4EC1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$60.00</w:t>
            </w:r>
          </w:p>
        </w:tc>
        <w:tc>
          <w:tcPr>
            <w:tcW w:w="1170" w:type="dxa"/>
            <w:vAlign w:val="bottom"/>
          </w:tcPr>
          <w:p w14:paraId="32D736E4" w14:textId="77777777" w:rsidR="000F4EC1" w:rsidRDefault="000F4EC1" w:rsidP="000F4EC1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$30.00</w:t>
            </w:r>
          </w:p>
        </w:tc>
      </w:tr>
      <w:tr w:rsidR="000F4EC1" w14:paraId="48862254" w14:textId="77777777" w:rsidTr="00A77353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97A1C09" w14:textId="77777777" w:rsidR="000F4EC1" w:rsidRDefault="000F4EC1" w:rsidP="000F4EC1">
            <w:pPr>
              <w:rPr>
                <w:szCs w:val="20"/>
              </w:rPr>
            </w:pPr>
            <w:r w:rsidRPr="00081440">
              <w:rPr>
                <w:rFonts w:eastAsia="Times New Roman"/>
                <w:color w:val="000000"/>
              </w:rPr>
              <w:t xml:space="preserve">Travel </w:t>
            </w:r>
            <w:r>
              <w:rPr>
                <w:rFonts w:eastAsia="Times New Roman"/>
                <w:color w:val="000000"/>
              </w:rPr>
              <w:t>M</w:t>
            </w:r>
            <w:r w:rsidRPr="00081440">
              <w:rPr>
                <w:rFonts w:eastAsia="Times New Roman"/>
                <w:color w:val="000000"/>
              </w:rPr>
              <w:t>ugs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C923AEB" w14:textId="77777777" w:rsidR="000F4EC1" w:rsidRDefault="000F4EC1" w:rsidP="000F4EC1">
            <w:pPr>
              <w:rPr>
                <w:szCs w:val="20"/>
              </w:rPr>
            </w:pPr>
            <w:r w:rsidRPr="00081440">
              <w:rPr>
                <w:rFonts w:eastAsia="Times New Roman"/>
                <w:color w:val="000000"/>
              </w:rPr>
              <w:t>3</w:t>
            </w:r>
          </w:p>
        </w:tc>
        <w:tc>
          <w:tcPr>
            <w:tcW w:w="1181" w:type="dxa"/>
            <w:vAlign w:val="bottom"/>
          </w:tcPr>
          <w:p w14:paraId="00EB2550" w14:textId="77777777" w:rsidR="000F4EC1" w:rsidRDefault="000F4EC1" w:rsidP="000F4EC1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3.00</w:t>
            </w:r>
          </w:p>
        </w:tc>
        <w:tc>
          <w:tcPr>
            <w:tcW w:w="1170" w:type="dxa"/>
            <w:vAlign w:val="bottom"/>
          </w:tcPr>
          <w:p w14:paraId="58031CAB" w14:textId="77777777" w:rsidR="000F4EC1" w:rsidRDefault="000F4EC1" w:rsidP="000F4EC1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6.00</w:t>
            </w:r>
          </w:p>
        </w:tc>
        <w:tc>
          <w:tcPr>
            <w:tcW w:w="1350" w:type="dxa"/>
            <w:vAlign w:val="bottom"/>
          </w:tcPr>
          <w:p w14:paraId="0A6FA537" w14:textId="77777777" w:rsidR="000F4EC1" w:rsidRDefault="000F4EC1" w:rsidP="000F4EC1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18.00</w:t>
            </w:r>
          </w:p>
        </w:tc>
        <w:tc>
          <w:tcPr>
            <w:tcW w:w="1170" w:type="dxa"/>
            <w:vAlign w:val="bottom"/>
          </w:tcPr>
          <w:p w14:paraId="7821ECCB" w14:textId="77777777" w:rsidR="000F4EC1" w:rsidRDefault="000F4EC1" w:rsidP="000F4EC1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9.00</w:t>
            </w:r>
          </w:p>
        </w:tc>
      </w:tr>
      <w:tr w:rsidR="00D63878" w14:paraId="1A2DC81C" w14:textId="77777777" w:rsidTr="00A77353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DFD0A6" w14:textId="77777777" w:rsidR="00D63878" w:rsidRPr="00081440" w:rsidRDefault="00D63878" w:rsidP="00D63878">
            <w:pPr>
              <w:rPr>
                <w:rFonts w:eastAsia="Times New Roman"/>
                <w:color w:val="000000"/>
              </w:rPr>
            </w:pPr>
            <w:r w:rsidRPr="00081440">
              <w:rPr>
                <w:rFonts w:eastAsia="Times New Roman"/>
                <w:color w:val="000000"/>
              </w:rPr>
              <w:t xml:space="preserve">25th </w:t>
            </w:r>
            <w:r>
              <w:rPr>
                <w:rFonts w:eastAsia="Times New Roman"/>
                <w:color w:val="000000"/>
              </w:rPr>
              <w:t>A</w:t>
            </w:r>
            <w:r w:rsidRPr="00081440">
              <w:rPr>
                <w:rFonts w:eastAsia="Times New Roman"/>
                <w:color w:val="000000"/>
              </w:rPr>
              <w:t>nniversary ornament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544BDF" w14:textId="77777777" w:rsidR="00D63878" w:rsidRPr="00081440" w:rsidRDefault="00D63878" w:rsidP="00D63878">
            <w:pPr>
              <w:rPr>
                <w:rFonts w:eastAsia="Times New Roman"/>
                <w:color w:val="000000"/>
              </w:rPr>
            </w:pPr>
            <w:r w:rsidRPr="00081440">
              <w:rPr>
                <w:rFonts w:eastAsia="Times New Roman"/>
                <w:color w:val="000000"/>
              </w:rPr>
              <w:t>5</w:t>
            </w:r>
          </w:p>
        </w:tc>
        <w:tc>
          <w:tcPr>
            <w:tcW w:w="1181" w:type="dxa"/>
            <w:vAlign w:val="bottom"/>
          </w:tcPr>
          <w:p w14:paraId="69EF5C23" w14:textId="77777777" w:rsidR="00D63878" w:rsidRDefault="00D63878" w:rsidP="00D63878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$1.00</w:t>
            </w:r>
          </w:p>
        </w:tc>
        <w:tc>
          <w:tcPr>
            <w:tcW w:w="1170" w:type="dxa"/>
            <w:vAlign w:val="bottom"/>
          </w:tcPr>
          <w:p w14:paraId="1EAE986A" w14:textId="77777777" w:rsidR="00D63878" w:rsidRDefault="00D63878" w:rsidP="00D63878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$5.00</w:t>
            </w:r>
          </w:p>
        </w:tc>
        <w:tc>
          <w:tcPr>
            <w:tcW w:w="1350" w:type="dxa"/>
            <w:vAlign w:val="bottom"/>
          </w:tcPr>
          <w:p w14:paraId="2B19CAFD" w14:textId="77777777" w:rsidR="00D63878" w:rsidRDefault="00D63878" w:rsidP="00D63878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$25.00</w:t>
            </w:r>
          </w:p>
        </w:tc>
        <w:tc>
          <w:tcPr>
            <w:tcW w:w="1170" w:type="dxa"/>
            <w:vAlign w:val="bottom"/>
          </w:tcPr>
          <w:p w14:paraId="178D1365" w14:textId="77777777" w:rsidR="00D63878" w:rsidRDefault="00D63878" w:rsidP="00D63878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$5.00</w:t>
            </w:r>
          </w:p>
        </w:tc>
      </w:tr>
      <w:tr w:rsidR="00472C8A" w14:paraId="648195C7" w14:textId="77777777" w:rsidTr="00A77353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629969" w14:textId="1D5504B3" w:rsidR="00472C8A" w:rsidRPr="00081440" w:rsidRDefault="00472C8A" w:rsidP="00472C8A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 xml:space="preserve">Pashmina </w:t>
            </w:r>
            <w:r w:rsidRPr="00B16D36">
              <w:rPr>
                <w:rFonts w:eastAsia="Times New Roman"/>
                <w:color w:val="000000"/>
              </w:rPr>
              <w:t>Shawls</w:t>
            </w:r>
            <w:r w:rsidR="009250B1">
              <w:rPr>
                <w:rFonts w:eastAsia="Times New Roman"/>
                <w:color w:val="000000"/>
              </w:rPr>
              <w:t xml:space="preserve"> </w:t>
            </w:r>
            <w:r>
              <w:rPr>
                <w:rFonts w:eastAsia="Times New Roman"/>
                <w:color w:val="000000"/>
              </w:rPr>
              <w:t>(various colors)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A436AD" w14:textId="77777777" w:rsidR="00472C8A" w:rsidRPr="00081440" w:rsidRDefault="00472C8A" w:rsidP="00472C8A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6</w:t>
            </w:r>
          </w:p>
        </w:tc>
        <w:tc>
          <w:tcPr>
            <w:tcW w:w="1181" w:type="dxa"/>
            <w:vAlign w:val="bottom"/>
          </w:tcPr>
          <w:p w14:paraId="64D2430B" w14:textId="77777777" w:rsidR="00472C8A" w:rsidRDefault="00472C8A" w:rsidP="00472C8A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$5.00</w:t>
            </w:r>
          </w:p>
        </w:tc>
        <w:tc>
          <w:tcPr>
            <w:tcW w:w="1170" w:type="dxa"/>
            <w:vAlign w:val="bottom"/>
          </w:tcPr>
          <w:p w14:paraId="7162DFAD" w14:textId="77777777" w:rsidR="00472C8A" w:rsidRDefault="00472C8A" w:rsidP="00472C8A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$10.00</w:t>
            </w:r>
          </w:p>
        </w:tc>
        <w:tc>
          <w:tcPr>
            <w:tcW w:w="1350" w:type="dxa"/>
            <w:vAlign w:val="bottom"/>
          </w:tcPr>
          <w:p w14:paraId="792BD227" w14:textId="77777777" w:rsidR="00472C8A" w:rsidRDefault="00472C8A" w:rsidP="00472C8A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$60.00</w:t>
            </w:r>
          </w:p>
        </w:tc>
        <w:tc>
          <w:tcPr>
            <w:tcW w:w="1170" w:type="dxa"/>
            <w:vAlign w:val="bottom"/>
          </w:tcPr>
          <w:p w14:paraId="212A07FF" w14:textId="77777777" w:rsidR="00472C8A" w:rsidRDefault="00472C8A" w:rsidP="00472C8A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$30.00</w:t>
            </w:r>
          </w:p>
        </w:tc>
      </w:tr>
      <w:tr w:rsidR="00472C8A" w14:paraId="042E8806" w14:textId="77777777" w:rsidTr="00A77353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5BF2D2" w14:textId="77777777" w:rsidR="00472C8A" w:rsidRPr="0017598B" w:rsidRDefault="00472C8A" w:rsidP="00472C8A">
            <w:pPr>
              <w:rPr>
                <w:szCs w:val="20"/>
              </w:rPr>
            </w:pPr>
            <w:r w:rsidRPr="0017598B">
              <w:rPr>
                <w:rFonts w:eastAsia="Times New Roman"/>
                <w:color w:val="000000"/>
              </w:rPr>
              <w:t>Heart Journal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47F41FA" w14:textId="77777777" w:rsidR="00472C8A" w:rsidRPr="0017598B" w:rsidRDefault="00472C8A" w:rsidP="00472C8A">
            <w:pPr>
              <w:rPr>
                <w:szCs w:val="20"/>
              </w:rPr>
            </w:pPr>
            <w:r w:rsidRPr="0017598B">
              <w:rPr>
                <w:rFonts w:eastAsia="Times New Roman"/>
                <w:color w:val="000000"/>
              </w:rPr>
              <w:t>1</w:t>
            </w:r>
          </w:p>
        </w:tc>
        <w:tc>
          <w:tcPr>
            <w:tcW w:w="1181" w:type="dxa"/>
            <w:vAlign w:val="bottom"/>
          </w:tcPr>
          <w:p w14:paraId="7112C592" w14:textId="77777777" w:rsidR="00472C8A" w:rsidRPr="0017598B" w:rsidRDefault="00472C8A" w:rsidP="00472C8A">
            <w:pPr>
              <w:rPr>
                <w:szCs w:val="20"/>
              </w:rPr>
            </w:pPr>
            <w:r w:rsidRPr="0017598B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170" w:type="dxa"/>
            <w:vAlign w:val="bottom"/>
          </w:tcPr>
          <w:p w14:paraId="78326341" w14:textId="77777777" w:rsidR="00472C8A" w:rsidRPr="0017598B" w:rsidRDefault="00472C8A" w:rsidP="00472C8A">
            <w:pPr>
              <w:rPr>
                <w:szCs w:val="20"/>
              </w:rPr>
            </w:pPr>
            <w:r w:rsidRPr="0017598B">
              <w:rPr>
                <w:rFonts w:eastAsia="Times New Roman"/>
                <w:color w:val="000000"/>
              </w:rPr>
              <w:t>$2.00</w:t>
            </w:r>
          </w:p>
        </w:tc>
        <w:tc>
          <w:tcPr>
            <w:tcW w:w="1350" w:type="dxa"/>
            <w:vAlign w:val="bottom"/>
          </w:tcPr>
          <w:p w14:paraId="4016A023" w14:textId="77777777" w:rsidR="00472C8A" w:rsidRPr="0017598B" w:rsidRDefault="00472C8A" w:rsidP="00472C8A">
            <w:pPr>
              <w:rPr>
                <w:szCs w:val="20"/>
              </w:rPr>
            </w:pPr>
            <w:r w:rsidRPr="0017598B">
              <w:rPr>
                <w:rFonts w:eastAsia="Times New Roman"/>
                <w:color w:val="000000"/>
              </w:rPr>
              <w:t>$2.00</w:t>
            </w:r>
          </w:p>
        </w:tc>
        <w:tc>
          <w:tcPr>
            <w:tcW w:w="1170" w:type="dxa"/>
            <w:vAlign w:val="bottom"/>
          </w:tcPr>
          <w:p w14:paraId="3F0A2B5E" w14:textId="77777777" w:rsidR="00472C8A" w:rsidRPr="0017598B" w:rsidRDefault="00472C8A" w:rsidP="00472C8A">
            <w:pPr>
              <w:rPr>
                <w:szCs w:val="20"/>
              </w:rPr>
            </w:pPr>
            <w:r w:rsidRPr="0017598B">
              <w:rPr>
                <w:rFonts w:eastAsia="Times New Roman"/>
                <w:color w:val="000000"/>
              </w:rPr>
              <w:t>0</w:t>
            </w:r>
          </w:p>
        </w:tc>
      </w:tr>
      <w:tr w:rsidR="00472C8A" w14:paraId="4EB3092E" w14:textId="77777777" w:rsidTr="00A77353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824FD9D" w14:textId="77777777" w:rsidR="00472C8A" w:rsidRDefault="00472C8A" w:rsidP="00472C8A">
            <w:pPr>
              <w:rPr>
                <w:szCs w:val="20"/>
              </w:rPr>
            </w:pPr>
            <w:r w:rsidRPr="00081440">
              <w:rPr>
                <w:rFonts w:eastAsia="Times New Roman"/>
                <w:color w:val="000000"/>
              </w:rPr>
              <w:t>Promo cards</w:t>
            </w:r>
            <w:r>
              <w:rPr>
                <w:rFonts w:eastAsia="Times New Roman"/>
                <w:color w:val="000000"/>
              </w:rPr>
              <w:t>/Café coasters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2222B1" w14:textId="77777777" w:rsidR="00472C8A" w:rsidRDefault="00472C8A" w:rsidP="00472C8A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6</w:t>
            </w:r>
            <w:r w:rsidRPr="00081440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181" w:type="dxa"/>
            <w:vAlign w:val="bottom"/>
          </w:tcPr>
          <w:p w14:paraId="4E998BAF" w14:textId="77777777" w:rsidR="00472C8A" w:rsidRDefault="00472C8A" w:rsidP="00472C8A">
            <w:pPr>
              <w:rPr>
                <w:szCs w:val="20"/>
              </w:rPr>
            </w:pPr>
            <w:r w:rsidRPr="00081440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170" w:type="dxa"/>
            <w:vAlign w:val="bottom"/>
          </w:tcPr>
          <w:p w14:paraId="739098EE" w14:textId="77777777" w:rsidR="00472C8A" w:rsidRDefault="00472C8A" w:rsidP="00472C8A">
            <w:pPr>
              <w:rPr>
                <w:szCs w:val="20"/>
              </w:rPr>
            </w:pPr>
            <w:r w:rsidRPr="00081440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350" w:type="dxa"/>
            <w:vAlign w:val="bottom"/>
          </w:tcPr>
          <w:p w14:paraId="0D47D2EF" w14:textId="77777777" w:rsidR="00472C8A" w:rsidRDefault="00472C8A" w:rsidP="00472C8A">
            <w:pPr>
              <w:rPr>
                <w:szCs w:val="20"/>
              </w:rPr>
            </w:pPr>
            <w:r w:rsidRPr="00081440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170" w:type="dxa"/>
            <w:vAlign w:val="bottom"/>
          </w:tcPr>
          <w:p w14:paraId="1773C0AA" w14:textId="77777777" w:rsidR="00472C8A" w:rsidRDefault="00472C8A" w:rsidP="00472C8A">
            <w:pPr>
              <w:rPr>
                <w:szCs w:val="20"/>
              </w:rPr>
            </w:pPr>
            <w:r w:rsidRPr="00081440">
              <w:rPr>
                <w:rFonts w:eastAsia="Times New Roman"/>
                <w:color w:val="000000"/>
              </w:rPr>
              <w:t>0</w:t>
            </w:r>
          </w:p>
        </w:tc>
      </w:tr>
      <w:tr w:rsidR="00472C8A" w14:paraId="1DACFB85" w14:textId="77777777" w:rsidTr="00A77353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74183B" w14:textId="77777777" w:rsidR="00472C8A" w:rsidRDefault="00472C8A" w:rsidP="00472C8A">
            <w:pPr>
              <w:rPr>
                <w:szCs w:val="20"/>
              </w:rPr>
            </w:pPr>
            <w:r w:rsidRPr="00144850">
              <w:rPr>
                <w:rFonts w:eastAsia="Times New Roman"/>
                <w:i/>
                <w:color w:val="000000"/>
              </w:rPr>
              <w:t>A Place for You</w:t>
            </w:r>
            <w:r w:rsidRPr="00081440">
              <w:rPr>
                <w:rFonts w:eastAsia="Times New Roman"/>
                <w:color w:val="000000"/>
              </w:rPr>
              <w:t xml:space="preserve"> </w:t>
            </w:r>
            <w:r>
              <w:rPr>
                <w:rFonts w:eastAsia="Times New Roman"/>
                <w:color w:val="000000"/>
              </w:rPr>
              <w:t xml:space="preserve">- </w:t>
            </w:r>
            <w:r w:rsidRPr="00081440">
              <w:rPr>
                <w:rFonts w:eastAsia="Times New Roman"/>
                <w:color w:val="000000"/>
              </w:rPr>
              <w:t>English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D26634" w14:textId="77777777" w:rsidR="00472C8A" w:rsidRDefault="00472C8A" w:rsidP="00472C8A">
            <w:pPr>
              <w:rPr>
                <w:szCs w:val="20"/>
              </w:rPr>
            </w:pPr>
            <w:r w:rsidRPr="00081440">
              <w:rPr>
                <w:rFonts w:eastAsia="Times New Roman"/>
                <w:color w:val="000000"/>
              </w:rPr>
              <w:t>25</w:t>
            </w:r>
          </w:p>
        </w:tc>
        <w:tc>
          <w:tcPr>
            <w:tcW w:w="1181" w:type="dxa"/>
            <w:vAlign w:val="bottom"/>
          </w:tcPr>
          <w:p w14:paraId="4FA79967" w14:textId="77777777" w:rsidR="00472C8A" w:rsidRDefault="00472C8A" w:rsidP="00472C8A">
            <w:pPr>
              <w:rPr>
                <w:szCs w:val="20"/>
              </w:rPr>
            </w:pPr>
            <w:r w:rsidRPr="00081440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170" w:type="dxa"/>
            <w:vAlign w:val="bottom"/>
          </w:tcPr>
          <w:p w14:paraId="6BB4ED51" w14:textId="77777777" w:rsidR="00472C8A" w:rsidRDefault="00472C8A" w:rsidP="00472C8A">
            <w:pPr>
              <w:rPr>
                <w:szCs w:val="20"/>
              </w:rPr>
            </w:pPr>
            <w:r w:rsidRPr="00081440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350" w:type="dxa"/>
            <w:vAlign w:val="bottom"/>
          </w:tcPr>
          <w:p w14:paraId="170121A8" w14:textId="77777777" w:rsidR="00472C8A" w:rsidRDefault="00472C8A" w:rsidP="00472C8A">
            <w:pPr>
              <w:rPr>
                <w:szCs w:val="20"/>
              </w:rPr>
            </w:pPr>
            <w:r w:rsidRPr="00081440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170" w:type="dxa"/>
            <w:vAlign w:val="bottom"/>
          </w:tcPr>
          <w:p w14:paraId="2174ECCB" w14:textId="77777777" w:rsidR="00472C8A" w:rsidRDefault="00472C8A" w:rsidP="00472C8A">
            <w:pPr>
              <w:rPr>
                <w:szCs w:val="20"/>
              </w:rPr>
            </w:pPr>
            <w:r w:rsidRPr="00081440">
              <w:rPr>
                <w:rFonts w:eastAsia="Times New Roman"/>
                <w:color w:val="000000"/>
              </w:rPr>
              <w:t>0</w:t>
            </w:r>
          </w:p>
        </w:tc>
      </w:tr>
      <w:tr w:rsidR="00472C8A" w14:paraId="3DABC1CF" w14:textId="77777777" w:rsidTr="00A77353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39D3A5" w14:textId="5EC8DD2E" w:rsidR="00472C8A" w:rsidRDefault="00950606" w:rsidP="00472C8A">
            <w:pPr>
              <w:rPr>
                <w:szCs w:val="20"/>
              </w:rPr>
            </w:pPr>
            <w:r w:rsidRPr="00950606">
              <w:rPr>
                <w:rFonts w:eastAsia="Times New Roman"/>
                <w:color w:val="000000"/>
              </w:rPr>
              <w:t xml:space="preserve">Un </w:t>
            </w:r>
            <w:r w:rsidR="009250B1">
              <w:rPr>
                <w:rFonts w:eastAsia="Times New Roman"/>
                <w:color w:val="000000"/>
              </w:rPr>
              <w:t>L</w:t>
            </w:r>
            <w:r w:rsidRPr="00950606">
              <w:rPr>
                <w:rFonts w:eastAsia="Times New Roman"/>
                <w:color w:val="000000"/>
              </w:rPr>
              <w:t xml:space="preserve">ugar para </w:t>
            </w:r>
            <w:r w:rsidR="009250B1">
              <w:rPr>
                <w:rFonts w:eastAsia="Times New Roman"/>
                <w:color w:val="000000"/>
              </w:rPr>
              <w:t>T</w:t>
            </w:r>
            <w:r w:rsidRPr="00950606">
              <w:rPr>
                <w:rFonts w:eastAsia="Times New Roman"/>
                <w:color w:val="000000"/>
              </w:rPr>
              <w:t>i</w:t>
            </w:r>
            <w:r w:rsidR="00472C8A" w:rsidRPr="00081440">
              <w:rPr>
                <w:rFonts w:eastAsia="Times New Roman"/>
                <w:color w:val="000000"/>
              </w:rPr>
              <w:t xml:space="preserve"> </w:t>
            </w:r>
            <w:r w:rsidR="00472C8A">
              <w:rPr>
                <w:rFonts w:eastAsia="Times New Roman"/>
                <w:color w:val="000000"/>
              </w:rPr>
              <w:t xml:space="preserve">- </w:t>
            </w:r>
            <w:r w:rsidR="00472C8A" w:rsidRPr="00081440">
              <w:rPr>
                <w:rFonts w:eastAsia="Times New Roman"/>
                <w:color w:val="000000"/>
              </w:rPr>
              <w:t>Spanish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5790882" w14:textId="77777777" w:rsidR="00472C8A" w:rsidRDefault="00472C8A" w:rsidP="00472C8A">
            <w:pPr>
              <w:rPr>
                <w:szCs w:val="20"/>
              </w:rPr>
            </w:pPr>
            <w:r w:rsidRPr="00081440">
              <w:rPr>
                <w:rFonts w:eastAsia="Times New Roman"/>
                <w:color w:val="000000"/>
              </w:rPr>
              <w:t>10</w:t>
            </w:r>
          </w:p>
        </w:tc>
        <w:tc>
          <w:tcPr>
            <w:tcW w:w="1181" w:type="dxa"/>
            <w:vAlign w:val="bottom"/>
          </w:tcPr>
          <w:p w14:paraId="5F48131B" w14:textId="77777777" w:rsidR="00472C8A" w:rsidRDefault="00472C8A" w:rsidP="00472C8A">
            <w:pPr>
              <w:rPr>
                <w:szCs w:val="20"/>
              </w:rPr>
            </w:pPr>
            <w:r w:rsidRPr="00081440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170" w:type="dxa"/>
            <w:vAlign w:val="bottom"/>
          </w:tcPr>
          <w:p w14:paraId="6B11CF45" w14:textId="77777777" w:rsidR="00472C8A" w:rsidRDefault="00472C8A" w:rsidP="00472C8A">
            <w:pPr>
              <w:rPr>
                <w:szCs w:val="20"/>
              </w:rPr>
            </w:pPr>
            <w:r w:rsidRPr="00081440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350" w:type="dxa"/>
            <w:vAlign w:val="bottom"/>
          </w:tcPr>
          <w:p w14:paraId="25496974" w14:textId="77777777" w:rsidR="00472C8A" w:rsidRDefault="00472C8A" w:rsidP="00472C8A">
            <w:pPr>
              <w:rPr>
                <w:szCs w:val="20"/>
              </w:rPr>
            </w:pPr>
            <w:r w:rsidRPr="00081440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170" w:type="dxa"/>
            <w:vAlign w:val="bottom"/>
          </w:tcPr>
          <w:p w14:paraId="0C5F4376" w14:textId="77777777" w:rsidR="00472C8A" w:rsidRDefault="00472C8A" w:rsidP="00472C8A">
            <w:pPr>
              <w:rPr>
                <w:szCs w:val="20"/>
              </w:rPr>
            </w:pPr>
            <w:r w:rsidRPr="00081440">
              <w:rPr>
                <w:rFonts w:eastAsia="Times New Roman"/>
                <w:color w:val="000000"/>
              </w:rPr>
              <w:t>0</w:t>
            </w:r>
          </w:p>
        </w:tc>
      </w:tr>
      <w:tr w:rsidR="00472C8A" w14:paraId="45BFCCF5" w14:textId="77777777" w:rsidTr="00A77353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370808" w14:textId="77777777" w:rsidR="00472C8A" w:rsidRDefault="00472C8A" w:rsidP="00472C8A">
            <w:pPr>
              <w:rPr>
                <w:szCs w:val="20"/>
              </w:rPr>
            </w:pPr>
            <w:r w:rsidRPr="00081440">
              <w:rPr>
                <w:rFonts w:eastAsia="Times New Roman"/>
                <w:color w:val="000000"/>
              </w:rPr>
              <w:t>Katie's Fund brochure</w:t>
            </w:r>
            <w:r>
              <w:rPr>
                <w:rFonts w:eastAsia="Times New Roman"/>
                <w:color w:val="000000"/>
              </w:rPr>
              <w:t>s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3BC89D" w14:textId="77777777" w:rsidR="00472C8A" w:rsidRDefault="00472C8A" w:rsidP="00472C8A">
            <w:pPr>
              <w:rPr>
                <w:szCs w:val="20"/>
              </w:rPr>
            </w:pPr>
            <w:r w:rsidRPr="00081440">
              <w:rPr>
                <w:rFonts w:eastAsia="Times New Roman"/>
                <w:color w:val="000000"/>
              </w:rPr>
              <w:t>100</w:t>
            </w:r>
          </w:p>
        </w:tc>
        <w:tc>
          <w:tcPr>
            <w:tcW w:w="1181" w:type="dxa"/>
            <w:vAlign w:val="bottom"/>
          </w:tcPr>
          <w:p w14:paraId="0B8C013C" w14:textId="77777777" w:rsidR="00472C8A" w:rsidRDefault="00472C8A" w:rsidP="00472C8A">
            <w:pPr>
              <w:rPr>
                <w:szCs w:val="20"/>
              </w:rPr>
            </w:pPr>
            <w:r w:rsidRPr="00081440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170" w:type="dxa"/>
            <w:vAlign w:val="bottom"/>
          </w:tcPr>
          <w:p w14:paraId="151823B4" w14:textId="77777777" w:rsidR="00472C8A" w:rsidRDefault="00472C8A" w:rsidP="00472C8A">
            <w:pPr>
              <w:rPr>
                <w:szCs w:val="20"/>
              </w:rPr>
            </w:pPr>
            <w:r w:rsidRPr="00081440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350" w:type="dxa"/>
            <w:vAlign w:val="bottom"/>
          </w:tcPr>
          <w:p w14:paraId="5A1E801D" w14:textId="77777777" w:rsidR="00472C8A" w:rsidRDefault="00472C8A" w:rsidP="00472C8A">
            <w:pPr>
              <w:rPr>
                <w:szCs w:val="20"/>
              </w:rPr>
            </w:pPr>
            <w:r w:rsidRPr="00081440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170" w:type="dxa"/>
            <w:vAlign w:val="bottom"/>
          </w:tcPr>
          <w:p w14:paraId="5F25BC90" w14:textId="77777777" w:rsidR="00472C8A" w:rsidRDefault="00472C8A" w:rsidP="00472C8A">
            <w:pPr>
              <w:rPr>
                <w:szCs w:val="20"/>
              </w:rPr>
            </w:pPr>
            <w:r w:rsidRPr="00081440">
              <w:rPr>
                <w:rFonts w:eastAsia="Times New Roman"/>
                <w:color w:val="000000"/>
              </w:rPr>
              <w:t>0</w:t>
            </w:r>
          </w:p>
        </w:tc>
      </w:tr>
      <w:tr w:rsidR="00472C8A" w14:paraId="198DC166" w14:textId="77777777" w:rsidTr="00A77353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A26BB60" w14:textId="77777777" w:rsidR="00472C8A" w:rsidRDefault="00472C8A" w:rsidP="00472C8A">
            <w:pPr>
              <w:rPr>
                <w:szCs w:val="20"/>
              </w:rPr>
            </w:pPr>
            <w:r w:rsidRPr="00081440">
              <w:rPr>
                <w:rFonts w:eastAsia="Times New Roman"/>
                <w:color w:val="000000"/>
              </w:rPr>
              <w:t>Thankoffering envelopes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AEF530D" w14:textId="77777777" w:rsidR="00472C8A" w:rsidRDefault="00472C8A" w:rsidP="00472C8A">
            <w:pPr>
              <w:rPr>
                <w:szCs w:val="20"/>
              </w:rPr>
            </w:pPr>
            <w:r w:rsidRPr="00081440">
              <w:rPr>
                <w:rFonts w:eastAsia="Times New Roman"/>
                <w:color w:val="000000"/>
              </w:rPr>
              <w:t>100</w:t>
            </w:r>
          </w:p>
        </w:tc>
        <w:tc>
          <w:tcPr>
            <w:tcW w:w="1181" w:type="dxa"/>
            <w:vAlign w:val="bottom"/>
          </w:tcPr>
          <w:p w14:paraId="7A51F941" w14:textId="77777777" w:rsidR="00472C8A" w:rsidRDefault="00472C8A" w:rsidP="00472C8A">
            <w:pPr>
              <w:rPr>
                <w:szCs w:val="20"/>
              </w:rPr>
            </w:pPr>
            <w:r w:rsidRPr="00081440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170" w:type="dxa"/>
            <w:vAlign w:val="bottom"/>
          </w:tcPr>
          <w:p w14:paraId="35D4233B" w14:textId="77777777" w:rsidR="00472C8A" w:rsidRDefault="00472C8A" w:rsidP="00472C8A">
            <w:pPr>
              <w:rPr>
                <w:szCs w:val="20"/>
              </w:rPr>
            </w:pPr>
            <w:r w:rsidRPr="00081440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350" w:type="dxa"/>
            <w:vAlign w:val="bottom"/>
          </w:tcPr>
          <w:p w14:paraId="26586893" w14:textId="77777777" w:rsidR="00472C8A" w:rsidRDefault="00472C8A" w:rsidP="00472C8A">
            <w:pPr>
              <w:rPr>
                <w:szCs w:val="20"/>
              </w:rPr>
            </w:pPr>
            <w:r w:rsidRPr="00081440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170" w:type="dxa"/>
            <w:vAlign w:val="bottom"/>
          </w:tcPr>
          <w:p w14:paraId="28B09696" w14:textId="77777777" w:rsidR="00472C8A" w:rsidRDefault="00472C8A" w:rsidP="00472C8A">
            <w:pPr>
              <w:rPr>
                <w:szCs w:val="20"/>
              </w:rPr>
            </w:pPr>
            <w:r w:rsidRPr="00081440">
              <w:rPr>
                <w:rFonts w:eastAsia="Times New Roman"/>
                <w:color w:val="000000"/>
              </w:rPr>
              <w:t>0</w:t>
            </w:r>
          </w:p>
        </w:tc>
      </w:tr>
      <w:tr w:rsidR="00472C8A" w14:paraId="40C4D820" w14:textId="77777777" w:rsidTr="00A77353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4135C7" w14:textId="77777777" w:rsidR="00472C8A" w:rsidRDefault="00472C8A" w:rsidP="00472C8A">
            <w:pPr>
              <w:rPr>
                <w:szCs w:val="20"/>
              </w:rPr>
            </w:pPr>
            <w:r w:rsidRPr="00081440">
              <w:rPr>
                <w:rFonts w:eastAsia="Times New Roman"/>
                <w:color w:val="000000"/>
              </w:rPr>
              <w:t>RUHWG water bottles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6B8F752" w14:textId="77777777" w:rsidR="00472C8A" w:rsidRDefault="00472C8A" w:rsidP="00472C8A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3</w:t>
            </w:r>
          </w:p>
        </w:tc>
        <w:tc>
          <w:tcPr>
            <w:tcW w:w="1181" w:type="dxa"/>
            <w:vAlign w:val="bottom"/>
          </w:tcPr>
          <w:p w14:paraId="10F4F183" w14:textId="77777777" w:rsidR="00472C8A" w:rsidRDefault="00472C8A" w:rsidP="00472C8A">
            <w:pPr>
              <w:rPr>
                <w:szCs w:val="20"/>
              </w:rPr>
            </w:pPr>
            <w:r w:rsidRPr="00081440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170" w:type="dxa"/>
            <w:vAlign w:val="bottom"/>
          </w:tcPr>
          <w:p w14:paraId="1FE1F793" w14:textId="77777777" w:rsidR="00472C8A" w:rsidRDefault="00472C8A" w:rsidP="00472C8A">
            <w:pPr>
              <w:rPr>
                <w:szCs w:val="20"/>
              </w:rPr>
            </w:pPr>
            <w:r w:rsidRPr="00081440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350" w:type="dxa"/>
            <w:vAlign w:val="bottom"/>
          </w:tcPr>
          <w:p w14:paraId="3AE372BB" w14:textId="77777777" w:rsidR="00472C8A" w:rsidRDefault="00472C8A" w:rsidP="00472C8A">
            <w:pPr>
              <w:rPr>
                <w:szCs w:val="20"/>
              </w:rPr>
            </w:pPr>
            <w:r w:rsidRPr="00081440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170" w:type="dxa"/>
            <w:vAlign w:val="bottom"/>
          </w:tcPr>
          <w:p w14:paraId="42B54FD8" w14:textId="77777777" w:rsidR="00472C8A" w:rsidRDefault="00472C8A" w:rsidP="00472C8A">
            <w:pPr>
              <w:rPr>
                <w:szCs w:val="20"/>
              </w:rPr>
            </w:pPr>
            <w:r w:rsidRPr="00081440">
              <w:rPr>
                <w:rFonts w:eastAsia="Times New Roman"/>
                <w:color w:val="000000"/>
              </w:rPr>
              <w:t>0</w:t>
            </w:r>
          </w:p>
        </w:tc>
      </w:tr>
      <w:tr w:rsidR="00472C8A" w14:paraId="2D87EF93" w14:textId="77777777" w:rsidTr="00A77353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A4287A" w14:textId="77777777" w:rsidR="00472C8A" w:rsidRDefault="00472C8A" w:rsidP="00472C8A">
            <w:pPr>
              <w:rPr>
                <w:szCs w:val="20"/>
              </w:rPr>
            </w:pPr>
            <w:r w:rsidRPr="00081440">
              <w:rPr>
                <w:rFonts w:eastAsia="Times New Roman"/>
                <w:color w:val="000000"/>
              </w:rPr>
              <w:t>Planned Giving brochure</w:t>
            </w:r>
            <w:r>
              <w:rPr>
                <w:rFonts w:eastAsia="Times New Roman"/>
                <w:color w:val="000000"/>
              </w:rPr>
              <w:t>s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6B1BCE4" w14:textId="77777777" w:rsidR="00472C8A" w:rsidRDefault="00472C8A" w:rsidP="00472C8A">
            <w:pPr>
              <w:rPr>
                <w:szCs w:val="20"/>
              </w:rPr>
            </w:pPr>
            <w:r w:rsidRPr="00081440">
              <w:rPr>
                <w:rFonts w:eastAsia="Times New Roman"/>
                <w:color w:val="000000"/>
              </w:rPr>
              <w:t>10</w:t>
            </w:r>
          </w:p>
        </w:tc>
        <w:tc>
          <w:tcPr>
            <w:tcW w:w="1181" w:type="dxa"/>
            <w:vAlign w:val="bottom"/>
          </w:tcPr>
          <w:p w14:paraId="4BA8583C" w14:textId="77777777" w:rsidR="00472C8A" w:rsidRDefault="00472C8A" w:rsidP="00472C8A">
            <w:pPr>
              <w:rPr>
                <w:szCs w:val="20"/>
              </w:rPr>
            </w:pPr>
            <w:r w:rsidRPr="00081440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170" w:type="dxa"/>
            <w:vAlign w:val="bottom"/>
          </w:tcPr>
          <w:p w14:paraId="144DD4BC" w14:textId="77777777" w:rsidR="00472C8A" w:rsidRDefault="00472C8A" w:rsidP="00472C8A">
            <w:pPr>
              <w:rPr>
                <w:szCs w:val="20"/>
              </w:rPr>
            </w:pPr>
            <w:r w:rsidRPr="00081440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350" w:type="dxa"/>
            <w:vAlign w:val="bottom"/>
          </w:tcPr>
          <w:p w14:paraId="08E6E919" w14:textId="77777777" w:rsidR="00472C8A" w:rsidRDefault="00472C8A" w:rsidP="00472C8A">
            <w:pPr>
              <w:rPr>
                <w:szCs w:val="20"/>
              </w:rPr>
            </w:pPr>
            <w:r w:rsidRPr="00081440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170" w:type="dxa"/>
            <w:vAlign w:val="bottom"/>
          </w:tcPr>
          <w:p w14:paraId="1D890B6C" w14:textId="77777777" w:rsidR="00472C8A" w:rsidRDefault="00472C8A" w:rsidP="00472C8A">
            <w:pPr>
              <w:rPr>
                <w:szCs w:val="20"/>
              </w:rPr>
            </w:pPr>
            <w:r w:rsidRPr="00081440">
              <w:rPr>
                <w:rFonts w:eastAsia="Times New Roman"/>
                <w:color w:val="000000"/>
              </w:rPr>
              <w:t>0</w:t>
            </w:r>
          </w:p>
        </w:tc>
      </w:tr>
      <w:tr w:rsidR="00472C8A" w14:paraId="4410D21C" w14:textId="77777777" w:rsidTr="00A77353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2FE9CDD" w14:textId="77777777" w:rsidR="00472C8A" w:rsidRPr="00081440" w:rsidRDefault="00472C8A" w:rsidP="00472C8A">
            <w:pPr>
              <w:rPr>
                <w:rFonts w:eastAsia="Times New Roman"/>
                <w:color w:val="000000"/>
              </w:rPr>
            </w:pPr>
            <w:bookmarkStart w:id="1" w:name="_Hlk505173239"/>
            <w:r>
              <w:rPr>
                <w:rFonts w:eastAsia="Times New Roman"/>
                <w:color w:val="000000"/>
              </w:rPr>
              <w:t>Anew Buttons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D4A88C" w14:textId="77777777" w:rsidR="00472C8A" w:rsidRPr="00081440" w:rsidRDefault="00472C8A" w:rsidP="00472C8A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100</w:t>
            </w:r>
          </w:p>
        </w:tc>
        <w:tc>
          <w:tcPr>
            <w:tcW w:w="1181" w:type="dxa"/>
            <w:vAlign w:val="bottom"/>
          </w:tcPr>
          <w:p w14:paraId="5552C9AA" w14:textId="77777777" w:rsidR="00472C8A" w:rsidRPr="00081440" w:rsidRDefault="00472C8A" w:rsidP="00472C8A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170" w:type="dxa"/>
            <w:vAlign w:val="bottom"/>
          </w:tcPr>
          <w:p w14:paraId="640F718C" w14:textId="77777777" w:rsidR="00472C8A" w:rsidRPr="00081440" w:rsidRDefault="00472C8A" w:rsidP="00472C8A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350" w:type="dxa"/>
            <w:vAlign w:val="bottom"/>
          </w:tcPr>
          <w:p w14:paraId="3F83EC30" w14:textId="77777777" w:rsidR="00472C8A" w:rsidRPr="00081440" w:rsidRDefault="00472C8A" w:rsidP="00472C8A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170" w:type="dxa"/>
            <w:vAlign w:val="bottom"/>
          </w:tcPr>
          <w:p w14:paraId="4308CF98" w14:textId="77777777" w:rsidR="00472C8A" w:rsidRPr="00081440" w:rsidRDefault="00472C8A" w:rsidP="00472C8A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</w:t>
            </w:r>
          </w:p>
        </w:tc>
      </w:tr>
      <w:tr w:rsidR="00472C8A" w14:paraId="2E1BA012" w14:textId="77777777" w:rsidTr="00A77353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459587C" w14:textId="77777777" w:rsidR="00472C8A" w:rsidRDefault="00472C8A" w:rsidP="00472C8A">
            <w:pPr>
              <w:rPr>
                <w:rFonts w:eastAsia="Times New Roman"/>
                <w:color w:val="000000"/>
              </w:rPr>
            </w:pPr>
            <w:r w:rsidRPr="00B31770">
              <w:rPr>
                <w:rFonts w:eastAsia="Times New Roman"/>
                <w:i/>
                <w:color w:val="000000"/>
              </w:rPr>
              <w:t>Gather</w:t>
            </w:r>
            <w:r>
              <w:rPr>
                <w:rFonts w:eastAsia="Times New Roman"/>
                <w:color w:val="000000"/>
              </w:rPr>
              <w:t xml:space="preserve"> pens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A45E7F" w14:textId="77777777" w:rsidR="00472C8A" w:rsidRDefault="00472C8A" w:rsidP="00472C8A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5</w:t>
            </w:r>
          </w:p>
        </w:tc>
        <w:tc>
          <w:tcPr>
            <w:tcW w:w="1181" w:type="dxa"/>
            <w:vAlign w:val="bottom"/>
          </w:tcPr>
          <w:p w14:paraId="76C9F29E" w14:textId="77777777" w:rsidR="00472C8A" w:rsidRDefault="00472C8A" w:rsidP="00472C8A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170" w:type="dxa"/>
            <w:vAlign w:val="bottom"/>
          </w:tcPr>
          <w:p w14:paraId="3C6D985A" w14:textId="77777777" w:rsidR="00472C8A" w:rsidRDefault="00472C8A" w:rsidP="00472C8A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350" w:type="dxa"/>
            <w:vAlign w:val="bottom"/>
          </w:tcPr>
          <w:p w14:paraId="537A9653" w14:textId="77777777" w:rsidR="00472C8A" w:rsidRDefault="00472C8A" w:rsidP="00472C8A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170" w:type="dxa"/>
            <w:vAlign w:val="bottom"/>
          </w:tcPr>
          <w:p w14:paraId="20E5E1FE" w14:textId="77777777" w:rsidR="00472C8A" w:rsidRDefault="00472C8A" w:rsidP="00472C8A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</w:t>
            </w:r>
          </w:p>
        </w:tc>
      </w:tr>
      <w:bookmarkEnd w:id="1"/>
      <w:tr w:rsidR="00472C8A" w14:paraId="55262E62" w14:textId="77777777" w:rsidTr="00A77353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4D8A15C" w14:textId="77777777" w:rsidR="00472C8A" w:rsidRPr="00C228E1" w:rsidRDefault="00472C8A" w:rsidP="00472C8A">
            <w:pPr>
              <w:rPr>
                <w:rFonts w:eastAsia="Times New Roman"/>
                <w:b/>
                <w:color w:val="000000"/>
              </w:rPr>
            </w:pPr>
            <w:r w:rsidRPr="00C228E1">
              <w:rPr>
                <w:rFonts w:eastAsia="Times New Roman"/>
                <w:b/>
                <w:color w:val="000000"/>
              </w:rPr>
              <w:t>Total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5B349EC" w14:textId="77777777" w:rsidR="00472C8A" w:rsidRPr="00C228E1" w:rsidRDefault="00472C8A" w:rsidP="00472C8A">
            <w:pPr>
              <w:rPr>
                <w:rFonts w:eastAsia="Times New Roman"/>
                <w:b/>
                <w:color w:val="000000"/>
              </w:rPr>
            </w:pPr>
            <w:r>
              <w:rPr>
                <w:rFonts w:eastAsia="Times New Roman"/>
                <w:b/>
                <w:color w:val="000000"/>
              </w:rPr>
              <w:t>440</w:t>
            </w:r>
          </w:p>
        </w:tc>
        <w:tc>
          <w:tcPr>
            <w:tcW w:w="1181" w:type="dxa"/>
            <w:vAlign w:val="bottom"/>
          </w:tcPr>
          <w:p w14:paraId="3A27B42F" w14:textId="77777777" w:rsidR="00472C8A" w:rsidRPr="00C228E1" w:rsidRDefault="00472C8A" w:rsidP="00472C8A">
            <w:pPr>
              <w:rPr>
                <w:rFonts w:eastAsia="Times New Roman"/>
                <w:b/>
                <w:color w:val="000000"/>
              </w:rPr>
            </w:pPr>
          </w:p>
        </w:tc>
        <w:tc>
          <w:tcPr>
            <w:tcW w:w="1170" w:type="dxa"/>
            <w:vAlign w:val="bottom"/>
          </w:tcPr>
          <w:p w14:paraId="20383390" w14:textId="77777777" w:rsidR="00472C8A" w:rsidRPr="00C228E1" w:rsidRDefault="00472C8A" w:rsidP="00472C8A">
            <w:pPr>
              <w:rPr>
                <w:rFonts w:eastAsia="Times New Roman"/>
                <w:b/>
                <w:color w:val="000000"/>
              </w:rPr>
            </w:pPr>
          </w:p>
        </w:tc>
        <w:tc>
          <w:tcPr>
            <w:tcW w:w="1350" w:type="dxa"/>
            <w:vAlign w:val="bottom"/>
          </w:tcPr>
          <w:p w14:paraId="271ECF8A" w14:textId="77777777" w:rsidR="00472C8A" w:rsidRPr="00C228E1" w:rsidRDefault="00472C8A" w:rsidP="00472C8A">
            <w:pPr>
              <w:rPr>
                <w:rFonts w:eastAsia="Times New Roman"/>
                <w:b/>
                <w:color w:val="000000"/>
              </w:rPr>
            </w:pPr>
            <w:r w:rsidRPr="00C228E1">
              <w:rPr>
                <w:rFonts w:eastAsia="Times New Roman"/>
                <w:b/>
                <w:color w:val="000000"/>
              </w:rPr>
              <w:t>$2</w:t>
            </w:r>
            <w:r>
              <w:rPr>
                <w:rFonts w:eastAsia="Times New Roman"/>
                <w:b/>
                <w:color w:val="000000"/>
              </w:rPr>
              <w:t>2</w:t>
            </w:r>
            <w:r w:rsidRPr="00C228E1">
              <w:rPr>
                <w:rFonts w:eastAsia="Times New Roman"/>
                <w:b/>
                <w:color w:val="000000"/>
              </w:rPr>
              <w:t>0</w:t>
            </w:r>
          </w:p>
        </w:tc>
        <w:tc>
          <w:tcPr>
            <w:tcW w:w="1170" w:type="dxa"/>
            <w:vAlign w:val="bottom"/>
          </w:tcPr>
          <w:p w14:paraId="640CABC2" w14:textId="77777777" w:rsidR="00472C8A" w:rsidRPr="00C228E1" w:rsidRDefault="00472C8A" w:rsidP="00472C8A">
            <w:pPr>
              <w:rPr>
                <w:rFonts w:eastAsia="Times New Roman"/>
                <w:b/>
                <w:color w:val="000000"/>
              </w:rPr>
            </w:pPr>
            <w:r w:rsidRPr="00C228E1">
              <w:rPr>
                <w:rFonts w:eastAsia="Times New Roman"/>
                <w:b/>
                <w:bCs/>
                <w:color w:val="000000"/>
              </w:rPr>
              <w:t>$100</w:t>
            </w:r>
          </w:p>
        </w:tc>
      </w:tr>
    </w:tbl>
    <w:p w14:paraId="34CE3793" w14:textId="77777777" w:rsidR="00D8670B" w:rsidRPr="00D8670B" w:rsidRDefault="00D8670B">
      <w:pPr>
        <w:rPr>
          <w:szCs w:val="20"/>
        </w:rPr>
      </w:pPr>
    </w:p>
    <w:p w14:paraId="6636D14D" w14:textId="77777777" w:rsidR="00B80370" w:rsidRDefault="00B80370" w:rsidP="00B80370">
      <w:pPr>
        <w:rPr>
          <w:szCs w:val="20"/>
        </w:rPr>
      </w:pPr>
      <w:r w:rsidRPr="00B16D36">
        <w:rPr>
          <w:sz w:val="28"/>
          <w:szCs w:val="28"/>
        </w:rPr>
        <w:sym w:font="Wingdings" w:char="F0A8"/>
      </w:r>
      <w:r w:rsidRPr="00B16D36">
        <w:rPr>
          <w:sz w:val="28"/>
          <w:szCs w:val="28"/>
        </w:rPr>
        <w:t xml:space="preserve"> </w:t>
      </w:r>
      <w:r w:rsidRPr="00B16D36">
        <w:rPr>
          <w:b/>
          <w:szCs w:val="20"/>
        </w:rPr>
        <w:t xml:space="preserve">Please ship </w:t>
      </w:r>
      <w:r w:rsidR="00B16D36" w:rsidRPr="00B16D36">
        <w:rPr>
          <w:b/>
          <w:szCs w:val="20"/>
        </w:rPr>
        <w:t>the $250 box</w:t>
      </w:r>
      <w:r w:rsidR="00ED5948">
        <w:rPr>
          <w:b/>
          <w:szCs w:val="20"/>
        </w:rPr>
        <w:t xml:space="preserve"> of WELCA identity items</w:t>
      </w:r>
      <w:r w:rsidR="00B16D36" w:rsidRPr="00B16D36">
        <w:rPr>
          <w:b/>
          <w:szCs w:val="20"/>
        </w:rPr>
        <w:t>.</w:t>
      </w:r>
      <w:r w:rsidR="00ED5948">
        <w:rPr>
          <w:b/>
          <w:szCs w:val="20"/>
        </w:rPr>
        <w:t>*</w:t>
      </w:r>
      <w:r w:rsidRPr="00B16D36">
        <w:rPr>
          <w:b/>
          <w:szCs w:val="20"/>
        </w:rPr>
        <w:t xml:space="preserve"> </w:t>
      </w:r>
    </w:p>
    <w:p w14:paraId="60085B13" w14:textId="77777777" w:rsidR="00C228E1" w:rsidRDefault="00C228E1" w:rsidP="00B80370">
      <w:pPr>
        <w:rPr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1170"/>
        <w:gridCol w:w="1178"/>
        <w:gridCol w:w="1162"/>
        <w:gridCol w:w="1350"/>
        <w:gridCol w:w="1170"/>
      </w:tblGrid>
      <w:tr w:rsidR="008A3709" w14:paraId="17C27B6F" w14:textId="77777777" w:rsidTr="00F94B84">
        <w:tc>
          <w:tcPr>
            <w:tcW w:w="3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  <w:vAlign w:val="bottom"/>
          </w:tcPr>
          <w:p w14:paraId="3B9ADB84" w14:textId="77777777" w:rsidR="008A3709" w:rsidRDefault="008A3709" w:rsidP="008910DE">
            <w:pPr>
              <w:rPr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</w:rPr>
              <w:t>Description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  <w:vAlign w:val="bottom"/>
          </w:tcPr>
          <w:p w14:paraId="3EE43B35" w14:textId="77777777" w:rsidR="008A3709" w:rsidRDefault="008A3709" w:rsidP="008910DE">
            <w:pPr>
              <w:rPr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</w:rPr>
              <w:t>Quantity*</w:t>
            </w:r>
          </w:p>
        </w:tc>
        <w:tc>
          <w:tcPr>
            <w:tcW w:w="11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  <w:vAlign w:val="bottom"/>
          </w:tcPr>
          <w:p w14:paraId="54C03B71" w14:textId="77777777" w:rsidR="008A3709" w:rsidRDefault="008A3709" w:rsidP="008910DE">
            <w:pPr>
              <w:rPr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</w:rPr>
              <w:t>Wholesale Price</w:t>
            </w:r>
          </w:p>
        </w:tc>
        <w:tc>
          <w:tcPr>
            <w:tcW w:w="11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  <w:vAlign w:val="bottom"/>
          </w:tcPr>
          <w:p w14:paraId="6DB53A0F" w14:textId="77777777" w:rsidR="008A3709" w:rsidRDefault="008A3709" w:rsidP="008910DE">
            <w:pPr>
              <w:rPr>
                <w:rFonts w:eastAsia="Times New Roman"/>
                <w:b/>
                <w:bCs/>
                <w:color w:val="000000"/>
              </w:rPr>
            </w:pPr>
            <w:r>
              <w:rPr>
                <w:rFonts w:eastAsia="Times New Roman"/>
                <w:b/>
                <w:bCs/>
                <w:color w:val="000000"/>
              </w:rPr>
              <w:t xml:space="preserve">Retail </w:t>
            </w:r>
          </w:p>
          <w:p w14:paraId="5C8153C0" w14:textId="77777777" w:rsidR="008A3709" w:rsidRDefault="008A3709" w:rsidP="008910DE">
            <w:pPr>
              <w:rPr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</w:rPr>
              <w:t>Price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  <w:vAlign w:val="bottom"/>
          </w:tcPr>
          <w:p w14:paraId="6876C1CB" w14:textId="77777777" w:rsidR="008A3709" w:rsidRDefault="008A3709" w:rsidP="008910DE">
            <w:pPr>
              <w:rPr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</w:rPr>
              <w:t>Total Retail Price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  <w:vAlign w:val="bottom"/>
          </w:tcPr>
          <w:p w14:paraId="2EF568CE" w14:textId="77777777" w:rsidR="008A3709" w:rsidRDefault="008A3709" w:rsidP="008910DE">
            <w:pPr>
              <w:rPr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</w:rPr>
              <w:t>Your Cost</w:t>
            </w:r>
          </w:p>
        </w:tc>
      </w:tr>
      <w:tr w:rsidR="008A3709" w14:paraId="57D0D5FB" w14:textId="77777777" w:rsidTr="00F94B84">
        <w:tc>
          <w:tcPr>
            <w:tcW w:w="3505" w:type="dxa"/>
            <w:shd w:val="clear" w:color="auto" w:fill="FBD4B4" w:themeFill="accent6" w:themeFillTint="66"/>
          </w:tcPr>
          <w:p w14:paraId="1B060793" w14:textId="77777777" w:rsidR="008A3709" w:rsidRDefault="008A3709" w:rsidP="00B80370">
            <w:pPr>
              <w:rPr>
                <w:szCs w:val="20"/>
              </w:rPr>
            </w:pPr>
            <w:r w:rsidRPr="00B16D36">
              <w:rPr>
                <w:rFonts w:eastAsia="Times New Roman"/>
                <w:b/>
                <w:bCs/>
                <w:color w:val="000000"/>
              </w:rPr>
              <w:t>$250 box worth $5</w:t>
            </w:r>
            <w:r w:rsidR="00DF6818">
              <w:rPr>
                <w:rFonts w:eastAsia="Times New Roman"/>
                <w:b/>
                <w:bCs/>
                <w:color w:val="000000"/>
              </w:rPr>
              <w:t>58</w:t>
            </w:r>
          </w:p>
        </w:tc>
        <w:tc>
          <w:tcPr>
            <w:tcW w:w="1170" w:type="dxa"/>
            <w:shd w:val="clear" w:color="auto" w:fill="FBD4B4" w:themeFill="accent6" w:themeFillTint="66"/>
          </w:tcPr>
          <w:p w14:paraId="515D595C" w14:textId="77777777" w:rsidR="008A3709" w:rsidRDefault="008A3709" w:rsidP="00B80370">
            <w:pPr>
              <w:rPr>
                <w:szCs w:val="20"/>
              </w:rPr>
            </w:pPr>
          </w:p>
        </w:tc>
        <w:tc>
          <w:tcPr>
            <w:tcW w:w="1178" w:type="dxa"/>
            <w:shd w:val="clear" w:color="auto" w:fill="FBD4B4" w:themeFill="accent6" w:themeFillTint="66"/>
          </w:tcPr>
          <w:p w14:paraId="0539F8CA" w14:textId="77777777" w:rsidR="008A3709" w:rsidRDefault="008A3709" w:rsidP="00B80370">
            <w:pPr>
              <w:rPr>
                <w:szCs w:val="20"/>
              </w:rPr>
            </w:pPr>
          </w:p>
        </w:tc>
        <w:tc>
          <w:tcPr>
            <w:tcW w:w="1162" w:type="dxa"/>
            <w:shd w:val="clear" w:color="auto" w:fill="FBD4B4" w:themeFill="accent6" w:themeFillTint="66"/>
          </w:tcPr>
          <w:p w14:paraId="1C0A131C" w14:textId="77777777" w:rsidR="008A3709" w:rsidRDefault="008A3709" w:rsidP="00B80370">
            <w:pPr>
              <w:rPr>
                <w:szCs w:val="20"/>
              </w:rPr>
            </w:pPr>
          </w:p>
        </w:tc>
        <w:tc>
          <w:tcPr>
            <w:tcW w:w="1350" w:type="dxa"/>
            <w:shd w:val="clear" w:color="auto" w:fill="FBD4B4" w:themeFill="accent6" w:themeFillTint="66"/>
          </w:tcPr>
          <w:p w14:paraId="498BD5B7" w14:textId="77777777" w:rsidR="008A3709" w:rsidRDefault="008A3709" w:rsidP="00B80370">
            <w:pPr>
              <w:rPr>
                <w:szCs w:val="20"/>
              </w:rPr>
            </w:pPr>
          </w:p>
        </w:tc>
        <w:tc>
          <w:tcPr>
            <w:tcW w:w="1170" w:type="dxa"/>
            <w:shd w:val="clear" w:color="auto" w:fill="FBD4B4" w:themeFill="accent6" w:themeFillTint="66"/>
          </w:tcPr>
          <w:p w14:paraId="14929E55" w14:textId="77777777" w:rsidR="008A3709" w:rsidRDefault="008A3709" w:rsidP="00B80370">
            <w:pPr>
              <w:rPr>
                <w:szCs w:val="20"/>
              </w:rPr>
            </w:pPr>
          </w:p>
        </w:tc>
      </w:tr>
      <w:tr w:rsidR="008A3709" w14:paraId="7B4E58CC" w14:textId="77777777" w:rsidTr="00F94B84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ADD362" w14:textId="77777777" w:rsidR="008A3709" w:rsidRDefault="008A3709" w:rsidP="00EC6D29">
            <w:pPr>
              <w:rPr>
                <w:szCs w:val="20"/>
              </w:rPr>
            </w:pPr>
            <w:r w:rsidRPr="00081440">
              <w:rPr>
                <w:rFonts w:eastAsia="Times New Roman"/>
                <w:color w:val="000000"/>
              </w:rPr>
              <w:t>All Anew</w:t>
            </w:r>
            <w:r>
              <w:rPr>
                <w:rFonts w:eastAsia="Times New Roman"/>
                <w:color w:val="000000"/>
              </w:rPr>
              <w:t xml:space="preserve"> Devotional</w:t>
            </w:r>
            <w:r w:rsidRPr="00081440">
              <w:rPr>
                <w:rFonts w:eastAsia="Times New Roman"/>
                <w:color w:val="000000"/>
              </w:rPr>
              <w:t xml:space="preserve"> </w:t>
            </w:r>
            <w:r>
              <w:rPr>
                <w:rFonts w:eastAsia="Times New Roman"/>
                <w:color w:val="000000"/>
              </w:rPr>
              <w:t>c</w:t>
            </w:r>
            <w:r w:rsidRPr="00081440">
              <w:rPr>
                <w:rFonts w:eastAsia="Times New Roman"/>
                <w:color w:val="000000"/>
              </w:rPr>
              <w:t>oloring book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492F7E0" w14:textId="77777777" w:rsidR="008A3709" w:rsidRDefault="008A3709" w:rsidP="00EC6D29">
            <w:pPr>
              <w:rPr>
                <w:szCs w:val="20"/>
              </w:rPr>
            </w:pPr>
            <w:r w:rsidRPr="00B16D36">
              <w:rPr>
                <w:rFonts w:eastAsia="Times New Roman"/>
                <w:color w:val="000000"/>
              </w:rPr>
              <w:t>5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53BF25E" w14:textId="77777777" w:rsidR="008A3709" w:rsidRDefault="008A3709" w:rsidP="00EC6D29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2.00</w:t>
            </w: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CDCE24" w14:textId="77777777" w:rsidR="008A3709" w:rsidRDefault="008A3709" w:rsidP="00EC6D29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5.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D6A090A" w14:textId="77777777" w:rsidR="008A3709" w:rsidRDefault="008A3709" w:rsidP="00EC6D29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25.0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7E9B195" w14:textId="77777777" w:rsidR="008A3709" w:rsidRDefault="008A3709" w:rsidP="00EC6D29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10.00</w:t>
            </w:r>
          </w:p>
        </w:tc>
      </w:tr>
      <w:tr w:rsidR="008A3709" w14:paraId="40334CA1" w14:textId="77777777" w:rsidTr="00F94B84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B188BE" w14:textId="77777777" w:rsidR="008A3709" w:rsidRDefault="008A3709" w:rsidP="0009243B">
            <w:pPr>
              <w:rPr>
                <w:szCs w:val="20"/>
              </w:rPr>
            </w:pPr>
            <w:r w:rsidRPr="00B16D36">
              <w:rPr>
                <w:rFonts w:eastAsia="Times New Roman"/>
                <w:color w:val="000000"/>
              </w:rPr>
              <w:t>All Anew Mug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0D7939A" w14:textId="77777777" w:rsidR="008A3709" w:rsidRDefault="008A3709" w:rsidP="0009243B">
            <w:pPr>
              <w:rPr>
                <w:szCs w:val="20"/>
              </w:rPr>
            </w:pPr>
            <w:r w:rsidRPr="00B16D36">
              <w:rPr>
                <w:rFonts w:eastAsia="Times New Roman"/>
                <w:color w:val="000000"/>
              </w:rPr>
              <w:t>5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4645BA" w14:textId="77777777" w:rsidR="008A3709" w:rsidRDefault="008A3709" w:rsidP="0009243B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5.00</w:t>
            </w: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EDAEB1" w14:textId="77777777" w:rsidR="008A3709" w:rsidRDefault="008A3709" w:rsidP="0009243B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10.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4535FAB" w14:textId="77777777" w:rsidR="008A3709" w:rsidRDefault="008A3709" w:rsidP="0009243B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50.0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89F2C5" w14:textId="77777777" w:rsidR="008A3709" w:rsidRDefault="008A3709" w:rsidP="0009243B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25.00</w:t>
            </w:r>
          </w:p>
        </w:tc>
      </w:tr>
      <w:tr w:rsidR="008A3709" w14:paraId="6CBAA6E8" w14:textId="77777777" w:rsidTr="00F94B84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B0F86E5" w14:textId="77777777" w:rsidR="008A3709" w:rsidRPr="00B16D36" w:rsidRDefault="008A3709" w:rsidP="0009243B">
            <w:pPr>
              <w:rPr>
                <w:rFonts w:eastAsia="Times New Roman"/>
                <w:color w:val="000000"/>
              </w:rPr>
            </w:pPr>
            <w:r w:rsidRPr="00B16D36">
              <w:rPr>
                <w:rFonts w:eastAsia="Times New Roman"/>
                <w:color w:val="000000"/>
              </w:rPr>
              <w:t>All Anew Tumblers</w:t>
            </w:r>
            <w:r>
              <w:rPr>
                <w:rFonts w:eastAsia="Times New Roman"/>
                <w:color w:val="000000"/>
              </w:rPr>
              <w:t xml:space="preserve"> w/lid &amp; straw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DB6C0D3" w14:textId="77777777" w:rsidR="008A3709" w:rsidRPr="00B16D36" w:rsidRDefault="008A3709" w:rsidP="0009243B">
            <w:pPr>
              <w:rPr>
                <w:rFonts w:eastAsia="Times New Roman"/>
                <w:color w:val="000000"/>
              </w:rPr>
            </w:pPr>
            <w:r w:rsidRPr="00B16D36">
              <w:rPr>
                <w:rFonts w:eastAsia="Times New Roman"/>
                <w:color w:val="000000"/>
              </w:rPr>
              <w:t>5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710635A" w14:textId="77777777" w:rsidR="008A3709" w:rsidRDefault="008A3709" w:rsidP="0009243B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$5.00</w:t>
            </w: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AC0418B" w14:textId="77777777" w:rsidR="008A3709" w:rsidRDefault="008A3709" w:rsidP="0009243B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$10.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C9F6722" w14:textId="77777777" w:rsidR="008A3709" w:rsidRDefault="008A3709" w:rsidP="0009243B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$50.0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A4463EF" w14:textId="77777777" w:rsidR="008A3709" w:rsidRDefault="008A3709" w:rsidP="0009243B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$25.00</w:t>
            </w:r>
          </w:p>
        </w:tc>
      </w:tr>
      <w:tr w:rsidR="008A3709" w14:paraId="726C2F0A" w14:textId="77777777" w:rsidTr="00F94B84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A1FF60" w14:textId="77777777" w:rsidR="008A3709" w:rsidRPr="00B16D36" w:rsidRDefault="008A3709" w:rsidP="0009243B">
            <w:pPr>
              <w:rPr>
                <w:rFonts w:eastAsia="Times New Roman"/>
                <w:color w:val="000000"/>
              </w:rPr>
            </w:pPr>
            <w:r w:rsidRPr="00B16D36">
              <w:rPr>
                <w:rFonts w:eastAsia="Times New Roman"/>
                <w:color w:val="000000"/>
              </w:rPr>
              <w:t>Apron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4CEF1B3" w14:textId="77777777" w:rsidR="008A3709" w:rsidRPr="00B16D36" w:rsidRDefault="008A3709" w:rsidP="0009243B">
            <w:pPr>
              <w:rPr>
                <w:rFonts w:eastAsia="Times New Roman"/>
                <w:color w:val="000000"/>
              </w:rPr>
            </w:pPr>
            <w:r w:rsidRPr="00B16D36">
              <w:rPr>
                <w:rFonts w:eastAsia="Times New Roman"/>
                <w:color w:val="000000"/>
              </w:rPr>
              <w:t>10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21B221D" w14:textId="77777777" w:rsidR="008A3709" w:rsidRDefault="008A3709" w:rsidP="0009243B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$6.00</w:t>
            </w: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F89451" w14:textId="77777777" w:rsidR="008A3709" w:rsidRDefault="008A3709" w:rsidP="0009243B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$12.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C5EC2D6" w14:textId="77777777" w:rsidR="008A3709" w:rsidRDefault="008A3709" w:rsidP="0009243B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$120.0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A657CAA" w14:textId="77777777" w:rsidR="008A3709" w:rsidRDefault="008A3709" w:rsidP="0009243B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$60.00</w:t>
            </w:r>
          </w:p>
        </w:tc>
      </w:tr>
      <w:tr w:rsidR="008A3709" w14:paraId="0CF30BAD" w14:textId="77777777" w:rsidTr="00F94B84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55960F" w14:textId="77777777" w:rsidR="008A3709" w:rsidRDefault="008A3709" w:rsidP="0009243B">
            <w:pPr>
              <w:rPr>
                <w:szCs w:val="20"/>
              </w:rPr>
            </w:pPr>
            <w:r w:rsidRPr="00B16D36">
              <w:rPr>
                <w:rFonts w:eastAsia="Times New Roman"/>
                <w:color w:val="000000"/>
              </w:rPr>
              <w:t xml:space="preserve">Travel </w:t>
            </w:r>
            <w:r>
              <w:rPr>
                <w:rFonts w:eastAsia="Times New Roman"/>
                <w:color w:val="000000"/>
              </w:rPr>
              <w:t>M</w:t>
            </w:r>
            <w:r w:rsidRPr="00B16D36">
              <w:rPr>
                <w:rFonts w:eastAsia="Times New Roman"/>
                <w:color w:val="000000"/>
              </w:rPr>
              <w:t>ug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6A8800" w14:textId="77777777" w:rsidR="008A3709" w:rsidRDefault="008A3709" w:rsidP="0009243B">
            <w:pPr>
              <w:rPr>
                <w:szCs w:val="20"/>
              </w:rPr>
            </w:pPr>
            <w:r w:rsidRPr="00B16D36">
              <w:rPr>
                <w:rFonts w:eastAsia="Times New Roman"/>
                <w:color w:val="000000"/>
              </w:rPr>
              <w:t>6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F05DF0" w14:textId="77777777" w:rsidR="008A3709" w:rsidRDefault="008A3709" w:rsidP="0009243B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3.00</w:t>
            </w: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2509648" w14:textId="77777777" w:rsidR="008A3709" w:rsidRDefault="008A3709" w:rsidP="0009243B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6.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8A216AE" w14:textId="77777777" w:rsidR="008A3709" w:rsidRDefault="008A3709" w:rsidP="0009243B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36.0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D4CF8D5" w14:textId="77777777" w:rsidR="008A3709" w:rsidRDefault="008A3709" w:rsidP="0009243B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18.00</w:t>
            </w:r>
          </w:p>
        </w:tc>
      </w:tr>
      <w:tr w:rsidR="008A3709" w14:paraId="352F075A" w14:textId="77777777" w:rsidTr="00F94B84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313AEE8" w14:textId="77777777" w:rsidR="008A3709" w:rsidRDefault="008A3709" w:rsidP="0009243B">
            <w:pPr>
              <w:rPr>
                <w:szCs w:val="20"/>
              </w:rPr>
            </w:pPr>
            <w:r w:rsidRPr="00B16D36">
              <w:rPr>
                <w:rFonts w:eastAsia="Times New Roman"/>
                <w:color w:val="000000"/>
              </w:rPr>
              <w:t xml:space="preserve">25th </w:t>
            </w:r>
            <w:r>
              <w:rPr>
                <w:rFonts w:eastAsia="Times New Roman"/>
                <w:color w:val="000000"/>
              </w:rPr>
              <w:t>A</w:t>
            </w:r>
            <w:r w:rsidRPr="00B16D36">
              <w:rPr>
                <w:rFonts w:eastAsia="Times New Roman"/>
                <w:color w:val="000000"/>
              </w:rPr>
              <w:t>nniversary ornament</w:t>
            </w:r>
            <w:r>
              <w:rPr>
                <w:rFonts w:eastAsia="Times New Roman"/>
                <w:color w:val="000000"/>
              </w:rPr>
              <w:t>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529E9EE" w14:textId="77777777" w:rsidR="008A3709" w:rsidRDefault="008A3709" w:rsidP="0009243B">
            <w:pPr>
              <w:rPr>
                <w:szCs w:val="20"/>
              </w:rPr>
            </w:pPr>
            <w:r w:rsidRPr="00B16D36">
              <w:rPr>
                <w:rFonts w:eastAsia="Times New Roman"/>
                <w:color w:val="000000"/>
              </w:rPr>
              <w:t>15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3FFF54D" w14:textId="77777777" w:rsidR="008A3709" w:rsidRDefault="008A3709" w:rsidP="0009243B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1.00</w:t>
            </w: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D725A65" w14:textId="77777777" w:rsidR="008A3709" w:rsidRDefault="008A3709" w:rsidP="0009243B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5.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02C336" w14:textId="77777777" w:rsidR="008A3709" w:rsidRDefault="008A3709" w:rsidP="0009243B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75.0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007C576" w14:textId="77777777" w:rsidR="008A3709" w:rsidRDefault="008A3709" w:rsidP="0009243B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15.00</w:t>
            </w:r>
          </w:p>
        </w:tc>
      </w:tr>
      <w:tr w:rsidR="008A3709" w14:paraId="413BA618" w14:textId="77777777" w:rsidTr="00F94B84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39C61C" w14:textId="77777777" w:rsidR="008A3709" w:rsidRDefault="008A3709" w:rsidP="0009243B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 xml:space="preserve">Pashmina </w:t>
            </w:r>
            <w:r w:rsidRPr="00B16D36">
              <w:rPr>
                <w:rFonts w:eastAsia="Times New Roman"/>
                <w:color w:val="000000"/>
              </w:rPr>
              <w:t>Shawls</w:t>
            </w:r>
            <w:r>
              <w:rPr>
                <w:rFonts w:eastAsia="Times New Roman"/>
                <w:color w:val="000000"/>
              </w:rPr>
              <w:t xml:space="preserve">  </w:t>
            </w:r>
            <w:r w:rsidR="00086A06">
              <w:rPr>
                <w:rFonts w:eastAsia="Times New Roman"/>
                <w:color w:val="000000"/>
              </w:rPr>
              <w:t>(</w:t>
            </w:r>
            <w:r>
              <w:rPr>
                <w:rFonts w:eastAsia="Times New Roman"/>
                <w:color w:val="000000"/>
              </w:rPr>
              <w:t>various colors</w:t>
            </w:r>
            <w:r w:rsidR="00086A06">
              <w:rPr>
                <w:rFonts w:eastAsia="Times New Roman"/>
                <w:color w:val="000000"/>
              </w:rPr>
              <w:t>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B7205C7" w14:textId="77777777" w:rsidR="008A3709" w:rsidRDefault="008A3709" w:rsidP="0009243B">
            <w:pPr>
              <w:rPr>
                <w:szCs w:val="20"/>
              </w:rPr>
            </w:pPr>
            <w:r w:rsidRPr="00B16D36">
              <w:rPr>
                <w:rFonts w:eastAsia="Times New Roman"/>
                <w:color w:val="000000"/>
              </w:rPr>
              <w:t>1</w:t>
            </w:r>
            <w:r w:rsidR="00BE4CC2">
              <w:rPr>
                <w:rFonts w:eastAsia="Times New Roman"/>
                <w:color w:val="000000"/>
              </w:rPr>
              <w:t>9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0546275" w14:textId="77777777" w:rsidR="008A3709" w:rsidRDefault="008A3709" w:rsidP="0009243B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5.00</w:t>
            </w: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0520111" w14:textId="77777777" w:rsidR="008A3709" w:rsidRDefault="008A3709" w:rsidP="0009243B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10.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4FFA57E" w14:textId="77777777" w:rsidR="008A3709" w:rsidRDefault="008A3709" w:rsidP="0009243B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</w:t>
            </w:r>
            <w:r w:rsidR="00472C8A">
              <w:rPr>
                <w:rFonts w:eastAsia="Times New Roman"/>
                <w:color w:val="000000"/>
              </w:rPr>
              <w:t>1</w:t>
            </w:r>
            <w:r w:rsidR="00BE4CC2">
              <w:rPr>
                <w:rFonts w:eastAsia="Times New Roman"/>
                <w:color w:val="000000"/>
              </w:rPr>
              <w:t>9</w:t>
            </w:r>
            <w:r w:rsidR="00472C8A">
              <w:rPr>
                <w:rFonts w:eastAsia="Times New Roman"/>
                <w:color w:val="000000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7CB514" w14:textId="77777777" w:rsidR="008A3709" w:rsidRDefault="008A3709" w:rsidP="0009243B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</w:t>
            </w:r>
            <w:r w:rsidR="00472C8A">
              <w:rPr>
                <w:rFonts w:eastAsia="Times New Roman"/>
                <w:color w:val="000000"/>
              </w:rPr>
              <w:t>9</w:t>
            </w:r>
            <w:r w:rsidR="00BE4CC2">
              <w:rPr>
                <w:rFonts w:eastAsia="Times New Roman"/>
                <w:color w:val="000000"/>
              </w:rPr>
              <w:t>5</w:t>
            </w:r>
            <w:r>
              <w:rPr>
                <w:rFonts w:eastAsia="Times New Roman"/>
                <w:color w:val="000000"/>
              </w:rPr>
              <w:t>.00</w:t>
            </w:r>
          </w:p>
        </w:tc>
      </w:tr>
      <w:tr w:rsidR="008A3709" w14:paraId="4F55B491" w14:textId="77777777" w:rsidTr="00F94B84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85FBADD" w14:textId="77777777" w:rsidR="008A3709" w:rsidRDefault="008A3709" w:rsidP="0009243B">
            <w:pPr>
              <w:rPr>
                <w:szCs w:val="20"/>
              </w:rPr>
            </w:pPr>
            <w:r w:rsidRPr="00B16D36">
              <w:rPr>
                <w:rFonts w:eastAsia="Times New Roman"/>
                <w:color w:val="000000"/>
              </w:rPr>
              <w:t>Bookmark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908972" w14:textId="77777777" w:rsidR="008A3709" w:rsidRDefault="008A3709" w:rsidP="0009243B">
            <w:pPr>
              <w:rPr>
                <w:szCs w:val="20"/>
              </w:rPr>
            </w:pPr>
            <w:r w:rsidRPr="00B16D36">
              <w:rPr>
                <w:rFonts w:eastAsia="Times New Roman"/>
                <w:color w:val="000000"/>
              </w:rPr>
              <w:t>1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2F5E075" w14:textId="77777777" w:rsidR="008A3709" w:rsidRDefault="008A3709" w:rsidP="0009243B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2.00</w:t>
            </w: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B0E70E" w14:textId="77777777" w:rsidR="008A3709" w:rsidRDefault="008A3709" w:rsidP="0009243B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8.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69CFC58" w14:textId="77777777" w:rsidR="008A3709" w:rsidRDefault="008A3709" w:rsidP="0009243B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8.0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F89AA44" w14:textId="77777777" w:rsidR="008A3709" w:rsidRDefault="008A3709" w:rsidP="0009243B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2.00</w:t>
            </w:r>
          </w:p>
        </w:tc>
      </w:tr>
      <w:tr w:rsidR="00086A06" w14:paraId="0B00BDEC" w14:textId="77777777" w:rsidTr="00F94B84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5FCEB8E" w14:textId="77777777" w:rsidR="00086A06" w:rsidRPr="00B16D36" w:rsidRDefault="00086A06" w:rsidP="0009243B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Heart Journal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2E567FF" w14:textId="77777777" w:rsidR="00086A06" w:rsidRPr="00B16D36" w:rsidRDefault="00086A06" w:rsidP="0009243B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2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D3916E" w14:textId="77777777" w:rsidR="00086A06" w:rsidRPr="00B16D36" w:rsidRDefault="00086A06" w:rsidP="0009243B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07F031B" w14:textId="77777777" w:rsidR="00086A06" w:rsidRPr="00B16D36" w:rsidRDefault="00086A06" w:rsidP="0009243B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$2.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3A6C3A1" w14:textId="77777777" w:rsidR="00086A06" w:rsidRPr="00B16D36" w:rsidRDefault="00086A06" w:rsidP="0009243B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$4.0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ABC065" w14:textId="77777777" w:rsidR="00086A06" w:rsidRPr="00B16D36" w:rsidRDefault="00086A06" w:rsidP="0009243B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</w:t>
            </w:r>
          </w:p>
        </w:tc>
      </w:tr>
      <w:tr w:rsidR="008A3709" w14:paraId="76453BA2" w14:textId="77777777" w:rsidTr="00F94B84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682ACA6" w14:textId="77777777" w:rsidR="008A3709" w:rsidRDefault="008A3709" w:rsidP="0009243B">
            <w:pPr>
              <w:rPr>
                <w:szCs w:val="20"/>
              </w:rPr>
            </w:pPr>
            <w:r w:rsidRPr="00B16D36">
              <w:rPr>
                <w:rFonts w:eastAsia="Times New Roman"/>
                <w:color w:val="000000"/>
              </w:rPr>
              <w:t>Promo cards</w:t>
            </w:r>
            <w:r w:rsidR="00A31E7A">
              <w:rPr>
                <w:rFonts w:eastAsia="Times New Roman"/>
                <w:color w:val="000000"/>
              </w:rPr>
              <w:t>/Café coaster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E2632B2" w14:textId="77777777" w:rsidR="008A3709" w:rsidRDefault="00A31E7A" w:rsidP="0009243B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6</w:t>
            </w:r>
            <w:r w:rsidR="008A3709" w:rsidRPr="00B16D36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73C110" w14:textId="77777777" w:rsidR="008A3709" w:rsidRDefault="008A3709" w:rsidP="0009243B">
            <w:pPr>
              <w:rPr>
                <w:szCs w:val="20"/>
              </w:rPr>
            </w:pPr>
            <w:r w:rsidRPr="00B16D36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5C259F4" w14:textId="77777777" w:rsidR="008A3709" w:rsidRDefault="008A3709" w:rsidP="0009243B">
            <w:pPr>
              <w:rPr>
                <w:szCs w:val="20"/>
              </w:rPr>
            </w:pPr>
            <w:r w:rsidRPr="00B16D36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01C8FE" w14:textId="77777777" w:rsidR="008A3709" w:rsidRDefault="008A3709" w:rsidP="0009243B">
            <w:pPr>
              <w:rPr>
                <w:szCs w:val="20"/>
              </w:rPr>
            </w:pPr>
            <w:r w:rsidRPr="00B16D36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B88B2EE" w14:textId="77777777" w:rsidR="008A3709" w:rsidRDefault="008A3709" w:rsidP="0009243B">
            <w:pPr>
              <w:rPr>
                <w:szCs w:val="20"/>
              </w:rPr>
            </w:pPr>
            <w:r w:rsidRPr="00B16D36">
              <w:rPr>
                <w:rFonts w:eastAsia="Times New Roman"/>
                <w:color w:val="000000"/>
              </w:rPr>
              <w:t>0</w:t>
            </w:r>
          </w:p>
        </w:tc>
      </w:tr>
      <w:tr w:rsidR="008A3709" w14:paraId="56C7FC18" w14:textId="77777777" w:rsidTr="00F94B84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90DBAB3" w14:textId="77777777" w:rsidR="008A3709" w:rsidRDefault="008A3709" w:rsidP="0009243B">
            <w:pPr>
              <w:rPr>
                <w:szCs w:val="20"/>
              </w:rPr>
            </w:pPr>
            <w:r w:rsidRPr="00A77353">
              <w:rPr>
                <w:rFonts w:eastAsia="Times New Roman"/>
                <w:i/>
                <w:color w:val="000000"/>
              </w:rPr>
              <w:t>A Place for You</w:t>
            </w:r>
            <w:r w:rsidRPr="00B16D36">
              <w:rPr>
                <w:rFonts w:eastAsia="Times New Roman"/>
                <w:color w:val="000000"/>
              </w:rPr>
              <w:t xml:space="preserve"> </w:t>
            </w:r>
            <w:r>
              <w:rPr>
                <w:rFonts w:eastAsia="Times New Roman"/>
                <w:color w:val="000000"/>
              </w:rPr>
              <w:t xml:space="preserve">- </w:t>
            </w:r>
            <w:r w:rsidRPr="00B16D36">
              <w:rPr>
                <w:rFonts w:eastAsia="Times New Roman"/>
                <w:color w:val="000000"/>
              </w:rPr>
              <w:t>English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C040D0" w14:textId="77777777" w:rsidR="008A3709" w:rsidRDefault="008A3709" w:rsidP="0009243B">
            <w:pPr>
              <w:rPr>
                <w:szCs w:val="20"/>
              </w:rPr>
            </w:pPr>
            <w:r w:rsidRPr="00B16D36">
              <w:rPr>
                <w:rFonts w:eastAsia="Times New Roman"/>
                <w:color w:val="000000"/>
              </w:rPr>
              <w:t>50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08358F6" w14:textId="77777777" w:rsidR="008A3709" w:rsidRDefault="008A3709" w:rsidP="0009243B">
            <w:pPr>
              <w:rPr>
                <w:szCs w:val="20"/>
              </w:rPr>
            </w:pPr>
            <w:r w:rsidRPr="00B16D36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F89056" w14:textId="77777777" w:rsidR="008A3709" w:rsidRDefault="008A3709" w:rsidP="0009243B">
            <w:pPr>
              <w:rPr>
                <w:szCs w:val="20"/>
              </w:rPr>
            </w:pPr>
            <w:r w:rsidRPr="00B16D36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FC60B36" w14:textId="77777777" w:rsidR="008A3709" w:rsidRDefault="008A3709" w:rsidP="0009243B">
            <w:pPr>
              <w:rPr>
                <w:szCs w:val="20"/>
              </w:rPr>
            </w:pPr>
            <w:r w:rsidRPr="00B16D36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A8D389" w14:textId="77777777" w:rsidR="008A3709" w:rsidRDefault="008A3709" w:rsidP="0009243B">
            <w:pPr>
              <w:rPr>
                <w:szCs w:val="20"/>
              </w:rPr>
            </w:pPr>
            <w:r w:rsidRPr="00B16D36">
              <w:rPr>
                <w:rFonts w:eastAsia="Times New Roman"/>
                <w:color w:val="000000"/>
              </w:rPr>
              <w:t>0</w:t>
            </w:r>
          </w:p>
        </w:tc>
      </w:tr>
      <w:tr w:rsidR="008A3709" w14:paraId="05C7380C" w14:textId="77777777" w:rsidTr="00F94B84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11F0FF1" w14:textId="77777777" w:rsidR="008A3709" w:rsidRDefault="00950606" w:rsidP="0009243B">
            <w:pPr>
              <w:rPr>
                <w:szCs w:val="20"/>
              </w:rPr>
            </w:pPr>
            <w:r w:rsidRPr="00950606">
              <w:rPr>
                <w:rFonts w:eastAsia="Times New Roman"/>
                <w:color w:val="000000"/>
              </w:rPr>
              <w:t>Un lugar para ti</w:t>
            </w:r>
            <w:r w:rsidRPr="00081440">
              <w:rPr>
                <w:rFonts w:eastAsia="Times New Roman"/>
                <w:color w:val="000000"/>
              </w:rPr>
              <w:t xml:space="preserve"> </w:t>
            </w:r>
            <w:r w:rsidR="008A3709">
              <w:rPr>
                <w:rFonts w:eastAsia="Times New Roman"/>
                <w:color w:val="000000"/>
              </w:rPr>
              <w:t xml:space="preserve">- </w:t>
            </w:r>
            <w:r w:rsidR="008A3709" w:rsidRPr="00B16D36">
              <w:rPr>
                <w:rFonts w:eastAsia="Times New Roman"/>
                <w:color w:val="000000"/>
              </w:rPr>
              <w:t>Spanish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FB3679E" w14:textId="77777777" w:rsidR="008A3709" w:rsidRDefault="008A3709" w:rsidP="0009243B">
            <w:pPr>
              <w:rPr>
                <w:szCs w:val="20"/>
              </w:rPr>
            </w:pPr>
            <w:r w:rsidRPr="00B16D36">
              <w:rPr>
                <w:rFonts w:eastAsia="Times New Roman"/>
                <w:color w:val="000000"/>
              </w:rPr>
              <w:t>10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9AF4CA" w14:textId="77777777" w:rsidR="008A3709" w:rsidRDefault="008A3709" w:rsidP="0009243B">
            <w:pPr>
              <w:rPr>
                <w:szCs w:val="20"/>
              </w:rPr>
            </w:pPr>
            <w:r w:rsidRPr="00B16D36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3AD9B70" w14:textId="77777777" w:rsidR="008A3709" w:rsidRDefault="008A3709" w:rsidP="0009243B">
            <w:pPr>
              <w:rPr>
                <w:szCs w:val="20"/>
              </w:rPr>
            </w:pPr>
            <w:r w:rsidRPr="00B16D36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630D80D" w14:textId="77777777" w:rsidR="008A3709" w:rsidRDefault="008A3709" w:rsidP="0009243B">
            <w:pPr>
              <w:rPr>
                <w:szCs w:val="20"/>
              </w:rPr>
            </w:pPr>
            <w:r w:rsidRPr="00B16D36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DD45B0" w14:textId="77777777" w:rsidR="008A3709" w:rsidRDefault="008A3709" w:rsidP="0009243B">
            <w:pPr>
              <w:rPr>
                <w:szCs w:val="20"/>
              </w:rPr>
            </w:pPr>
            <w:r w:rsidRPr="00B16D36">
              <w:rPr>
                <w:rFonts w:eastAsia="Times New Roman"/>
                <w:color w:val="000000"/>
              </w:rPr>
              <w:t>0</w:t>
            </w:r>
          </w:p>
        </w:tc>
      </w:tr>
      <w:tr w:rsidR="008A3709" w14:paraId="4F2C3A1A" w14:textId="77777777" w:rsidTr="00F94B84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6BDE64C" w14:textId="77777777" w:rsidR="008A3709" w:rsidRDefault="008A3709" w:rsidP="0009243B">
            <w:pPr>
              <w:rPr>
                <w:szCs w:val="20"/>
              </w:rPr>
            </w:pPr>
            <w:r w:rsidRPr="00B16D36">
              <w:rPr>
                <w:rFonts w:eastAsia="Times New Roman"/>
                <w:color w:val="000000"/>
              </w:rPr>
              <w:t>Katie's Fund brochure</w:t>
            </w:r>
            <w:r>
              <w:rPr>
                <w:rFonts w:eastAsia="Times New Roman"/>
                <w:color w:val="000000"/>
              </w:rPr>
              <w:t>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38C573" w14:textId="77777777" w:rsidR="008A3709" w:rsidRDefault="008A3709" w:rsidP="0009243B">
            <w:pPr>
              <w:rPr>
                <w:szCs w:val="20"/>
              </w:rPr>
            </w:pPr>
            <w:r w:rsidRPr="00B16D36">
              <w:rPr>
                <w:rFonts w:eastAsia="Times New Roman"/>
                <w:color w:val="000000"/>
              </w:rPr>
              <w:t>100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2FBD6CB" w14:textId="77777777" w:rsidR="008A3709" w:rsidRDefault="008A3709" w:rsidP="0009243B">
            <w:pPr>
              <w:rPr>
                <w:szCs w:val="20"/>
              </w:rPr>
            </w:pPr>
            <w:r w:rsidRPr="00B16D36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26C1A10" w14:textId="77777777" w:rsidR="008A3709" w:rsidRDefault="008A3709" w:rsidP="0009243B">
            <w:pPr>
              <w:rPr>
                <w:szCs w:val="20"/>
              </w:rPr>
            </w:pPr>
            <w:r w:rsidRPr="00B16D36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830BC5E" w14:textId="77777777" w:rsidR="008A3709" w:rsidRDefault="008A3709" w:rsidP="0009243B">
            <w:pPr>
              <w:rPr>
                <w:szCs w:val="20"/>
              </w:rPr>
            </w:pPr>
            <w:r w:rsidRPr="00B16D36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0B732FF" w14:textId="77777777" w:rsidR="008A3709" w:rsidRDefault="008A3709" w:rsidP="0009243B">
            <w:pPr>
              <w:rPr>
                <w:szCs w:val="20"/>
              </w:rPr>
            </w:pPr>
            <w:r w:rsidRPr="00B16D36">
              <w:rPr>
                <w:rFonts w:eastAsia="Times New Roman"/>
                <w:color w:val="000000"/>
              </w:rPr>
              <w:t>0</w:t>
            </w:r>
          </w:p>
        </w:tc>
      </w:tr>
      <w:tr w:rsidR="008A3709" w14:paraId="0CBF3B4F" w14:textId="77777777" w:rsidTr="00F94B84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BDCCA3" w14:textId="77777777" w:rsidR="008A3709" w:rsidRPr="00B16D36" w:rsidRDefault="008A3709" w:rsidP="00ED5E2E">
            <w:pPr>
              <w:rPr>
                <w:rFonts w:eastAsia="Times New Roman"/>
                <w:color w:val="000000"/>
              </w:rPr>
            </w:pPr>
            <w:r w:rsidRPr="00B16D36">
              <w:rPr>
                <w:rFonts w:eastAsia="Times New Roman"/>
                <w:color w:val="000000"/>
              </w:rPr>
              <w:t>Thankoffering envelope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607737" w14:textId="77777777" w:rsidR="008A3709" w:rsidRPr="00B16D36" w:rsidRDefault="008A3709" w:rsidP="00ED5E2E">
            <w:pPr>
              <w:rPr>
                <w:rFonts w:eastAsia="Times New Roman"/>
                <w:color w:val="000000"/>
              </w:rPr>
            </w:pPr>
            <w:r w:rsidRPr="00B16D36">
              <w:rPr>
                <w:rFonts w:eastAsia="Times New Roman"/>
                <w:color w:val="000000"/>
              </w:rPr>
              <w:t>100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9CA1EF8" w14:textId="77777777" w:rsidR="008A3709" w:rsidRPr="00B16D36" w:rsidRDefault="008A3709" w:rsidP="00ED5E2E">
            <w:pPr>
              <w:rPr>
                <w:rFonts w:eastAsia="Times New Roman"/>
                <w:color w:val="000000"/>
              </w:rPr>
            </w:pPr>
            <w:r w:rsidRPr="00B16D36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A12ED74" w14:textId="77777777" w:rsidR="008A3709" w:rsidRPr="00B16D36" w:rsidRDefault="008A3709" w:rsidP="00ED5E2E">
            <w:pPr>
              <w:rPr>
                <w:rFonts w:eastAsia="Times New Roman"/>
                <w:color w:val="000000"/>
              </w:rPr>
            </w:pPr>
            <w:r w:rsidRPr="00B16D36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32C786B" w14:textId="77777777" w:rsidR="008A3709" w:rsidRPr="00B16D36" w:rsidRDefault="008A3709" w:rsidP="00ED5E2E">
            <w:pPr>
              <w:rPr>
                <w:rFonts w:eastAsia="Times New Roman"/>
                <w:color w:val="000000"/>
              </w:rPr>
            </w:pPr>
            <w:r w:rsidRPr="00B16D36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1495B0" w14:textId="77777777" w:rsidR="008A3709" w:rsidRPr="00B16D36" w:rsidRDefault="008A3709" w:rsidP="00ED5E2E">
            <w:pPr>
              <w:rPr>
                <w:rFonts w:eastAsia="Times New Roman"/>
                <w:color w:val="000000"/>
              </w:rPr>
            </w:pPr>
            <w:r w:rsidRPr="00B16D36">
              <w:rPr>
                <w:rFonts w:eastAsia="Times New Roman"/>
                <w:color w:val="000000"/>
              </w:rPr>
              <w:t>0</w:t>
            </w:r>
          </w:p>
        </w:tc>
      </w:tr>
      <w:tr w:rsidR="008A3709" w14:paraId="0F6E5508" w14:textId="77777777" w:rsidTr="00F94B84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F530C49" w14:textId="77777777" w:rsidR="008A3709" w:rsidRPr="00B16D36" w:rsidRDefault="008A3709" w:rsidP="00ED5E2E">
            <w:pPr>
              <w:rPr>
                <w:rFonts w:eastAsia="Times New Roman"/>
                <w:color w:val="000000"/>
              </w:rPr>
            </w:pPr>
            <w:r w:rsidRPr="00B16D36">
              <w:rPr>
                <w:rFonts w:eastAsia="Times New Roman"/>
                <w:color w:val="000000"/>
              </w:rPr>
              <w:t>RUHWG water bottle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0B040A" w14:textId="77777777" w:rsidR="008A3709" w:rsidRPr="00B16D36" w:rsidRDefault="00B31770" w:rsidP="00ED5E2E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3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1A6E453" w14:textId="77777777" w:rsidR="008A3709" w:rsidRPr="00B16D36" w:rsidRDefault="008A3709" w:rsidP="00ED5E2E">
            <w:pPr>
              <w:rPr>
                <w:rFonts w:eastAsia="Times New Roman"/>
                <w:color w:val="000000"/>
              </w:rPr>
            </w:pPr>
            <w:r w:rsidRPr="00B16D36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A922530" w14:textId="77777777" w:rsidR="008A3709" w:rsidRPr="00B16D36" w:rsidRDefault="008A3709" w:rsidP="00ED5E2E">
            <w:pPr>
              <w:rPr>
                <w:rFonts w:eastAsia="Times New Roman"/>
                <w:color w:val="000000"/>
              </w:rPr>
            </w:pPr>
            <w:r w:rsidRPr="00B16D36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3A95E88" w14:textId="77777777" w:rsidR="008A3709" w:rsidRPr="00B16D36" w:rsidRDefault="008A3709" w:rsidP="00ED5E2E">
            <w:pPr>
              <w:rPr>
                <w:rFonts w:eastAsia="Times New Roman"/>
                <w:color w:val="000000"/>
              </w:rPr>
            </w:pPr>
            <w:r w:rsidRPr="00B16D36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39C54CF" w14:textId="77777777" w:rsidR="008A3709" w:rsidRPr="00B16D36" w:rsidRDefault="008A3709" w:rsidP="00ED5E2E">
            <w:pPr>
              <w:rPr>
                <w:rFonts w:eastAsia="Times New Roman"/>
                <w:color w:val="000000"/>
              </w:rPr>
            </w:pPr>
            <w:r w:rsidRPr="00B16D36">
              <w:rPr>
                <w:rFonts w:eastAsia="Times New Roman"/>
                <w:color w:val="000000"/>
              </w:rPr>
              <w:t>0</w:t>
            </w:r>
          </w:p>
        </w:tc>
      </w:tr>
      <w:tr w:rsidR="008A3709" w14:paraId="7C6762CE" w14:textId="77777777" w:rsidTr="00F94B84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6C0C07E" w14:textId="77777777" w:rsidR="008A3709" w:rsidRPr="00B16D36" w:rsidRDefault="008A3709" w:rsidP="00ED5E2E">
            <w:pPr>
              <w:rPr>
                <w:rFonts w:eastAsia="Times New Roman"/>
                <w:color w:val="000000"/>
              </w:rPr>
            </w:pPr>
            <w:r w:rsidRPr="00B16D36">
              <w:rPr>
                <w:rFonts w:eastAsia="Times New Roman"/>
                <w:color w:val="000000"/>
              </w:rPr>
              <w:t>Planned Giving brochure</w:t>
            </w:r>
            <w:r>
              <w:rPr>
                <w:rFonts w:eastAsia="Times New Roman"/>
                <w:color w:val="000000"/>
              </w:rPr>
              <w:t>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A5582B" w14:textId="77777777" w:rsidR="008A3709" w:rsidRPr="00B16D36" w:rsidRDefault="008A3709" w:rsidP="00ED5E2E">
            <w:pPr>
              <w:rPr>
                <w:rFonts w:eastAsia="Times New Roman"/>
                <w:color w:val="000000"/>
              </w:rPr>
            </w:pPr>
            <w:r w:rsidRPr="00B16D36">
              <w:rPr>
                <w:rFonts w:eastAsia="Times New Roman"/>
                <w:color w:val="000000"/>
              </w:rPr>
              <w:t>10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3464E2" w14:textId="77777777" w:rsidR="008A3709" w:rsidRPr="00B16D36" w:rsidRDefault="008A3709" w:rsidP="00ED5E2E">
            <w:pPr>
              <w:rPr>
                <w:rFonts w:eastAsia="Times New Roman"/>
                <w:color w:val="000000"/>
              </w:rPr>
            </w:pPr>
            <w:r w:rsidRPr="00B16D36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20EDDF0" w14:textId="77777777" w:rsidR="008A3709" w:rsidRPr="00B16D36" w:rsidRDefault="008A3709" w:rsidP="00ED5E2E">
            <w:pPr>
              <w:rPr>
                <w:rFonts w:eastAsia="Times New Roman"/>
                <w:color w:val="000000"/>
              </w:rPr>
            </w:pPr>
            <w:r w:rsidRPr="00B16D36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F64FDA1" w14:textId="77777777" w:rsidR="008A3709" w:rsidRPr="00B16D36" w:rsidRDefault="008A3709" w:rsidP="00ED5E2E">
            <w:pPr>
              <w:rPr>
                <w:rFonts w:eastAsia="Times New Roman"/>
                <w:color w:val="000000"/>
              </w:rPr>
            </w:pPr>
            <w:r w:rsidRPr="00B16D36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62E13B" w14:textId="77777777" w:rsidR="008A3709" w:rsidRPr="00B16D36" w:rsidRDefault="008A3709" w:rsidP="00ED5E2E">
            <w:pPr>
              <w:rPr>
                <w:rFonts w:eastAsia="Times New Roman"/>
                <w:color w:val="000000"/>
              </w:rPr>
            </w:pPr>
            <w:r w:rsidRPr="00B16D36">
              <w:rPr>
                <w:rFonts w:eastAsia="Times New Roman"/>
                <w:color w:val="000000"/>
              </w:rPr>
              <w:t>0</w:t>
            </w:r>
          </w:p>
        </w:tc>
      </w:tr>
      <w:tr w:rsidR="008A3709" w14:paraId="3E7BBCE5" w14:textId="77777777" w:rsidTr="00F94B84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54678E4" w14:textId="77777777" w:rsidR="008A3709" w:rsidRPr="00B16D36" w:rsidRDefault="008A3709" w:rsidP="00ED5E2E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Anew Button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B9886A4" w14:textId="77777777" w:rsidR="008A3709" w:rsidRPr="00B16D36" w:rsidRDefault="008A3709" w:rsidP="00ED5E2E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100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7203D1" w14:textId="77777777" w:rsidR="008A3709" w:rsidRPr="00B16D36" w:rsidRDefault="008A3709" w:rsidP="00ED5E2E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2093248" w14:textId="77777777" w:rsidR="008A3709" w:rsidRPr="00B16D36" w:rsidRDefault="008A3709" w:rsidP="00ED5E2E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5DAC753" w14:textId="77777777" w:rsidR="008A3709" w:rsidRPr="00B16D36" w:rsidRDefault="008A3709" w:rsidP="00ED5E2E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1DACD1" w14:textId="77777777" w:rsidR="008A3709" w:rsidRPr="00B16D36" w:rsidRDefault="008A3709" w:rsidP="00ED5E2E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</w:t>
            </w:r>
          </w:p>
        </w:tc>
      </w:tr>
      <w:tr w:rsidR="00B31770" w14:paraId="181EE8CD" w14:textId="77777777" w:rsidTr="00F94B84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C0A7768" w14:textId="77777777" w:rsidR="00B31770" w:rsidRDefault="00B31770" w:rsidP="00ED5E2E">
            <w:pPr>
              <w:rPr>
                <w:rFonts w:eastAsia="Times New Roman"/>
                <w:color w:val="000000"/>
              </w:rPr>
            </w:pPr>
            <w:r w:rsidRPr="00B31770">
              <w:rPr>
                <w:rFonts w:eastAsia="Times New Roman"/>
                <w:i/>
                <w:color w:val="000000"/>
              </w:rPr>
              <w:t>Gather</w:t>
            </w:r>
            <w:r>
              <w:rPr>
                <w:rFonts w:eastAsia="Times New Roman"/>
                <w:color w:val="000000"/>
              </w:rPr>
              <w:t xml:space="preserve"> pen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8939EEF" w14:textId="77777777" w:rsidR="00B31770" w:rsidRDefault="00B31770" w:rsidP="00ED5E2E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5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244FB9C" w14:textId="77777777" w:rsidR="00B31770" w:rsidRDefault="00B31770" w:rsidP="00ED5E2E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B755FC5" w14:textId="77777777" w:rsidR="00B31770" w:rsidRDefault="00B31770" w:rsidP="00ED5E2E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E7E914" w14:textId="77777777" w:rsidR="00B31770" w:rsidRDefault="00B31770" w:rsidP="00ED5E2E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E555F2" w14:textId="77777777" w:rsidR="00B31770" w:rsidRDefault="00B31770" w:rsidP="00ED5E2E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</w:t>
            </w:r>
          </w:p>
        </w:tc>
      </w:tr>
      <w:tr w:rsidR="008A3709" w14:paraId="45A7B7C5" w14:textId="77777777" w:rsidTr="00F94B84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4D5C9AD" w14:textId="77777777" w:rsidR="008A3709" w:rsidRPr="00A77353" w:rsidRDefault="008A3709" w:rsidP="00ED5E2E">
            <w:pPr>
              <w:rPr>
                <w:rFonts w:eastAsia="Times New Roman"/>
                <w:b/>
                <w:color w:val="000000"/>
              </w:rPr>
            </w:pPr>
            <w:r w:rsidRPr="00A77353">
              <w:rPr>
                <w:rFonts w:eastAsia="Times New Roman"/>
                <w:b/>
                <w:color w:val="000000"/>
              </w:rPr>
              <w:t>Total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8A6DD72" w14:textId="77777777" w:rsidR="008A3709" w:rsidRPr="00A77353" w:rsidRDefault="00B31770" w:rsidP="00ED5E2E">
            <w:pPr>
              <w:rPr>
                <w:rFonts w:eastAsia="Times New Roman"/>
                <w:b/>
                <w:color w:val="000000"/>
              </w:rPr>
            </w:pPr>
            <w:r>
              <w:rPr>
                <w:rFonts w:eastAsia="Times New Roman"/>
                <w:b/>
                <w:color w:val="000000"/>
              </w:rPr>
              <w:t>5</w:t>
            </w:r>
            <w:r w:rsidR="00147582">
              <w:rPr>
                <w:rFonts w:eastAsia="Times New Roman"/>
                <w:b/>
                <w:color w:val="000000"/>
              </w:rPr>
              <w:t>06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48A31F6" w14:textId="77777777" w:rsidR="008A3709" w:rsidRPr="00A77353" w:rsidRDefault="008A3709" w:rsidP="00ED5E2E">
            <w:pPr>
              <w:rPr>
                <w:rFonts w:eastAsia="Times New Roman"/>
                <w:b/>
                <w:color w:val="000000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4AB7227" w14:textId="77777777" w:rsidR="008A3709" w:rsidRPr="00A77353" w:rsidRDefault="008A3709" w:rsidP="00ED5E2E">
            <w:pPr>
              <w:rPr>
                <w:rFonts w:eastAsia="Times New Roman"/>
                <w:b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046F618" w14:textId="77777777" w:rsidR="008A3709" w:rsidRPr="00A77353" w:rsidRDefault="008A3709" w:rsidP="00ED5E2E">
            <w:pPr>
              <w:rPr>
                <w:rFonts w:eastAsia="Times New Roman"/>
                <w:b/>
                <w:color w:val="000000"/>
              </w:rPr>
            </w:pPr>
            <w:r w:rsidRPr="00A77353">
              <w:rPr>
                <w:rFonts w:eastAsia="Times New Roman"/>
                <w:b/>
                <w:color w:val="000000"/>
              </w:rPr>
              <w:t>$5</w:t>
            </w:r>
            <w:r w:rsidR="00365828">
              <w:rPr>
                <w:rFonts w:eastAsia="Times New Roman"/>
                <w:b/>
                <w:color w:val="000000"/>
              </w:rPr>
              <w:t>58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D5BCBD5" w14:textId="77777777" w:rsidR="008A3709" w:rsidRPr="00A77353" w:rsidRDefault="008A3709" w:rsidP="00ED5E2E">
            <w:pPr>
              <w:rPr>
                <w:rFonts w:eastAsia="Times New Roman"/>
                <w:b/>
                <w:color w:val="000000"/>
              </w:rPr>
            </w:pPr>
            <w:r w:rsidRPr="00A77353">
              <w:rPr>
                <w:rFonts w:eastAsia="Times New Roman"/>
                <w:b/>
                <w:color w:val="000000"/>
              </w:rPr>
              <w:t>$250</w:t>
            </w:r>
          </w:p>
        </w:tc>
      </w:tr>
    </w:tbl>
    <w:p w14:paraId="4E41D11D" w14:textId="77777777" w:rsidR="00C228E1" w:rsidRPr="00D8670B" w:rsidRDefault="00C228E1" w:rsidP="00B80370">
      <w:pPr>
        <w:rPr>
          <w:szCs w:val="20"/>
        </w:rPr>
      </w:pPr>
    </w:p>
    <w:p w14:paraId="4E00297D" w14:textId="77777777" w:rsidR="0071206E" w:rsidRDefault="0071206E">
      <w:pPr>
        <w:rPr>
          <w:szCs w:val="20"/>
        </w:rPr>
      </w:pPr>
    </w:p>
    <w:p w14:paraId="77448616" w14:textId="77777777" w:rsidR="0071206E" w:rsidRDefault="0071206E">
      <w:pPr>
        <w:rPr>
          <w:szCs w:val="20"/>
        </w:rPr>
      </w:pPr>
      <w:r>
        <w:rPr>
          <w:b/>
          <w:szCs w:val="20"/>
        </w:rPr>
        <w:t>*</w:t>
      </w:r>
      <w:r w:rsidRPr="00B16D36">
        <w:rPr>
          <w:b/>
          <w:szCs w:val="20"/>
        </w:rPr>
        <w:t xml:space="preserve"> No substitutions</w:t>
      </w:r>
      <w:r>
        <w:rPr>
          <w:b/>
          <w:szCs w:val="20"/>
        </w:rPr>
        <w:t>.</w:t>
      </w:r>
      <w:r w:rsidRPr="00B16D36">
        <w:rPr>
          <w:b/>
          <w:szCs w:val="20"/>
        </w:rPr>
        <w:t xml:space="preserve"> </w:t>
      </w:r>
      <w:r>
        <w:rPr>
          <w:b/>
          <w:szCs w:val="20"/>
        </w:rPr>
        <w:t>Free</w:t>
      </w:r>
      <w:r w:rsidRPr="00B16D36">
        <w:rPr>
          <w:b/>
          <w:szCs w:val="20"/>
        </w:rPr>
        <w:t xml:space="preserve"> shipping.</w:t>
      </w:r>
    </w:p>
    <w:p w14:paraId="1AD8E67E" w14:textId="77777777" w:rsidR="0071206E" w:rsidRDefault="0071206E">
      <w:pPr>
        <w:rPr>
          <w:szCs w:val="20"/>
        </w:rPr>
      </w:pPr>
    </w:p>
    <w:p w14:paraId="0E0F23DA" w14:textId="77777777" w:rsidR="0071206E" w:rsidRDefault="0071206E">
      <w:pPr>
        <w:rPr>
          <w:szCs w:val="20"/>
        </w:rPr>
      </w:pPr>
    </w:p>
    <w:p w14:paraId="75DF1EE2" w14:textId="77777777" w:rsidR="00E60FFC" w:rsidRDefault="00E60FFC">
      <w:pPr>
        <w:rPr>
          <w:szCs w:val="20"/>
        </w:rPr>
      </w:pPr>
    </w:p>
    <w:p w14:paraId="0BB0C941" w14:textId="0AA8918F" w:rsidR="0071206E" w:rsidRDefault="0071206E">
      <w:pPr>
        <w:rPr>
          <w:szCs w:val="20"/>
        </w:rPr>
      </w:pPr>
    </w:p>
    <w:p w14:paraId="7FE4DB29" w14:textId="77777777" w:rsidR="00CC4D5D" w:rsidRDefault="00CC4D5D">
      <w:pPr>
        <w:rPr>
          <w:szCs w:val="20"/>
        </w:rPr>
      </w:pPr>
    </w:p>
    <w:p w14:paraId="18256D8D" w14:textId="77777777" w:rsidR="0071206E" w:rsidRDefault="0071206E">
      <w:pPr>
        <w:rPr>
          <w:szCs w:val="20"/>
        </w:rPr>
      </w:pPr>
    </w:p>
    <w:p w14:paraId="6EE870C5" w14:textId="77777777" w:rsidR="000F4EC1" w:rsidRDefault="00B16D36" w:rsidP="00B16D36">
      <w:pPr>
        <w:rPr>
          <w:szCs w:val="20"/>
        </w:rPr>
      </w:pPr>
      <w:r w:rsidRPr="00B16D36">
        <w:rPr>
          <w:sz w:val="28"/>
          <w:szCs w:val="28"/>
        </w:rPr>
        <w:lastRenderedPageBreak/>
        <w:sym w:font="Wingdings" w:char="F0A8"/>
      </w:r>
      <w:r w:rsidRPr="00B16D36">
        <w:rPr>
          <w:sz w:val="28"/>
          <w:szCs w:val="28"/>
        </w:rPr>
        <w:t xml:space="preserve"> </w:t>
      </w:r>
      <w:r w:rsidRPr="00B16D36">
        <w:rPr>
          <w:b/>
          <w:szCs w:val="20"/>
        </w:rPr>
        <w:t>Please ship the $</w:t>
      </w:r>
      <w:r w:rsidR="000F4EC1">
        <w:rPr>
          <w:b/>
          <w:szCs w:val="20"/>
        </w:rPr>
        <w:t>400</w:t>
      </w:r>
      <w:r w:rsidRPr="00B16D36">
        <w:rPr>
          <w:b/>
          <w:szCs w:val="20"/>
        </w:rPr>
        <w:t xml:space="preserve"> box</w:t>
      </w:r>
      <w:r w:rsidR="000F4EC1">
        <w:rPr>
          <w:b/>
          <w:szCs w:val="20"/>
        </w:rPr>
        <w:t xml:space="preserve"> of WELCA identity items</w:t>
      </w:r>
      <w:r w:rsidRPr="00B16D36">
        <w:rPr>
          <w:b/>
          <w:szCs w:val="20"/>
        </w:rPr>
        <w:t>.</w:t>
      </w:r>
      <w:r w:rsidR="000F4EC1">
        <w:rPr>
          <w:b/>
          <w:szCs w:val="20"/>
        </w:rPr>
        <w:t>*</w:t>
      </w:r>
      <w:r w:rsidRPr="00B16D36">
        <w:rPr>
          <w:b/>
          <w:szCs w:val="20"/>
        </w:rPr>
        <w:t xml:space="preserve"> </w:t>
      </w:r>
    </w:p>
    <w:p w14:paraId="663B1865" w14:textId="77777777" w:rsidR="000F4EC1" w:rsidRDefault="00B16D36" w:rsidP="00B16D36">
      <w:pPr>
        <w:rPr>
          <w:szCs w:val="20"/>
        </w:rPr>
      </w:pPr>
      <w:r>
        <w:rPr>
          <w:szCs w:val="20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1159"/>
        <w:gridCol w:w="1181"/>
        <w:gridCol w:w="1170"/>
        <w:gridCol w:w="1309"/>
        <w:gridCol w:w="1211"/>
      </w:tblGrid>
      <w:tr w:rsidR="008A3709" w14:paraId="3E937103" w14:textId="77777777" w:rsidTr="007371B6">
        <w:tc>
          <w:tcPr>
            <w:tcW w:w="3505" w:type="dxa"/>
            <w:shd w:val="clear" w:color="auto" w:fill="CCC0D9" w:themeFill="accent4" w:themeFillTint="66"/>
            <w:vAlign w:val="bottom"/>
          </w:tcPr>
          <w:p w14:paraId="0423CB03" w14:textId="77777777" w:rsidR="008A3709" w:rsidRDefault="008A3709" w:rsidP="000F4EC1">
            <w:pPr>
              <w:rPr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</w:rPr>
              <w:t>Description</w:t>
            </w:r>
          </w:p>
        </w:tc>
        <w:tc>
          <w:tcPr>
            <w:tcW w:w="1159" w:type="dxa"/>
            <w:shd w:val="clear" w:color="auto" w:fill="CCC0D9" w:themeFill="accent4" w:themeFillTint="66"/>
            <w:vAlign w:val="bottom"/>
          </w:tcPr>
          <w:p w14:paraId="6C2FF047" w14:textId="77777777" w:rsidR="008A3709" w:rsidRDefault="008A3709" w:rsidP="000F4EC1">
            <w:pPr>
              <w:rPr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</w:rPr>
              <w:t>Quantity*</w:t>
            </w:r>
          </w:p>
        </w:tc>
        <w:tc>
          <w:tcPr>
            <w:tcW w:w="1181" w:type="dxa"/>
            <w:shd w:val="clear" w:color="auto" w:fill="CCC0D9" w:themeFill="accent4" w:themeFillTint="66"/>
            <w:vAlign w:val="bottom"/>
          </w:tcPr>
          <w:p w14:paraId="0621CADC" w14:textId="77777777" w:rsidR="008A3709" w:rsidRDefault="008A3709" w:rsidP="000F4EC1">
            <w:pPr>
              <w:rPr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</w:rPr>
              <w:t>Wholesale Price</w:t>
            </w:r>
          </w:p>
        </w:tc>
        <w:tc>
          <w:tcPr>
            <w:tcW w:w="1170" w:type="dxa"/>
            <w:shd w:val="clear" w:color="auto" w:fill="CCC0D9" w:themeFill="accent4" w:themeFillTint="66"/>
            <w:vAlign w:val="bottom"/>
          </w:tcPr>
          <w:p w14:paraId="596FFF29" w14:textId="77777777" w:rsidR="008A3709" w:rsidRDefault="008A3709" w:rsidP="000F4EC1">
            <w:pPr>
              <w:rPr>
                <w:rFonts w:eastAsia="Times New Roman"/>
                <w:b/>
                <w:bCs/>
                <w:color w:val="000000"/>
              </w:rPr>
            </w:pPr>
            <w:r>
              <w:rPr>
                <w:rFonts w:eastAsia="Times New Roman"/>
                <w:b/>
                <w:bCs/>
                <w:color w:val="000000"/>
              </w:rPr>
              <w:t xml:space="preserve">Retail </w:t>
            </w:r>
          </w:p>
          <w:p w14:paraId="389CAC4D" w14:textId="77777777" w:rsidR="008A3709" w:rsidRDefault="008A3709" w:rsidP="000F4EC1">
            <w:pPr>
              <w:rPr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</w:rPr>
              <w:t>Price</w:t>
            </w:r>
          </w:p>
        </w:tc>
        <w:tc>
          <w:tcPr>
            <w:tcW w:w="1309" w:type="dxa"/>
            <w:shd w:val="clear" w:color="auto" w:fill="CCC0D9" w:themeFill="accent4" w:themeFillTint="66"/>
            <w:vAlign w:val="bottom"/>
          </w:tcPr>
          <w:p w14:paraId="6D8AC8BB" w14:textId="77777777" w:rsidR="008A3709" w:rsidRDefault="008A3709" w:rsidP="000F4EC1">
            <w:pPr>
              <w:rPr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</w:rPr>
              <w:t>Total Retail Price</w:t>
            </w:r>
          </w:p>
        </w:tc>
        <w:tc>
          <w:tcPr>
            <w:tcW w:w="1211" w:type="dxa"/>
            <w:shd w:val="clear" w:color="auto" w:fill="CCC0D9" w:themeFill="accent4" w:themeFillTint="66"/>
            <w:vAlign w:val="bottom"/>
          </w:tcPr>
          <w:p w14:paraId="0043A812" w14:textId="77777777" w:rsidR="008A3709" w:rsidRDefault="008A3709" w:rsidP="000F4EC1">
            <w:pPr>
              <w:rPr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</w:rPr>
              <w:t>Your Cost</w:t>
            </w:r>
          </w:p>
        </w:tc>
      </w:tr>
      <w:tr w:rsidR="008A3709" w14:paraId="2820A2B2" w14:textId="77777777" w:rsidTr="007371B6">
        <w:tc>
          <w:tcPr>
            <w:tcW w:w="3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0D9" w:themeFill="accent4" w:themeFillTint="66"/>
            <w:vAlign w:val="bottom"/>
          </w:tcPr>
          <w:p w14:paraId="39635BF4" w14:textId="77777777" w:rsidR="008A3709" w:rsidRDefault="008A3709" w:rsidP="000F4EC1">
            <w:pPr>
              <w:rPr>
                <w:szCs w:val="20"/>
              </w:rPr>
            </w:pPr>
            <w:r w:rsidRPr="002C56F3">
              <w:rPr>
                <w:rFonts w:eastAsia="Times New Roman"/>
                <w:b/>
                <w:bCs/>
                <w:color w:val="000000"/>
              </w:rPr>
              <w:t>$40</w:t>
            </w:r>
            <w:r>
              <w:rPr>
                <w:rFonts w:eastAsia="Times New Roman"/>
                <w:b/>
                <w:bCs/>
                <w:color w:val="000000"/>
              </w:rPr>
              <w:t>0</w:t>
            </w:r>
            <w:r w:rsidRPr="002C56F3">
              <w:rPr>
                <w:rFonts w:eastAsia="Times New Roman"/>
                <w:b/>
                <w:bCs/>
                <w:color w:val="000000"/>
              </w:rPr>
              <w:t xml:space="preserve"> box worth $8</w:t>
            </w:r>
            <w:r w:rsidR="00C5402E">
              <w:rPr>
                <w:rFonts w:eastAsia="Times New Roman"/>
                <w:b/>
                <w:bCs/>
                <w:color w:val="000000"/>
              </w:rPr>
              <w:t>8</w:t>
            </w:r>
            <w:r>
              <w:rPr>
                <w:rFonts w:eastAsia="Times New Roman"/>
                <w:b/>
                <w:bCs/>
                <w:color w:val="000000"/>
              </w:rPr>
              <w:t>3</w:t>
            </w:r>
          </w:p>
        </w:tc>
        <w:tc>
          <w:tcPr>
            <w:tcW w:w="1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CC0D9" w:themeFill="accent4" w:themeFillTint="66"/>
            <w:vAlign w:val="bottom"/>
          </w:tcPr>
          <w:p w14:paraId="33CB7C07" w14:textId="77777777" w:rsidR="008A3709" w:rsidRDefault="008A3709" w:rsidP="000F4EC1">
            <w:pPr>
              <w:rPr>
                <w:szCs w:val="20"/>
              </w:rPr>
            </w:pPr>
          </w:p>
        </w:tc>
        <w:tc>
          <w:tcPr>
            <w:tcW w:w="11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CC0D9" w:themeFill="accent4" w:themeFillTint="66"/>
            <w:vAlign w:val="bottom"/>
          </w:tcPr>
          <w:p w14:paraId="2061F0F6" w14:textId="77777777" w:rsidR="008A3709" w:rsidRDefault="008A3709" w:rsidP="000F4EC1">
            <w:pPr>
              <w:rPr>
                <w:szCs w:val="2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CC0D9" w:themeFill="accent4" w:themeFillTint="66"/>
            <w:vAlign w:val="bottom"/>
          </w:tcPr>
          <w:p w14:paraId="6865CDBA" w14:textId="77777777" w:rsidR="008A3709" w:rsidRDefault="008A3709" w:rsidP="000F4EC1">
            <w:pPr>
              <w:rPr>
                <w:szCs w:val="20"/>
              </w:rPr>
            </w:pPr>
          </w:p>
        </w:tc>
        <w:tc>
          <w:tcPr>
            <w:tcW w:w="1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CC0D9" w:themeFill="accent4" w:themeFillTint="66"/>
            <w:vAlign w:val="bottom"/>
          </w:tcPr>
          <w:p w14:paraId="249259E6" w14:textId="77777777" w:rsidR="008A3709" w:rsidRDefault="008A3709" w:rsidP="000F4EC1">
            <w:pPr>
              <w:rPr>
                <w:szCs w:val="20"/>
              </w:rPr>
            </w:pPr>
          </w:p>
        </w:tc>
        <w:tc>
          <w:tcPr>
            <w:tcW w:w="12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CC0D9" w:themeFill="accent4" w:themeFillTint="66"/>
            <w:vAlign w:val="bottom"/>
          </w:tcPr>
          <w:p w14:paraId="1D8F93AA" w14:textId="77777777" w:rsidR="008A3709" w:rsidRDefault="008A3709" w:rsidP="000F4EC1">
            <w:pPr>
              <w:rPr>
                <w:szCs w:val="20"/>
              </w:rPr>
            </w:pPr>
          </w:p>
        </w:tc>
      </w:tr>
      <w:tr w:rsidR="008A3709" w14:paraId="032C387E" w14:textId="77777777" w:rsidTr="000F4EC1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0E5A83" w14:textId="77777777" w:rsidR="008A3709" w:rsidRDefault="008A3709" w:rsidP="000F4EC1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 xml:space="preserve">All Anew Devotional </w:t>
            </w:r>
            <w:r w:rsidRPr="002C56F3">
              <w:rPr>
                <w:rFonts w:eastAsia="Times New Roman"/>
                <w:color w:val="000000"/>
              </w:rPr>
              <w:t>coloring books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CB310E1" w14:textId="77777777" w:rsidR="008A3709" w:rsidRDefault="008A3709" w:rsidP="000F4EC1">
            <w:pPr>
              <w:rPr>
                <w:szCs w:val="20"/>
              </w:rPr>
            </w:pPr>
            <w:r w:rsidRPr="002C56F3">
              <w:rPr>
                <w:rFonts w:eastAsia="Times New Roman"/>
                <w:color w:val="000000"/>
              </w:rPr>
              <w:t>15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9B77E9" w14:textId="77777777" w:rsidR="008A3709" w:rsidRDefault="008A3709" w:rsidP="000F4EC1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2.0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353D5E6" w14:textId="77777777" w:rsidR="008A3709" w:rsidRDefault="008A3709" w:rsidP="000F4EC1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5.00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41B180" w14:textId="77777777" w:rsidR="008A3709" w:rsidRDefault="008A3709" w:rsidP="000F4EC1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75.00</w:t>
            </w: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431FEB" w14:textId="77777777" w:rsidR="008A3709" w:rsidRDefault="008A3709" w:rsidP="000F4EC1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30.00</w:t>
            </w:r>
          </w:p>
        </w:tc>
      </w:tr>
      <w:tr w:rsidR="008A3709" w14:paraId="09F2F1E2" w14:textId="77777777" w:rsidTr="000F4EC1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27FF424" w14:textId="77777777" w:rsidR="008A3709" w:rsidRDefault="008A3709" w:rsidP="007371B6">
            <w:pPr>
              <w:rPr>
                <w:rFonts w:eastAsia="Times New Roman"/>
                <w:color w:val="000000"/>
              </w:rPr>
            </w:pPr>
            <w:r w:rsidRPr="002C56F3">
              <w:rPr>
                <w:rFonts w:eastAsia="Times New Roman"/>
                <w:color w:val="000000"/>
              </w:rPr>
              <w:t>All Anew Mugs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C5F608" w14:textId="77777777" w:rsidR="008A3709" w:rsidRPr="002C56F3" w:rsidRDefault="0078487F" w:rsidP="007371B6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10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27C3911" w14:textId="77777777" w:rsidR="008A3709" w:rsidRPr="002C56F3" w:rsidRDefault="008A3709" w:rsidP="007371B6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$5.0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2A628CE" w14:textId="77777777" w:rsidR="008A3709" w:rsidRPr="002C56F3" w:rsidRDefault="008A3709" w:rsidP="007371B6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$10.00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B782267" w14:textId="77777777" w:rsidR="008A3709" w:rsidRPr="002C56F3" w:rsidRDefault="008A3709" w:rsidP="007371B6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$</w:t>
            </w:r>
            <w:r w:rsidR="001658EB">
              <w:rPr>
                <w:rFonts w:eastAsia="Times New Roman"/>
                <w:color w:val="000000"/>
              </w:rPr>
              <w:t>10</w:t>
            </w:r>
            <w:r>
              <w:rPr>
                <w:rFonts w:eastAsia="Times New Roman"/>
                <w:color w:val="000000"/>
              </w:rPr>
              <w:t>0.00</w:t>
            </w: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CCB2C5" w14:textId="77777777" w:rsidR="008A3709" w:rsidRPr="002C56F3" w:rsidRDefault="008A3709" w:rsidP="007371B6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$</w:t>
            </w:r>
            <w:r w:rsidR="001658EB">
              <w:rPr>
                <w:rFonts w:eastAsia="Times New Roman"/>
                <w:color w:val="000000"/>
              </w:rPr>
              <w:t>50</w:t>
            </w:r>
            <w:r>
              <w:rPr>
                <w:rFonts w:eastAsia="Times New Roman"/>
                <w:color w:val="000000"/>
              </w:rPr>
              <w:t>.00</w:t>
            </w:r>
          </w:p>
        </w:tc>
      </w:tr>
      <w:tr w:rsidR="008A3709" w14:paraId="63D35AF9" w14:textId="77777777" w:rsidTr="000F4EC1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8361510" w14:textId="77777777" w:rsidR="008A3709" w:rsidRDefault="008A3709" w:rsidP="007371B6">
            <w:pPr>
              <w:rPr>
                <w:rFonts w:eastAsia="Times New Roman"/>
                <w:color w:val="000000"/>
              </w:rPr>
            </w:pPr>
            <w:r w:rsidRPr="002C56F3">
              <w:rPr>
                <w:rFonts w:eastAsia="Times New Roman"/>
                <w:color w:val="000000"/>
              </w:rPr>
              <w:t>All Anew Tumblers</w:t>
            </w:r>
            <w:r>
              <w:rPr>
                <w:rFonts w:eastAsia="Times New Roman"/>
                <w:color w:val="000000"/>
              </w:rPr>
              <w:t xml:space="preserve"> w/lid &amp; straws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D2D5DC" w14:textId="77777777" w:rsidR="008A3709" w:rsidRPr="002C56F3" w:rsidRDefault="0078487F" w:rsidP="007371B6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10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634AF6" w14:textId="77777777" w:rsidR="008A3709" w:rsidRPr="002C56F3" w:rsidRDefault="008A3709" w:rsidP="007371B6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$5.0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83FAABE" w14:textId="77777777" w:rsidR="008A3709" w:rsidRPr="002C56F3" w:rsidRDefault="008A3709" w:rsidP="007371B6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$10.00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D85F9BE" w14:textId="77777777" w:rsidR="008A3709" w:rsidRPr="002C56F3" w:rsidRDefault="008A3709" w:rsidP="007371B6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$</w:t>
            </w:r>
            <w:r w:rsidR="001658EB">
              <w:rPr>
                <w:rFonts w:eastAsia="Times New Roman"/>
                <w:color w:val="000000"/>
              </w:rPr>
              <w:t>10</w:t>
            </w:r>
            <w:r>
              <w:rPr>
                <w:rFonts w:eastAsia="Times New Roman"/>
                <w:color w:val="000000"/>
              </w:rPr>
              <w:t>0.00</w:t>
            </w: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CAA2C5" w14:textId="77777777" w:rsidR="008A3709" w:rsidRPr="002C56F3" w:rsidRDefault="008A3709" w:rsidP="007371B6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$</w:t>
            </w:r>
            <w:r w:rsidR="001658EB">
              <w:rPr>
                <w:rFonts w:eastAsia="Times New Roman"/>
                <w:color w:val="000000"/>
              </w:rPr>
              <w:t>50</w:t>
            </w:r>
            <w:r>
              <w:rPr>
                <w:rFonts w:eastAsia="Times New Roman"/>
                <w:color w:val="000000"/>
              </w:rPr>
              <w:t>.00</w:t>
            </w:r>
          </w:p>
        </w:tc>
      </w:tr>
      <w:tr w:rsidR="008A3709" w14:paraId="7069987C" w14:textId="77777777" w:rsidTr="000F4EC1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55E284" w14:textId="77777777" w:rsidR="008A3709" w:rsidRDefault="008A3709" w:rsidP="000F4EC1">
            <w:pPr>
              <w:rPr>
                <w:szCs w:val="20"/>
              </w:rPr>
            </w:pPr>
            <w:r w:rsidRPr="002C56F3">
              <w:rPr>
                <w:rFonts w:eastAsia="Times New Roman"/>
                <w:color w:val="000000"/>
              </w:rPr>
              <w:t>Aprons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FDFB68B" w14:textId="77777777" w:rsidR="008A3709" w:rsidRDefault="008A3709" w:rsidP="000F4EC1">
            <w:pPr>
              <w:rPr>
                <w:szCs w:val="20"/>
              </w:rPr>
            </w:pPr>
            <w:r w:rsidRPr="002C56F3">
              <w:rPr>
                <w:rFonts w:eastAsia="Times New Roman"/>
                <w:color w:val="000000"/>
              </w:rPr>
              <w:t>10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46AF579" w14:textId="77777777" w:rsidR="008A3709" w:rsidRDefault="008A3709" w:rsidP="000F4EC1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6.0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657E9EA" w14:textId="77777777" w:rsidR="008A3709" w:rsidRDefault="008A3709" w:rsidP="000F4EC1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12.00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5B59060" w14:textId="77777777" w:rsidR="008A3709" w:rsidRDefault="008A3709" w:rsidP="000F4EC1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120.00</w:t>
            </w: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170689A" w14:textId="77777777" w:rsidR="008A3709" w:rsidRDefault="008A3709" w:rsidP="000F4EC1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60.00</w:t>
            </w:r>
          </w:p>
        </w:tc>
      </w:tr>
      <w:tr w:rsidR="008A3709" w14:paraId="6AAA43DD" w14:textId="77777777" w:rsidTr="000F4EC1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E0BC443" w14:textId="77777777" w:rsidR="008A3709" w:rsidRDefault="008A3709" w:rsidP="000F4EC1">
            <w:pPr>
              <w:rPr>
                <w:szCs w:val="20"/>
              </w:rPr>
            </w:pPr>
            <w:r w:rsidRPr="002C56F3">
              <w:rPr>
                <w:rFonts w:eastAsia="Times New Roman"/>
                <w:color w:val="000000"/>
              </w:rPr>
              <w:t>Travel mugs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474F184" w14:textId="77777777" w:rsidR="008A3709" w:rsidRDefault="008A3709" w:rsidP="000F4EC1">
            <w:pPr>
              <w:rPr>
                <w:szCs w:val="20"/>
              </w:rPr>
            </w:pPr>
            <w:r w:rsidRPr="002C56F3">
              <w:rPr>
                <w:rFonts w:eastAsia="Times New Roman"/>
                <w:color w:val="000000"/>
              </w:rPr>
              <w:t>10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562311D" w14:textId="77777777" w:rsidR="008A3709" w:rsidRDefault="008A3709" w:rsidP="000F4EC1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3.0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3030F69" w14:textId="77777777" w:rsidR="008A3709" w:rsidRDefault="008A3709" w:rsidP="000F4EC1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6.00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772FBE0" w14:textId="77777777" w:rsidR="008A3709" w:rsidRDefault="008A3709" w:rsidP="000F4EC1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60.00</w:t>
            </w: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13573DA" w14:textId="77777777" w:rsidR="008A3709" w:rsidRDefault="008A3709" w:rsidP="000F4EC1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30.00</w:t>
            </w:r>
          </w:p>
        </w:tc>
      </w:tr>
      <w:tr w:rsidR="008A3709" w14:paraId="27329087" w14:textId="77777777" w:rsidTr="000F4EC1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0FA750A" w14:textId="77777777" w:rsidR="008A3709" w:rsidRPr="00543B04" w:rsidRDefault="008A3709" w:rsidP="000F4EC1">
            <w:pPr>
              <w:rPr>
                <w:szCs w:val="20"/>
              </w:rPr>
            </w:pPr>
            <w:r w:rsidRPr="00543B04">
              <w:rPr>
                <w:rFonts w:eastAsia="Times New Roman"/>
                <w:color w:val="000000"/>
              </w:rPr>
              <w:t>25th anniversary ornaments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368CEDC" w14:textId="77777777" w:rsidR="008A3709" w:rsidRPr="00543B04" w:rsidRDefault="008A3709" w:rsidP="000F4EC1">
            <w:pPr>
              <w:rPr>
                <w:szCs w:val="20"/>
              </w:rPr>
            </w:pPr>
            <w:r w:rsidRPr="00543B04">
              <w:rPr>
                <w:rFonts w:eastAsia="Times New Roman"/>
                <w:color w:val="000000"/>
              </w:rPr>
              <w:t>20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6D499AD" w14:textId="77777777" w:rsidR="008A3709" w:rsidRPr="00543B04" w:rsidRDefault="008A3709" w:rsidP="000F4EC1">
            <w:pPr>
              <w:rPr>
                <w:szCs w:val="20"/>
              </w:rPr>
            </w:pPr>
            <w:r w:rsidRPr="00543B04">
              <w:rPr>
                <w:rFonts w:eastAsia="Times New Roman"/>
                <w:color w:val="000000"/>
              </w:rPr>
              <w:t>$1.0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184DD3" w14:textId="77777777" w:rsidR="008A3709" w:rsidRPr="00543B04" w:rsidRDefault="008A3709" w:rsidP="000F4EC1">
            <w:pPr>
              <w:rPr>
                <w:szCs w:val="20"/>
              </w:rPr>
            </w:pPr>
            <w:r w:rsidRPr="00543B04">
              <w:rPr>
                <w:rFonts w:eastAsia="Times New Roman"/>
                <w:color w:val="000000"/>
              </w:rPr>
              <w:t>$5.00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6E7889" w14:textId="77777777" w:rsidR="008A3709" w:rsidRPr="00543B04" w:rsidRDefault="008A3709" w:rsidP="000F4EC1">
            <w:pPr>
              <w:rPr>
                <w:szCs w:val="20"/>
              </w:rPr>
            </w:pPr>
            <w:r w:rsidRPr="00543B04">
              <w:rPr>
                <w:rFonts w:eastAsia="Times New Roman"/>
                <w:color w:val="000000"/>
              </w:rPr>
              <w:t>$100.00</w:t>
            </w: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12F44A" w14:textId="77777777" w:rsidR="008A3709" w:rsidRPr="00543B04" w:rsidRDefault="008A3709" w:rsidP="000F4EC1">
            <w:pPr>
              <w:rPr>
                <w:szCs w:val="20"/>
              </w:rPr>
            </w:pPr>
            <w:r w:rsidRPr="00543B04">
              <w:rPr>
                <w:rFonts w:eastAsia="Times New Roman"/>
                <w:color w:val="000000"/>
              </w:rPr>
              <w:t>$20.00</w:t>
            </w:r>
          </w:p>
        </w:tc>
      </w:tr>
      <w:tr w:rsidR="008A3709" w14:paraId="3F0DA3E3" w14:textId="77777777" w:rsidTr="000F4EC1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9DF561F" w14:textId="77777777" w:rsidR="008A3709" w:rsidRDefault="008A3709" w:rsidP="000F4EC1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 xml:space="preserve">Pashmina </w:t>
            </w:r>
            <w:r w:rsidRPr="002C56F3">
              <w:rPr>
                <w:rFonts w:eastAsia="Times New Roman"/>
                <w:color w:val="000000"/>
              </w:rPr>
              <w:t>Shawls</w:t>
            </w:r>
            <w:r w:rsidR="00086A06">
              <w:rPr>
                <w:rFonts w:eastAsia="Times New Roman"/>
                <w:color w:val="000000"/>
              </w:rPr>
              <w:t xml:space="preserve"> (</w:t>
            </w:r>
            <w:r>
              <w:rPr>
                <w:rFonts w:eastAsia="Times New Roman"/>
                <w:color w:val="000000"/>
              </w:rPr>
              <w:t>various colors</w:t>
            </w:r>
            <w:r w:rsidR="00086A06">
              <w:rPr>
                <w:rFonts w:eastAsia="Times New Roman"/>
                <w:color w:val="000000"/>
              </w:rPr>
              <w:t>)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F7BD40" w14:textId="77777777" w:rsidR="008A3709" w:rsidRDefault="008A3709" w:rsidP="000F4EC1">
            <w:pPr>
              <w:rPr>
                <w:szCs w:val="20"/>
              </w:rPr>
            </w:pPr>
            <w:r w:rsidRPr="002C56F3">
              <w:rPr>
                <w:rFonts w:eastAsia="Times New Roman"/>
                <w:color w:val="000000"/>
              </w:rPr>
              <w:t>3</w:t>
            </w:r>
            <w:r w:rsidR="0078487F">
              <w:rPr>
                <w:rFonts w:eastAsia="Times New Roman"/>
                <w:color w:val="000000"/>
              </w:rPr>
              <w:t>2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6241FDC" w14:textId="77777777" w:rsidR="008A3709" w:rsidRDefault="008A3709" w:rsidP="000F4EC1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5.0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2E70C12" w14:textId="77777777" w:rsidR="008A3709" w:rsidRDefault="008A3709" w:rsidP="000F4EC1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10.00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4C6DD84" w14:textId="77777777" w:rsidR="008A3709" w:rsidRDefault="008A3709" w:rsidP="000F4EC1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3</w:t>
            </w:r>
            <w:r w:rsidR="0078487F">
              <w:rPr>
                <w:rFonts w:eastAsia="Times New Roman"/>
                <w:color w:val="000000"/>
              </w:rPr>
              <w:t>2</w:t>
            </w:r>
            <w:r>
              <w:rPr>
                <w:rFonts w:eastAsia="Times New Roman"/>
                <w:color w:val="000000"/>
              </w:rPr>
              <w:t>0.00</w:t>
            </w: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2CD5A9" w14:textId="77777777" w:rsidR="008A3709" w:rsidRDefault="008A3709" w:rsidP="000F4EC1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$1</w:t>
            </w:r>
            <w:r w:rsidR="001658EB">
              <w:rPr>
                <w:rFonts w:eastAsia="Times New Roman"/>
                <w:color w:val="000000"/>
              </w:rPr>
              <w:t>6</w:t>
            </w:r>
            <w:r>
              <w:rPr>
                <w:rFonts w:eastAsia="Times New Roman"/>
                <w:color w:val="000000"/>
              </w:rPr>
              <w:t>0.00</w:t>
            </w:r>
          </w:p>
        </w:tc>
      </w:tr>
      <w:tr w:rsidR="00086A06" w14:paraId="2BA3931B" w14:textId="77777777" w:rsidTr="00F94B84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9552019" w14:textId="77777777" w:rsidR="00086A06" w:rsidRPr="002C56F3" w:rsidRDefault="00086A06" w:rsidP="000F4EC1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Heart Journals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1BD1063" w14:textId="77777777" w:rsidR="00086A06" w:rsidRPr="002C56F3" w:rsidRDefault="009D7A1F" w:rsidP="000F4EC1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4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D2A6D5E" w14:textId="77777777" w:rsidR="00086A06" w:rsidRPr="002C56F3" w:rsidRDefault="00086A06" w:rsidP="000F4EC1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FB2B353" w14:textId="77777777" w:rsidR="00086A06" w:rsidRPr="002C56F3" w:rsidRDefault="00086A06" w:rsidP="000F4EC1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$</w:t>
            </w:r>
            <w:r w:rsidR="000241FB">
              <w:rPr>
                <w:rFonts w:eastAsia="Times New Roman"/>
                <w:color w:val="000000"/>
              </w:rPr>
              <w:t>2</w:t>
            </w:r>
            <w:r>
              <w:rPr>
                <w:rFonts w:eastAsia="Times New Roman"/>
                <w:color w:val="000000"/>
              </w:rPr>
              <w:t>.00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5963A83" w14:textId="77777777" w:rsidR="00086A06" w:rsidRPr="002C56F3" w:rsidRDefault="00086A06" w:rsidP="000F4EC1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$8.00</w:t>
            </w: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F4F98BD" w14:textId="77777777" w:rsidR="00086A06" w:rsidRPr="002C56F3" w:rsidRDefault="00086A06" w:rsidP="000F4EC1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</w:t>
            </w:r>
          </w:p>
        </w:tc>
      </w:tr>
      <w:tr w:rsidR="008A3709" w14:paraId="7588B22C" w14:textId="77777777" w:rsidTr="000F4EC1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4F43CE" w14:textId="77777777" w:rsidR="008A3709" w:rsidRDefault="008A3709" w:rsidP="000F4EC1">
            <w:pPr>
              <w:rPr>
                <w:szCs w:val="20"/>
              </w:rPr>
            </w:pPr>
            <w:r w:rsidRPr="002C56F3">
              <w:rPr>
                <w:rFonts w:eastAsia="Times New Roman"/>
                <w:color w:val="000000"/>
              </w:rPr>
              <w:t>Promo cards</w:t>
            </w:r>
            <w:r w:rsidR="00A31E7A">
              <w:rPr>
                <w:rFonts w:eastAsia="Times New Roman"/>
                <w:color w:val="000000"/>
              </w:rPr>
              <w:t>/Café coasters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4E91D3D" w14:textId="77777777" w:rsidR="008A3709" w:rsidRDefault="00A31E7A" w:rsidP="000F4EC1">
            <w:pPr>
              <w:rPr>
                <w:szCs w:val="20"/>
              </w:rPr>
            </w:pPr>
            <w:r>
              <w:rPr>
                <w:rFonts w:eastAsia="Times New Roman"/>
                <w:color w:val="000000"/>
              </w:rPr>
              <w:t>6</w:t>
            </w:r>
            <w:r w:rsidR="008A3709" w:rsidRPr="002C56F3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E137A1D" w14:textId="77777777" w:rsidR="008A3709" w:rsidRDefault="008A3709" w:rsidP="000F4EC1">
            <w:pPr>
              <w:rPr>
                <w:szCs w:val="20"/>
              </w:rPr>
            </w:pPr>
            <w:r w:rsidRPr="002C56F3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C4072EA" w14:textId="77777777" w:rsidR="008A3709" w:rsidRDefault="008A3709" w:rsidP="000F4EC1">
            <w:pPr>
              <w:rPr>
                <w:szCs w:val="20"/>
              </w:rPr>
            </w:pPr>
            <w:r w:rsidRPr="002C56F3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F8566AD" w14:textId="77777777" w:rsidR="008A3709" w:rsidRDefault="008A3709" w:rsidP="000F4EC1">
            <w:pPr>
              <w:rPr>
                <w:szCs w:val="20"/>
              </w:rPr>
            </w:pPr>
            <w:r w:rsidRPr="002C56F3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C0FBCD" w14:textId="77777777" w:rsidR="008A3709" w:rsidRDefault="008A3709" w:rsidP="000F4EC1">
            <w:pPr>
              <w:rPr>
                <w:szCs w:val="20"/>
              </w:rPr>
            </w:pPr>
            <w:r w:rsidRPr="002C56F3">
              <w:rPr>
                <w:rFonts w:eastAsia="Times New Roman"/>
                <w:color w:val="000000"/>
              </w:rPr>
              <w:t>0</w:t>
            </w:r>
          </w:p>
        </w:tc>
      </w:tr>
      <w:tr w:rsidR="008A3709" w14:paraId="5DB7B064" w14:textId="77777777" w:rsidTr="000F4EC1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82845DC" w14:textId="77777777" w:rsidR="008A3709" w:rsidRDefault="008A3709" w:rsidP="000F4EC1">
            <w:pPr>
              <w:rPr>
                <w:szCs w:val="20"/>
              </w:rPr>
            </w:pPr>
            <w:r w:rsidRPr="0071206E">
              <w:rPr>
                <w:rFonts w:eastAsia="Times New Roman"/>
                <w:i/>
                <w:color w:val="000000"/>
              </w:rPr>
              <w:t>A Place for You</w:t>
            </w:r>
            <w:r w:rsidRPr="002C56F3">
              <w:rPr>
                <w:rFonts w:eastAsia="Times New Roman"/>
                <w:color w:val="000000"/>
              </w:rPr>
              <w:t xml:space="preserve"> </w:t>
            </w:r>
            <w:r>
              <w:rPr>
                <w:rFonts w:eastAsia="Times New Roman"/>
                <w:color w:val="000000"/>
              </w:rPr>
              <w:t xml:space="preserve">- </w:t>
            </w:r>
            <w:r w:rsidRPr="002C56F3">
              <w:rPr>
                <w:rFonts w:eastAsia="Times New Roman"/>
                <w:color w:val="000000"/>
              </w:rPr>
              <w:t>English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0CD6C5" w14:textId="77777777" w:rsidR="008A3709" w:rsidRDefault="008A3709" w:rsidP="000F4EC1">
            <w:pPr>
              <w:rPr>
                <w:szCs w:val="20"/>
              </w:rPr>
            </w:pPr>
            <w:r w:rsidRPr="002C56F3">
              <w:rPr>
                <w:rFonts w:eastAsia="Times New Roman"/>
                <w:color w:val="000000"/>
              </w:rPr>
              <w:t>50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3983933" w14:textId="77777777" w:rsidR="008A3709" w:rsidRDefault="008A3709" w:rsidP="000F4EC1">
            <w:pPr>
              <w:rPr>
                <w:szCs w:val="20"/>
              </w:rPr>
            </w:pPr>
            <w:r w:rsidRPr="002C56F3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1D76079" w14:textId="77777777" w:rsidR="008A3709" w:rsidRDefault="008A3709" w:rsidP="000F4EC1">
            <w:pPr>
              <w:rPr>
                <w:szCs w:val="20"/>
              </w:rPr>
            </w:pPr>
            <w:r w:rsidRPr="002C56F3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9CE10B" w14:textId="77777777" w:rsidR="008A3709" w:rsidRDefault="008A3709" w:rsidP="000F4EC1">
            <w:pPr>
              <w:rPr>
                <w:szCs w:val="20"/>
              </w:rPr>
            </w:pPr>
            <w:r w:rsidRPr="002C56F3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7229BA" w14:textId="77777777" w:rsidR="008A3709" w:rsidRDefault="008A3709" w:rsidP="000F4EC1">
            <w:pPr>
              <w:rPr>
                <w:szCs w:val="20"/>
              </w:rPr>
            </w:pPr>
            <w:r w:rsidRPr="002C56F3">
              <w:rPr>
                <w:rFonts w:eastAsia="Times New Roman"/>
                <w:color w:val="000000"/>
              </w:rPr>
              <w:t>0</w:t>
            </w:r>
          </w:p>
        </w:tc>
      </w:tr>
      <w:tr w:rsidR="008A3709" w14:paraId="1EB587EF" w14:textId="77777777" w:rsidTr="000F4EC1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AF6D4C7" w14:textId="77777777" w:rsidR="008A3709" w:rsidRDefault="00950606" w:rsidP="000F4EC1">
            <w:pPr>
              <w:rPr>
                <w:szCs w:val="20"/>
              </w:rPr>
            </w:pPr>
            <w:r w:rsidRPr="00950606">
              <w:rPr>
                <w:rFonts w:eastAsia="Times New Roman"/>
                <w:color w:val="000000"/>
              </w:rPr>
              <w:t>Un lugar para ti</w:t>
            </w:r>
            <w:r w:rsidRPr="00081440">
              <w:rPr>
                <w:rFonts w:eastAsia="Times New Roman"/>
                <w:color w:val="000000"/>
              </w:rPr>
              <w:t xml:space="preserve"> </w:t>
            </w:r>
            <w:r w:rsidR="008A3709">
              <w:rPr>
                <w:rFonts w:eastAsia="Times New Roman"/>
                <w:color w:val="000000"/>
              </w:rPr>
              <w:t xml:space="preserve">- </w:t>
            </w:r>
            <w:r w:rsidR="008A3709" w:rsidRPr="002C56F3">
              <w:rPr>
                <w:rFonts w:eastAsia="Times New Roman"/>
                <w:color w:val="000000"/>
              </w:rPr>
              <w:t>Spanish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A4DB814" w14:textId="77777777" w:rsidR="008A3709" w:rsidRDefault="008A3709" w:rsidP="000F4EC1">
            <w:pPr>
              <w:rPr>
                <w:szCs w:val="20"/>
              </w:rPr>
            </w:pPr>
            <w:r w:rsidRPr="002C56F3">
              <w:rPr>
                <w:rFonts w:eastAsia="Times New Roman"/>
                <w:color w:val="000000"/>
              </w:rPr>
              <w:t>10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29B8C64" w14:textId="77777777" w:rsidR="008A3709" w:rsidRDefault="008A3709" w:rsidP="000F4EC1">
            <w:pPr>
              <w:rPr>
                <w:szCs w:val="20"/>
              </w:rPr>
            </w:pPr>
            <w:r w:rsidRPr="002C56F3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465A9DA" w14:textId="77777777" w:rsidR="008A3709" w:rsidRDefault="008A3709" w:rsidP="000F4EC1">
            <w:pPr>
              <w:rPr>
                <w:szCs w:val="20"/>
              </w:rPr>
            </w:pPr>
            <w:r w:rsidRPr="002C56F3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B31DBA7" w14:textId="77777777" w:rsidR="008A3709" w:rsidRDefault="008A3709" w:rsidP="000F4EC1">
            <w:pPr>
              <w:rPr>
                <w:szCs w:val="20"/>
              </w:rPr>
            </w:pPr>
            <w:r w:rsidRPr="002C56F3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2C445C5" w14:textId="77777777" w:rsidR="008A3709" w:rsidRDefault="008A3709" w:rsidP="000F4EC1">
            <w:pPr>
              <w:rPr>
                <w:szCs w:val="20"/>
              </w:rPr>
            </w:pPr>
            <w:r w:rsidRPr="002C56F3">
              <w:rPr>
                <w:rFonts w:eastAsia="Times New Roman"/>
                <w:color w:val="000000"/>
              </w:rPr>
              <w:t>0</w:t>
            </w:r>
          </w:p>
        </w:tc>
      </w:tr>
      <w:tr w:rsidR="008A3709" w14:paraId="49BC97CB" w14:textId="77777777" w:rsidTr="000F4EC1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52CAED9" w14:textId="77777777" w:rsidR="008A3709" w:rsidRDefault="008A3709" w:rsidP="000F4EC1">
            <w:pPr>
              <w:rPr>
                <w:szCs w:val="20"/>
              </w:rPr>
            </w:pPr>
            <w:r w:rsidRPr="002C56F3">
              <w:rPr>
                <w:rFonts w:eastAsia="Times New Roman"/>
                <w:color w:val="000000"/>
              </w:rPr>
              <w:t>Katie's Fund brochure</w:t>
            </w:r>
            <w:r>
              <w:rPr>
                <w:rFonts w:eastAsia="Times New Roman"/>
                <w:color w:val="000000"/>
              </w:rPr>
              <w:t>s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3C7834" w14:textId="77777777" w:rsidR="008A3709" w:rsidRDefault="008A3709" w:rsidP="000F4EC1">
            <w:pPr>
              <w:rPr>
                <w:szCs w:val="20"/>
              </w:rPr>
            </w:pPr>
            <w:r w:rsidRPr="002C56F3">
              <w:rPr>
                <w:rFonts w:eastAsia="Times New Roman"/>
                <w:color w:val="000000"/>
              </w:rPr>
              <w:t>100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0DC0D4D" w14:textId="77777777" w:rsidR="008A3709" w:rsidRDefault="008A3709" w:rsidP="000F4EC1">
            <w:pPr>
              <w:rPr>
                <w:szCs w:val="20"/>
              </w:rPr>
            </w:pPr>
            <w:r w:rsidRPr="002C56F3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4F71578" w14:textId="77777777" w:rsidR="008A3709" w:rsidRDefault="008A3709" w:rsidP="000F4EC1">
            <w:pPr>
              <w:rPr>
                <w:szCs w:val="20"/>
              </w:rPr>
            </w:pPr>
            <w:r w:rsidRPr="002C56F3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5FF75E9" w14:textId="77777777" w:rsidR="008A3709" w:rsidRDefault="008A3709" w:rsidP="000F4EC1">
            <w:pPr>
              <w:rPr>
                <w:szCs w:val="20"/>
              </w:rPr>
            </w:pPr>
            <w:r w:rsidRPr="002C56F3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45B32E7" w14:textId="77777777" w:rsidR="008A3709" w:rsidRDefault="008A3709" w:rsidP="000F4EC1">
            <w:pPr>
              <w:rPr>
                <w:szCs w:val="20"/>
              </w:rPr>
            </w:pPr>
            <w:r w:rsidRPr="002C56F3">
              <w:rPr>
                <w:rFonts w:eastAsia="Times New Roman"/>
                <w:color w:val="000000"/>
              </w:rPr>
              <w:t>0</w:t>
            </w:r>
          </w:p>
        </w:tc>
      </w:tr>
      <w:tr w:rsidR="008A3709" w14:paraId="102F798D" w14:textId="77777777" w:rsidTr="000F4EC1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3181259" w14:textId="77777777" w:rsidR="008A3709" w:rsidRDefault="008A3709" w:rsidP="000F4EC1">
            <w:pPr>
              <w:rPr>
                <w:szCs w:val="20"/>
              </w:rPr>
            </w:pPr>
            <w:r w:rsidRPr="002C56F3">
              <w:rPr>
                <w:rFonts w:eastAsia="Times New Roman"/>
                <w:color w:val="000000"/>
              </w:rPr>
              <w:t>Planned Giving brochure</w:t>
            </w:r>
            <w:r>
              <w:rPr>
                <w:rFonts w:eastAsia="Times New Roman"/>
                <w:color w:val="000000"/>
              </w:rPr>
              <w:t>s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84C4BD" w14:textId="77777777" w:rsidR="008A3709" w:rsidRDefault="008A3709" w:rsidP="000F4EC1">
            <w:pPr>
              <w:rPr>
                <w:szCs w:val="20"/>
              </w:rPr>
            </w:pPr>
            <w:r w:rsidRPr="002C56F3">
              <w:rPr>
                <w:rFonts w:eastAsia="Times New Roman"/>
                <w:color w:val="000000"/>
              </w:rPr>
              <w:t>10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97C496C" w14:textId="77777777" w:rsidR="008A3709" w:rsidRDefault="008A3709" w:rsidP="000F4EC1">
            <w:pPr>
              <w:rPr>
                <w:szCs w:val="20"/>
              </w:rPr>
            </w:pPr>
            <w:r w:rsidRPr="002C56F3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198802" w14:textId="77777777" w:rsidR="008A3709" w:rsidRDefault="008A3709" w:rsidP="000F4EC1">
            <w:pPr>
              <w:rPr>
                <w:szCs w:val="20"/>
              </w:rPr>
            </w:pPr>
            <w:r w:rsidRPr="002C56F3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836B0D" w14:textId="77777777" w:rsidR="008A3709" w:rsidRDefault="008A3709" w:rsidP="000F4EC1">
            <w:pPr>
              <w:rPr>
                <w:szCs w:val="20"/>
              </w:rPr>
            </w:pPr>
            <w:r w:rsidRPr="002C56F3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2AE9FA6" w14:textId="77777777" w:rsidR="008A3709" w:rsidRDefault="008A3709" w:rsidP="000F4EC1">
            <w:pPr>
              <w:rPr>
                <w:szCs w:val="20"/>
              </w:rPr>
            </w:pPr>
            <w:r w:rsidRPr="002C56F3">
              <w:rPr>
                <w:rFonts w:eastAsia="Times New Roman"/>
                <w:color w:val="000000"/>
              </w:rPr>
              <w:t>0</w:t>
            </w:r>
          </w:p>
        </w:tc>
      </w:tr>
      <w:tr w:rsidR="008A3709" w14:paraId="42037022" w14:textId="77777777" w:rsidTr="000F4EC1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856CC53" w14:textId="77777777" w:rsidR="008A3709" w:rsidRPr="002C56F3" w:rsidRDefault="008A3709" w:rsidP="00AA6BBF">
            <w:pPr>
              <w:rPr>
                <w:rFonts w:eastAsia="Times New Roman"/>
                <w:color w:val="000000"/>
              </w:rPr>
            </w:pPr>
            <w:r w:rsidRPr="002C56F3">
              <w:rPr>
                <w:rFonts w:eastAsia="Times New Roman"/>
                <w:color w:val="000000"/>
              </w:rPr>
              <w:t>RUHWG water bottles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4E9452D" w14:textId="77777777" w:rsidR="008A3709" w:rsidRPr="002C56F3" w:rsidRDefault="00B31770" w:rsidP="00AA6BBF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3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40F8B98" w14:textId="77777777" w:rsidR="008A3709" w:rsidRPr="002C56F3" w:rsidRDefault="008A3709" w:rsidP="00AA6BBF">
            <w:pPr>
              <w:rPr>
                <w:rFonts w:eastAsia="Times New Roman"/>
                <w:color w:val="000000"/>
              </w:rPr>
            </w:pPr>
            <w:r w:rsidRPr="002C56F3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36AFB31" w14:textId="77777777" w:rsidR="008A3709" w:rsidRPr="002C56F3" w:rsidRDefault="008A3709" w:rsidP="00AA6BBF">
            <w:pPr>
              <w:rPr>
                <w:rFonts w:eastAsia="Times New Roman"/>
                <w:color w:val="000000"/>
              </w:rPr>
            </w:pPr>
            <w:r w:rsidRPr="002C56F3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A3370C1" w14:textId="77777777" w:rsidR="008A3709" w:rsidRPr="002C56F3" w:rsidRDefault="008A3709" w:rsidP="00AA6BBF">
            <w:pPr>
              <w:rPr>
                <w:rFonts w:eastAsia="Times New Roman"/>
                <w:color w:val="000000"/>
              </w:rPr>
            </w:pPr>
            <w:r w:rsidRPr="002C56F3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2794972" w14:textId="77777777" w:rsidR="008A3709" w:rsidRPr="002C56F3" w:rsidRDefault="008A3709" w:rsidP="00AA6BBF">
            <w:pPr>
              <w:rPr>
                <w:rFonts w:eastAsia="Times New Roman"/>
                <w:color w:val="000000"/>
              </w:rPr>
            </w:pPr>
            <w:r w:rsidRPr="002C56F3">
              <w:rPr>
                <w:rFonts w:eastAsia="Times New Roman"/>
                <w:color w:val="000000"/>
              </w:rPr>
              <w:t>0</w:t>
            </w:r>
          </w:p>
        </w:tc>
      </w:tr>
      <w:tr w:rsidR="008A3709" w14:paraId="3E3A9F1E" w14:textId="77777777" w:rsidTr="000F4EC1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8F19A67" w14:textId="77777777" w:rsidR="008A3709" w:rsidRDefault="008A3709" w:rsidP="00AA6BBF">
            <w:pPr>
              <w:rPr>
                <w:szCs w:val="20"/>
              </w:rPr>
            </w:pPr>
            <w:r w:rsidRPr="002C56F3">
              <w:rPr>
                <w:rFonts w:eastAsia="Times New Roman"/>
                <w:color w:val="000000"/>
              </w:rPr>
              <w:t>Thankoffering envelopes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BD10ED" w14:textId="77777777" w:rsidR="008A3709" w:rsidRDefault="008A3709" w:rsidP="00AA6BBF">
            <w:pPr>
              <w:rPr>
                <w:szCs w:val="20"/>
              </w:rPr>
            </w:pPr>
            <w:r w:rsidRPr="002C56F3">
              <w:rPr>
                <w:rFonts w:eastAsia="Times New Roman"/>
                <w:color w:val="000000"/>
              </w:rPr>
              <w:t>100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3F0DB7" w14:textId="77777777" w:rsidR="008A3709" w:rsidRDefault="008A3709" w:rsidP="00AA6BBF">
            <w:pPr>
              <w:rPr>
                <w:szCs w:val="20"/>
              </w:rPr>
            </w:pPr>
            <w:r w:rsidRPr="002C56F3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CFE1978" w14:textId="77777777" w:rsidR="008A3709" w:rsidRDefault="008A3709" w:rsidP="00AA6BBF">
            <w:pPr>
              <w:rPr>
                <w:szCs w:val="20"/>
              </w:rPr>
            </w:pPr>
            <w:r w:rsidRPr="002C56F3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23F153" w14:textId="77777777" w:rsidR="008A3709" w:rsidRDefault="008A3709" w:rsidP="00AA6BBF">
            <w:pPr>
              <w:rPr>
                <w:szCs w:val="20"/>
              </w:rPr>
            </w:pPr>
            <w:r w:rsidRPr="002C56F3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CEDEA19" w14:textId="77777777" w:rsidR="008A3709" w:rsidRDefault="008A3709" w:rsidP="00AA6BBF">
            <w:pPr>
              <w:rPr>
                <w:szCs w:val="20"/>
              </w:rPr>
            </w:pPr>
            <w:r w:rsidRPr="002C56F3">
              <w:rPr>
                <w:rFonts w:eastAsia="Times New Roman"/>
                <w:color w:val="000000"/>
              </w:rPr>
              <w:t>0</w:t>
            </w:r>
          </w:p>
        </w:tc>
      </w:tr>
      <w:tr w:rsidR="008A3709" w14:paraId="37FB8A76" w14:textId="77777777" w:rsidTr="000F4EC1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F71A29" w14:textId="77777777" w:rsidR="008A3709" w:rsidRPr="002C56F3" w:rsidRDefault="008A3709" w:rsidP="00ED5E2E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Anew Buttons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7B3960C" w14:textId="77777777" w:rsidR="008A3709" w:rsidRPr="002C56F3" w:rsidRDefault="008A3709" w:rsidP="00ED5E2E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100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902D90" w14:textId="77777777" w:rsidR="008A3709" w:rsidRPr="002C56F3" w:rsidRDefault="008A3709" w:rsidP="00ED5E2E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30DA08" w14:textId="77777777" w:rsidR="008A3709" w:rsidRPr="002C56F3" w:rsidRDefault="008A3709" w:rsidP="00ED5E2E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2295441" w14:textId="77777777" w:rsidR="008A3709" w:rsidRPr="002C56F3" w:rsidRDefault="008A3709" w:rsidP="00ED5E2E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691F1F1" w14:textId="77777777" w:rsidR="008A3709" w:rsidRPr="002C56F3" w:rsidRDefault="008A3709" w:rsidP="00ED5E2E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</w:t>
            </w:r>
          </w:p>
        </w:tc>
      </w:tr>
      <w:tr w:rsidR="003D0A39" w14:paraId="05629C62" w14:textId="77777777" w:rsidTr="000F4EC1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7FB9786" w14:textId="77777777" w:rsidR="003D0A39" w:rsidRDefault="003D0A39" w:rsidP="00ED5E2E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Gather pens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9F0D489" w14:textId="77777777" w:rsidR="003D0A39" w:rsidRDefault="003D0A39" w:rsidP="00ED5E2E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5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71651FA" w14:textId="77777777" w:rsidR="003D0A39" w:rsidRDefault="003D0A39" w:rsidP="00ED5E2E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53C53A" w14:textId="77777777" w:rsidR="003D0A39" w:rsidRDefault="003D0A39" w:rsidP="00ED5E2E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C22101" w14:textId="77777777" w:rsidR="003D0A39" w:rsidRDefault="003D0A39" w:rsidP="00ED5E2E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790285" w14:textId="77777777" w:rsidR="003D0A39" w:rsidRDefault="003D0A39" w:rsidP="00ED5E2E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</w:t>
            </w:r>
          </w:p>
        </w:tc>
      </w:tr>
      <w:tr w:rsidR="008A3709" w14:paraId="53363E2E" w14:textId="77777777" w:rsidTr="000F4EC1">
        <w:tc>
          <w:tcPr>
            <w:tcW w:w="35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3161CF1" w14:textId="77777777" w:rsidR="008A3709" w:rsidRDefault="008A3709" w:rsidP="00ED5E2E">
            <w:pPr>
              <w:rPr>
                <w:szCs w:val="20"/>
              </w:rPr>
            </w:pPr>
            <w:r w:rsidRPr="002C56F3">
              <w:rPr>
                <w:rFonts w:eastAsia="Times New Roman"/>
                <w:b/>
                <w:bCs/>
                <w:color w:val="000000"/>
              </w:rPr>
              <w:t>Total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2610C02" w14:textId="77777777" w:rsidR="008A3709" w:rsidRDefault="002D01C9" w:rsidP="00ED5E2E">
            <w:pPr>
              <w:rPr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</w:rPr>
              <w:t>5</w:t>
            </w:r>
            <w:r w:rsidR="00663030">
              <w:rPr>
                <w:rFonts w:eastAsia="Times New Roman"/>
                <w:b/>
                <w:bCs/>
                <w:color w:val="000000"/>
              </w:rPr>
              <w:t>49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16AD5A" w14:textId="77777777" w:rsidR="008A3709" w:rsidRDefault="008A3709" w:rsidP="00ED5E2E">
            <w:pPr>
              <w:rPr>
                <w:szCs w:val="20"/>
              </w:rPr>
            </w:pPr>
            <w:r w:rsidRPr="002C56F3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1051CA7" w14:textId="77777777" w:rsidR="008A3709" w:rsidRDefault="008A3709" w:rsidP="00ED5E2E">
            <w:pPr>
              <w:rPr>
                <w:szCs w:val="20"/>
              </w:rPr>
            </w:pPr>
            <w:r w:rsidRPr="002C56F3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C290D08" w14:textId="77777777" w:rsidR="008A3709" w:rsidRDefault="008A3709" w:rsidP="00ED5E2E">
            <w:pPr>
              <w:rPr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</w:rPr>
              <w:t>$8</w:t>
            </w:r>
            <w:r w:rsidR="00663030">
              <w:rPr>
                <w:rFonts w:eastAsia="Times New Roman"/>
                <w:b/>
                <w:bCs/>
                <w:color w:val="000000"/>
              </w:rPr>
              <w:t>8</w:t>
            </w:r>
            <w:r>
              <w:rPr>
                <w:rFonts w:eastAsia="Times New Roman"/>
                <w:b/>
                <w:bCs/>
                <w:color w:val="000000"/>
              </w:rPr>
              <w:t>3</w:t>
            </w: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E5C7FE" w14:textId="77777777" w:rsidR="008A3709" w:rsidRDefault="008A3709" w:rsidP="00ED5E2E">
            <w:pPr>
              <w:rPr>
                <w:szCs w:val="20"/>
              </w:rPr>
            </w:pPr>
            <w:r>
              <w:rPr>
                <w:rFonts w:eastAsia="Times New Roman"/>
                <w:b/>
                <w:bCs/>
                <w:color w:val="000000"/>
              </w:rPr>
              <w:t>$400</w:t>
            </w:r>
          </w:p>
        </w:tc>
      </w:tr>
    </w:tbl>
    <w:p w14:paraId="62FC3B8F" w14:textId="77777777" w:rsidR="00B16D36" w:rsidRDefault="00A31E7A" w:rsidP="00B16D36">
      <w:pPr>
        <w:rPr>
          <w:szCs w:val="20"/>
        </w:rPr>
      </w:pPr>
      <w:r w:rsidRPr="00DD2FB9">
        <w:rPr>
          <w:noProof/>
          <w:szCs w:val="20"/>
        </w:rPr>
        <mc:AlternateContent>
          <mc:Choice Requires="wps">
            <w:drawing>
              <wp:anchor distT="0" distB="0" distL="114300" distR="114300" simplePos="0" relativeHeight="251662336" behindDoc="0" locked="0" layoutInCell="0" allowOverlap="1" wp14:anchorId="09042E24" wp14:editId="006AD800">
                <wp:simplePos x="0" y="0"/>
                <wp:positionH relativeFrom="page">
                  <wp:posOffset>233363</wp:posOffset>
                </wp:positionH>
                <wp:positionV relativeFrom="page">
                  <wp:posOffset>5334000</wp:posOffset>
                </wp:positionV>
                <wp:extent cx="7176770" cy="2476500"/>
                <wp:effectExtent l="0" t="0" r="24130" b="190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V="1">
                          <a:off x="0" y="0"/>
                          <a:ext cx="7176770" cy="2476500"/>
                        </a:xfrm>
                        <a:prstGeom prst="rect">
                          <a:avLst/>
                        </a:prstGeom>
                        <a:ln>
                          <a:solidFill>
                            <a:srgbClr val="FF0000"/>
                          </a:solidFill>
                          <a:headEnd/>
                          <a:tailEnd/>
                        </a:ln>
                        <a:extLst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34CCF3" w14:textId="77777777" w:rsidR="003B3AA0" w:rsidRDefault="003B3AA0" w:rsidP="003B3AA0">
                            <w:pPr>
                              <w:jc w:val="center"/>
                              <w:rPr>
                                <w:rFonts w:ascii="Arial Black" w:eastAsiaTheme="majorEastAsia" w:hAnsi="Arial Black" w:cstheme="majorBidi"/>
                                <w:i/>
                                <w:iCs/>
                                <w:sz w:val="24"/>
                                <w:szCs w:val="28"/>
                                <w:u w:val="single"/>
                              </w:rPr>
                            </w:pPr>
                            <w:r w:rsidRPr="00582A8E">
                              <w:rPr>
                                <w:rFonts w:ascii="Arial Black" w:eastAsiaTheme="majorEastAsia" w:hAnsi="Arial Black" w:cstheme="majorBidi"/>
                                <w:i/>
                                <w:iCs/>
                                <w:sz w:val="24"/>
                                <w:szCs w:val="28"/>
                                <w:highlight w:val="yellow"/>
                                <w:u w:val="single"/>
                              </w:rPr>
                              <w:t>PLEASE NOTE:</w:t>
                            </w:r>
                          </w:p>
                          <w:p w14:paraId="7EA751A7" w14:textId="7C3A9D0B" w:rsidR="003B3AA0" w:rsidRPr="00E60FFC" w:rsidRDefault="003B3AA0" w:rsidP="003B3AA0">
                            <w:pPr>
                              <w:jc w:val="center"/>
                              <w:rPr>
                                <w:rFonts w:asciiTheme="minorHAnsi" w:eastAsiaTheme="majorEastAsia" w:hAnsiTheme="min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</w:pPr>
                            <w:r w:rsidRPr="00E60FFC">
                              <w:rPr>
                                <w:rFonts w:asciiTheme="minorHAnsi" w:eastAsiaTheme="majorEastAsia" w:hAnsiTheme="min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  <w:t xml:space="preserve">The </w:t>
                            </w:r>
                            <w:r>
                              <w:rPr>
                                <w:rFonts w:asciiTheme="minorHAnsi" w:eastAsiaTheme="majorEastAsia" w:hAnsiTheme="min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  <w:t>WELCA</w:t>
                            </w:r>
                            <w:r w:rsidR="00E64767">
                              <w:rPr>
                                <w:rFonts w:asciiTheme="minorHAnsi" w:eastAsiaTheme="majorEastAsia" w:hAnsiTheme="min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E60FFC">
                              <w:rPr>
                                <w:rFonts w:asciiTheme="minorHAnsi" w:eastAsiaTheme="majorEastAsia" w:hAnsiTheme="min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  <w:t>identity item boxes will be available based on inventory</w:t>
                            </w:r>
                            <w:r w:rsidR="00E96A0E">
                              <w:rPr>
                                <w:rFonts w:asciiTheme="minorHAnsi" w:eastAsiaTheme="majorEastAsia" w:hAnsiTheme="min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  <w:t>.</w:t>
                            </w:r>
                            <w:r w:rsidRPr="00E60FFC">
                              <w:rPr>
                                <w:rFonts w:asciiTheme="minorHAnsi" w:eastAsiaTheme="majorEastAsia" w:hAnsiTheme="min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  <w:t xml:space="preserve"> </w:t>
                            </w:r>
                          </w:p>
                          <w:p w14:paraId="73F46987" w14:textId="77777777" w:rsidR="003B3AA0" w:rsidRPr="00635288" w:rsidRDefault="003B3AA0" w:rsidP="003B3AA0">
                            <w:pPr>
                              <w:jc w:val="center"/>
                              <w:rPr>
                                <w:rFonts w:asciiTheme="minorHAnsi" w:eastAsiaTheme="majorEastAsia" w:hAnsiTheme="min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</w:pPr>
                            <w:r w:rsidRPr="00635288">
                              <w:rPr>
                                <w:rFonts w:asciiTheme="minorHAnsi" w:eastAsiaTheme="majorEastAsia" w:hAnsiTheme="min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  <w:t xml:space="preserve">All orders will be </w:t>
                            </w:r>
                            <w:r>
                              <w:rPr>
                                <w:rFonts w:asciiTheme="minorHAnsi" w:eastAsiaTheme="majorEastAsia" w:hAnsiTheme="min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  <w:t xml:space="preserve">mailed within </w:t>
                            </w:r>
                            <w:r w:rsidR="00E96A0E">
                              <w:rPr>
                                <w:rFonts w:asciiTheme="minorHAnsi" w:eastAsiaTheme="majorEastAsia" w:hAnsiTheme="min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  <w:t>3-4</w:t>
                            </w:r>
                            <w:r>
                              <w:rPr>
                                <w:rFonts w:asciiTheme="minorHAnsi" w:eastAsiaTheme="majorEastAsia" w:hAnsiTheme="min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  <w:t xml:space="preserve"> weeks when order is placed.</w:t>
                            </w:r>
                          </w:p>
                          <w:p w14:paraId="0281559C" w14:textId="77777777" w:rsidR="00A96682" w:rsidRDefault="003B3AA0" w:rsidP="003B3AA0">
                            <w:pPr>
                              <w:jc w:val="center"/>
                              <w:rPr>
                                <w:rFonts w:asciiTheme="minorHAnsi" w:eastAsiaTheme="majorEastAsia" w:hAnsiTheme="min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</w:pPr>
                            <w:r w:rsidRPr="00635288">
                              <w:rPr>
                                <w:rFonts w:asciiTheme="minorHAnsi" w:eastAsiaTheme="majorEastAsia" w:hAnsiTheme="min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  <w:t xml:space="preserve">Please </w:t>
                            </w:r>
                            <w:r w:rsidR="00E96A0E">
                              <w:rPr>
                                <w:rFonts w:asciiTheme="minorHAnsi" w:eastAsiaTheme="majorEastAsia" w:hAnsiTheme="min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  <w:t>complete your order form</w:t>
                            </w:r>
                            <w:r w:rsidR="00A96682">
                              <w:rPr>
                                <w:rFonts w:asciiTheme="minorHAnsi" w:eastAsiaTheme="majorEastAsia" w:hAnsiTheme="min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  <w:t>, write you</w:t>
                            </w:r>
                            <w:r w:rsidR="00B31770">
                              <w:rPr>
                                <w:rFonts w:asciiTheme="minorHAnsi" w:eastAsiaTheme="majorEastAsia" w:hAnsiTheme="min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  <w:t>r</w:t>
                            </w:r>
                            <w:r w:rsidR="00A96682">
                              <w:rPr>
                                <w:rFonts w:asciiTheme="minorHAnsi" w:eastAsiaTheme="majorEastAsia" w:hAnsiTheme="min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  <w:t xml:space="preserve"> check to </w:t>
                            </w:r>
                            <w:r w:rsidR="00A96682" w:rsidRPr="00A96682">
                              <w:rPr>
                                <w:rFonts w:asciiTheme="minorHAnsi" w:eastAsiaTheme="majorEastAsia" w:hAnsiTheme="min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  <w:t>Women of the ELCA</w:t>
                            </w:r>
                            <w:r w:rsidR="00E96A0E">
                              <w:rPr>
                                <w:rFonts w:asciiTheme="minorHAnsi" w:eastAsiaTheme="majorEastAsia" w:hAnsiTheme="min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  <w:t xml:space="preserve"> and </w:t>
                            </w:r>
                            <w:r w:rsidR="00A96682">
                              <w:rPr>
                                <w:rFonts w:asciiTheme="minorHAnsi" w:eastAsiaTheme="majorEastAsia" w:hAnsiTheme="min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  <w:t xml:space="preserve">mail to </w:t>
                            </w:r>
                          </w:p>
                          <w:p w14:paraId="36BDF500" w14:textId="77777777" w:rsidR="00A96682" w:rsidRDefault="00A96682" w:rsidP="003B3AA0">
                            <w:pPr>
                              <w:jc w:val="center"/>
                              <w:rPr>
                                <w:rFonts w:asciiTheme="minorHAnsi" w:eastAsiaTheme="majorEastAsia" w:hAnsiTheme="min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Theme="minorHAnsi" w:eastAsiaTheme="majorEastAsia" w:hAnsiTheme="min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  <w:t xml:space="preserve">Women of the ELCA </w:t>
                            </w:r>
                          </w:p>
                          <w:p w14:paraId="306CC4BD" w14:textId="5ADA1A95" w:rsidR="00A96682" w:rsidRDefault="00A96682" w:rsidP="003B3AA0">
                            <w:pPr>
                              <w:jc w:val="center"/>
                              <w:rPr>
                                <w:rFonts w:asciiTheme="minorHAnsi" w:eastAsiaTheme="majorEastAsia" w:hAnsiTheme="min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Theme="minorHAnsi" w:eastAsiaTheme="majorEastAsia" w:hAnsiTheme="min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  <w:t xml:space="preserve">Attn: </w:t>
                            </w:r>
                            <w:r w:rsidR="00593866" w:rsidRPr="00160C29">
                              <w:rPr>
                                <w:rFonts w:asciiTheme="minorHAnsi" w:eastAsiaTheme="majorEastAsia" w:hAnsiTheme="min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  <w:t>P</w:t>
                            </w:r>
                            <w:r w:rsidRPr="00160C29">
                              <w:rPr>
                                <w:rFonts w:asciiTheme="minorHAnsi" w:eastAsiaTheme="majorEastAsia" w:hAnsiTheme="min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  <w:t xml:space="preserve">romotional </w:t>
                            </w:r>
                            <w:r w:rsidR="00593866" w:rsidRPr="00160C29">
                              <w:rPr>
                                <w:rFonts w:asciiTheme="minorHAnsi" w:eastAsiaTheme="majorEastAsia" w:hAnsiTheme="min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  <w:t>B</w:t>
                            </w:r>
                            <w:r>
                              <w:rPr>
                                <w:rFonts w:asciiTheme="minorHAnsi" w:eastAsiaTheme="majorEastAsia" w:hAnsiTheme="min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  <w:t>oxes</w:t>
                            </w:r>
                          </w:p>
                          <w:p w14:paraId="57C458EE" w14:textId="77777777" w:rsidR="00A96682" w:rsidRDefault="00A96682" w:rsidP="003B3AA0">
                            <w:pPr>
                              <w:jc w:val="center"/>
                              <w:rPr>
                                <w:rFonts w:asciiTheme="minorHAnsi" w:eastAsiaTheme="majorEastAsia" w:hAnsiTheme="min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Theme="minorHAnsi" w:eastAsiaTheme="majorEastAsia" w:hAnsiTheme="min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  <w:t xml:space="preserve"> 8765 W. Higgins Road </w:t>
                            </w:r>
                          </w:p>
                          <w:p w14:paraId="22948D3C" w14:textId="77777777" w:rsidR="003B3AA0" w:rsidRDefault="00A96682" w:rsidP="003B3AA0">
                            <w:pPr>
                              <w:jc w:val="center"/>
                              <w:rPr>
                                <w:rFonts w:asciiTheme="minorHAnsi" w:eastAsiaTheme="majorEastAsia" w:hAnsiTheme="min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Theme="minorHAnsi" w:eastAsiaTheme="majorEastAsia" w:hAnsiTheme="min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  <w:t>Chicago, Illinois 60631</w:t>
                            </w:r>
                            <w:r w:rsidR="00593866">
                              <w:rPr>
                                <w:rFonts w:asciiTheme="minorHAnsi" w:eastAsiaTheme="majorEastAsia" w:hAnsiTheme="min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  <w:t>-4101</w:t>
                            </w:r>
                          </w:p>
                          <w:p w14:paraId="37FB0A6B" w14:textId="77777777" w:rsidR="00A96682" w:rsidRDefault="00A96682" w:rsidP="003B3AA0">
                            <w:pPr>
                              <w:jc w:val="center"/>
                              <w:rPr>
                                <w:rFonts w:asciiTheme="majorHAnsi" w:eastAsiaTheme="majorEastAsia" w:hAnsiTheme="maj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</w:pPr>
                          </w:p>
                          <w:p w14:paraId="34CB799F" w14:textId="1C318FBC" w:rsidR="003B3AA0" w:rsidRDefault="003B3AA0" w:rsidP="003B3AA0">
                            <w:pPr>
                              <w:jc w:val="center"/>
                              <w:rPr>
                                <w:rFonts w:asciiTheme="minorHAnsi" w:eastAsiaTheme="majorEastAsia" w:hAnsiTheme="minorHAnsi" w:cstheme="minorHAnsi"/>
                                <w:b/>
                                <w:iCs/>
                                <w:sz w:val="20"/>
                                <w:szCs w:val="20"/>
                              </w:rPr>
                            </w:pPr>
                            <w:r w:rsidRPr="00E60FFC">
                              <w:rPr>
                                <w:rFonts w:asciiTheme="minorHAnsi" w:eastAsiaTheme="majorEastAsia" w:hAnsiTheme="minorHAnsi" w:cstheme="minorHAnsi"/>
                                <w:b/>
                                <w:iCs/>
                                <w:sz w:val="20"/>
                                <w:szCs w:val="20"/>
                              </w:rPr>
                              <w:t>All proceeds will go toward the ministries of Women of the ELCA</w:t>
                            </w:r>
                            <w:r>
                              <w:rPr>
                                <w:rFonts w:asciiTheme="minorHAnsi" w:eastAsiaTheme="majorEastAsia" w:hAnsiTheme="minorHAnsi" w:cstheme="minorHAnsi"/>
                                <w:b/>
                                <w:iCs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3463F278" w14:textId="7959B0E5" w:rsidR="007025B4" w:rsidRDefault="007025B4" w:rsidP="003B3AA0">
                            <w:pPr>
                              <w:jc w:val="center"/>
                              <w:rPr>
                                <w:rFonts w:asciiTheme="minorHAnsi" w:eastAsiaTheme="majorEastAsia" w:hAnsiTheme="minorHAnsi" w:cstheme="minorHAnsi"/>
                                <w:b/>
                                <w:iCs/>
                                <w:sz w:val="20"/>
                                <w:szCs w:val="20"/>
                              </w:rPr>
                            </w:pPr>
                          </w:p>
                          <w:p w14:paraId="00E43017" w14:textId="7498BFBF" w:rsidR="007025B4" w:rsidRPr="00E60FFC" w:rsidRDefault="007025B4" w:rsidP="003B3AA0">
                            <w:pPr>
                              <w:jc w:val="center"/>
                              <w:rPr>
                                <w:rFonts w:asciiTheme="minorHAnsi" w:eastAsiaTheme="majorEastAsia" w:hAnsiTheme="minorHAnsi" w:cstheme="minorHAnsi"/>
                                <w:b/>
                                <w:iCs/>
                                <w:sz w:val="20"/>
                                <w:szCs w:val="20"/>
                              </w:rPr>
                            </w:pPr>
                            <w:r w:rsidRPr="007025B4">
                              <w:rPr>
                                <w:rFonts w:asciiTheme="minorHAnsi" w:eastAsiaTheme="majorEastAsia" w:hAnsiTheme="minorHAnsi" w:cstheme="minorHAnsi"/>
                                <w:b/>
                                <w:iCs/>
                                <w:sz w:val="20"/>
                                <w:szCs w:val="20"/>
                                <w:highlight w:val="yellow"/>
                              </w:rPr>
                              <w:t>Make a copy to keep for your records.</w:t>
                            </w:r>
                          </w:p>
                          <w:p w14:paraId="7D059EED" w14:textId="77777777" w:rsidR="003B3AA0" w:rsidRDefault="003B3AA0" w:rsidP="003B3AA0">
                            <w:pPr>
                              <w:jc w:val="center"/>
                              <w:rPr>
                                <w:rFonts w:asciiTheme="majorHAnsi" w:eastAsiaTheme="majorEastAsia" w:hAnsiTheme="majorHAnsi" w:cstheme="majorBidi"/>
                                <w:b/>
                                <w:i/>
                                <w:iCs/>
                                <w:sz w:val="24"/>
                                <w:szCs w:val="28"/>
                              </w:rPr>
                            </w:pPr>
                          </w:p>
                          <w:p w14:paraId="5FB8A538" w14:textId="77777777" w:rsidR="003B3AA0" w:rsidRPr="00864E7E" w:rsidRDefault="003B3AA0" w:rsidP="009250B1">
                            <w:pPr>
                              <w:rPr>
                                <w:rFonts w:ascii="Arial" w:eastAsiaTheme="majorEastAsia" w:hAnsi="Arial" w:cs="Arial"/>
                                <w:b/>
                                <w:iCs/>
                                <w:cap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137160" tIns="91440" rIns="137160" bIns="9144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9042E2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8.4pt;margin-top:420pt;width:565.1pt;height:195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" o:allowincell="f" fillcolor="white [3201]" strokecolor="red" strokeweight="2pt">
                <v:textbox inset="10.8pt,7.2pt,10.8pt,7.2pt">
                  <w:txbxContent>
                    <w:p w14:paraId="4234CCF3" w14:textId="77777777" w:rsidR="003B3AA0" w:rsidRDefault="003B3AA0" w:rsidP="003B3AA0">
                      <w:pPr>
                        <w:jc w:val="center"/>
                        <w:rPr>
                          <w:rFonts w:ascii="Arial Black" w:eastAsiaTheme="majorEastAsia" w:hAnsi="Arial Black" w:cstheme="majorBidi"/>
                          <w:i/>
                          <w:iCs/>
                          <w:sz w:val="24"/>
                          <w:szCs w:val="28"/>
                          <w:u w:val="single"/>
                        </w:rPr>
                      </w:pPr>
                      <w:r w:rsidRPr="00582A8E">
                        <w:rPr>
                          <w:rFonts w:ascii="Arial Black" w:eastAsiaTheme="majorEastAsia" w:hAnsi="Arial Black" w:cstheme="majorBidi"/>
                          <w:i/>
                          <w:iCs/>
                          <w:sz w:val="24"/>
                          <w:szCs w:val="28"/>
                          <w:highlight w:val="yellow"/>
                          <w:u w:val="single"/>
                        </w:rPr>
                        <w:t>PLEASE NOTE:</w:t>
                      </w:r>
                    </w:p>
                    <w:p w14:paraId="7EA751A7" w14:textId="7C3A9D0B" w:rsidR="003B3AA0" w:rsidRPr="00E60FFC" w:rsidRDefault="003B3AA0" w:rsidP="003B3AA0">
                      <w:pPr>
                        <w:jc w:val="center"/>
                        <w:rPr>
                          <w:rFonts w:asciiTheme="minorHAnsi" w:eastAsiaTheme="majorEastAsia" w:hAnsiTheme="min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</w:pPr>
                      <w:r w:rsidRPr="00E60FFC">
                        <w:rPr>
                          <w:rFonts w:asciiTheme="minorHAnsi" w:eastAsiaTheme="majorEastAsia" w:hAnsiTheme="min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  <w:t xml:space="preserve">The </w:t>
                      </w:r>
                      <w:r>
                        <w:rPr>
                          <w:rFonts w:asciiTheme="minorHAnsi" w:eastAsiaTheme="majorEastAsia" w:hAnsiTheme="min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  <w:t>WELCA</w:t>
                      </w:r>
                      <w:r w:rsidR="00E64767">
                        <w:rPr>
                          <w:rFonts w:asciiTheme="minorHAnsi" w:eastAsiaTheme="majorEastAsia" w:hAnsiTheme="min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  <w:t xml:space="preserve"> </w:t>
                      </w:r>
                      <w:r w:rsidRPr="00E60FFC">
                        <w:rPr>
                          <w:rFonts w:asciiTheme="minorHAnsi" w:eastAsiaTheme="majorEastAsia" w:hAnsiTheme="min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  <w:t>identity item boxes will be available based on inventory</w:t>
                      </w:r>
                      <w:r w:rsidR="00E96A0E">
                        <w:rPr>
                          <w:rFonts w:asciiTheme="minorHAnsi" w:eastAsiaTheme="majorEastAsia" w:hAnsiTheme="min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  <w:t>.</w:t>
                      </w:r>
                      <w:r w:rsidRPr="00E60FFC">
                        <w:rPr>
                          <w:rFonts w:asciiTheme="minorHAnsi" w:eastAsiaTheme="majorEastAsia" w:hAnsiTheme="min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  <w:t xml:space="preserve"> </w:t>
                      </w:r>
                    </w:p>
                    <w:p w14:paraId="73F46987" w14:textId="77777777" w:rsidR="003B3AA0" w:rsidRPr="00635288" w:rsidRDefault="003B3AA0" w:rsidP="003B3AA0">
                      <w:pPr>
                        <w:jc w:val="center"/>
                        <w:rPr>
                          <w:rFonts w:asciiTheme="minorHAnsi" w:eastAsiaTheme="majorEastAsia" w:hAnsiTheme="min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</w:pPr>
                      <w:r w:rsidRPr="00635288">
                        <w:rPr>
                          <w:rFonts w:asciiTheme="minorHAnsi" w:eastAsiaTheme="majorEastAsia" w:hAnsiTheme="min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  <w:t xml:space="preserve">All orders will be </w:t>
                      </w:r>
                      <w:r>
                        <w:rPr>
                          <w:rFonts w:asciiTheme="minorHAnsi" w:eastAsiaTheme="majorEastAsia" w:hAnsiTheme="min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  <w:t xml:space="preserve">mailed within </w:t>
                      </w:r>
                      <w:r w:rsidR="00E96A0E">
                        <w:rPr>
                          <w:rFonts w:asciiTheme="minorHAnsi" w:eastAsiaTheme="majorEastAsia" w:hAnsiTheme="min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  <w:t>3-4</w:t>
                      </w:r>
                      <w:r>
                        <w:rPr>
                          <w:rFonts w:asciiTheme="minorHAnsi" w:eastAsiaTheme="majorEastAsia" w:hAnsiTheme="min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  <w:t xml:space="preserve"> weeks when order is placed.</w:t>
                      </w:r>
                    </w:p>
                    <w:p w14:paraId="0281559C" w14:textId="77777777" w:rsidR="00A96682" w:rsidRDefault="003B3AA0" w:rsidP="003B3AA0">
                      <w:pPr>
                        <w:jc w:val="center"/>
                        <w:rPr>
                          <w:rFonts w:asciiTheme="minorHAnsi" w:eastAsiaTheme="majorEastAsia" w:hAnsiTheme="min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</w:pPr>
                      <w:r w:rsidRPr="00635288">
                        <w:rPr>
                          <w:rFonts w:asciiTheme="minorHAnsi" w:eastAsiaTheme="majorEastAsia" w:hAnsiTheme="min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  <w:t xml:space="preserve">Please </w:t>
                      </w:r>
                      <w:r w:rsidR="00E96A0E">
                        <w:rPr>
                          <w:rFonts w:asciiTheme="minorHAnsi" w:eastAsiaTheme="majorEastAsia" w:hAnsiTheme="min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  <w:t>complete your order form</w:t>
                      </w:r>
                      <w:r w:rsidR="00A96682">
                        <w:rPr>
                          <w:rFonts w:asciiTheme="minorHAnsi" w:eastAsiaTheme="majorEastAsia" w:hAnsiTheme="min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  <w:t>, write you</w:t>
                      </w:r>
                      <w:r w:rsidR="00B31770">
                        <w:rPr>
                          <w:rFonts w:asciiTheme="minorHAnsi" w:eastAsiaTheme="majorEastAsia" w:hAnsiTheme="min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  <w:t>r</w:t>
                      </w:r>
                      <w:r w:rsidR="00A96682">
                        <w:rPr>
                          <w:rFonts w:asciiTheme="minorHAnsi" w:eastAsiaTheme="majorEastAsia" w:hAnsiTheme="min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  <w:t xml:space="preserve"> check to </w:t>
                      </w:r>
                      <w:r w:rsidR="00A96682" w:rsidRPr="00A96682">
                        <w:rPr>
                          <w:rFonts w:asciiTheme="minorHAnsi" w:eastAsiaTheme="majorEastAsia" w:hAnsiTheme="min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  <w:t>Women of the ELCA</w:t>
                      </w:r>
                      <w:r w:rsidR="00E96A0E">
                        <w:rPr>
                          <w:rFonts w:asciiTheme="minorHAnsi" w:eastAsiaTheme="majorEastAsia" w:hAnsiTheme="min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  <w:t xml:space="preserve"> and </w:t>
                      </w:r>
                      <w:r w:rsidR="00A96682">
                        <w:rPr>
                          <w:rFonts w:asciiTheme="minorHAnsi" w:eastAsiaTheme="majorEastAsia" w:hAnsiTheme="min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  <w:t xml:space="preserve">mail to </w:t>
                      </w:r>
                    </w:p>
                    <w:p w14:paraId="36BDF500" w14:textId="77777777" w:rsidR="00A96682" w:rsidRDefault="00A96682" w:rsidP="003B3AA0">
                      <w:pPr>
                        <w:jc w:val="center"/>
                        <w:rPr>
                          <w:rFonts w:asciiTheme="minorHAnsi" w:eastAsiaTheme="majorEastAsia" w:hAnsiTheme="min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</w:pPr>
                      <w:r>
                        <w:rPr>
                          <w:rFonts w:asciiTheme="minorHAnsi" w:eastAsiaTheme="majorEastAsia" w:hAnsiTheme="min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  <w:t xml:space="preserve">Women of the ELCA </w:t>
                      </w:r>
                    </w:p>
                    <w:p w14:paraId="306CC4BD" w14:textId="5ADA1A95" w:rsidR="00A96682" w:rsidRDefault="00A96682" w:rsidP="003B3AA0">
                      <w:pPr>
                        <w:jc w:val="center"/>
                        <w:rPr>
                          <w:rFonts w:asciiTheme="minorHAnsi" w:eastAsiaTheme="majorEastAsia" w:hAnsiTheme="min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</w:pPr>
                      <w:r>
                        <w:rPr>
                          <w:rFonts w:asciiTheme="minorHAnsi" w:eastAsiaTheme="majorEastAsia" w:hAnsiTheme="min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  <w:t xml:space="preserve">Attn: </w:t>
                      </w:r>
                      <w:r w:rsidR="00593866" w:rsidRPr="00160C29">
                        <w:rPr>
                          <w:rFonts w:asciiTheme="minorHAnsi" w:eastAsiaTheme="majorEastAsia" w:hAnsiTheme="min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  <w:t>P</w:t>
                      </w:r>
                      <w:r w:rsidRPr="00160C29">
                        <w:rPr>
                          <w:rFonts w:asciiTheme="minorHAnsi" w:eastAsiaTheme="majorEastAsia" w:hAnsiTheme="min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  <w:t xml:space="preserve">romotional </w:t>
                      </w:r>
                      <w:r w:rsidR="00593866" w:rsidRPr="00160C29">
                        <w:rPr>
                          <w:rFonts w:asciiTheme="minorHAnsi" w:eastAsiaTheme="majorEastAsia" w:hAnsiTheme="min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  <w:t>B</w:t>
                      </w:r>
                      <w:r>
                        <w:rPr>
                          <w:rFonts w:asciiTheme="minorHAnsi" w:eastAsiaTheme="majorEastAsia" w:hAnsiTheme="min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  <w:t>oxes</w:t>
                      </w:r>
                    </w:p>
                    <w:p w14:paraId="57C458EE" w14:textId="77777777" w:rsidR="00A96682" w:rsidRDefault="00A96682" w:rsidP="003B3AA0">
                      <w:pPr>
                        <w:jc w:val="center"/>
                        <w:rPr>
                          <w:rFonts w:asciiTheme="minorHAnsi" w:eastAsiaTheme="majorEastAsia" w:hAnsiTheme="min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</w:pPr>
                      <w:r>
                        <w:rPr>
                          <w:rFonts w:asciiTheme="minorHAnsi" w:eastAsiaTheme="majorEastAsia" w:hAnsiTheme="min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  <w:t xml:space="preserve"> 8765 W. Higgins Road </w:t>
                      </w:r>
                    </w:p>
                    <w:p w14:paraId="22948D3C" w14:textId="77777777" w:rsidR="003B3AA0" w:rsidRDefault="00A96682" w:rsidP="003B3AA0">
                      <w:pPr>
                        <w:jc w:val="center"/>
                        <w:rPr>
                          <w:rFonts w:asciiTheme="minorHAnsi" w:eastAsiaTheme="majorEastAsia" w:hAnsiTheme="min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</w:pPr>
                      <w:r>
                        <w:rPr>
                          <w:rFonts w:asciiTheme="minorHAnsi" w:eastAsiaTheme="majorEastAsia" w:hAnsiTheme="min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  <w:t>Chicago, Illinois 60631</w:t>
                      </w:r>
                      <w:r w:rsidR="00593866">
                        <w:rPr>
                          <w:rFonts w:asciiTheme="minorHAnsi" w:eastAsiaTheme="majorEastAsia" w:hAnsiTheme="min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  <w:t>-4101</w:t>
                      </w:r>
                    </w:p>
                    <w:p w14:paraId="37FB0A6B" w14:textId="77777777" w:rsidR="00A96682" w:rsidRDefault="00A96682" w:rsidP="003B3AA0">
                      <w:pPr>
                        <w:jc w:val="center"/>
                        <w:rPr>
                          <w:rFonts w:asciiTheme="majorHAnsi" w:eastAsiaTheme="majorEastAsia" w:hAnsiTheme="maj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</w:pPr>
                    </w:p>
                    <w:p w14:paraId="34CB799F" w14:textId="1C318FBC" w:rsidR="003B3AA0" w:rsidRDefault="003B3AA0" w:rsidP="003B3AA0">
                      <w:pPr>
                        <w:jc w:val="center"/>
                        <w:rPr>
                          <w:rFonts w:asciiTheme="minorHAnsi" w:eastAsiaTheme="majorEastAsia" w:hAnsiTheme="minorHAnsi" w:cstheme="minorHAnsi"/>
                          <w:b/>
                          <w:iCs/>
                          <w:sz w:val="20"/>
                          <w:szCs w:val="20"/>
                        </w:rPr>
                      </w:pPr>
                      <w:r w:rsidRPr="00E60FFC">
                        <w:rPr>
                          <w:rFonts w:asciiTheme="minorHAnsi" w:eastAsiaTheme="majorEastAsia" w:hAnsiTheme="minorHAnsi" w:cstheme="minorHAnsi"/>
                          <w:b/>
                          <w:iCs/>
                          <w:sz w:val="20"/>
                          <w:szCs w:val="20"/>
                        </w:rPr>
                        <w:t>All proceeds will go toward the ministries of Women of the ELCA</w:t>
                      </w:r>
                      <w:r>
                        <w:rPr>
                          <w:rFonts w:asciiTheme="minorHAnsi" w:eastAsiaTheme="majorEastAsia" w:hAnsiTheme="minorHAnsi" w:cstheme="minorHAnsi"/>
                          <w:b/>
                          <w:iCs/>
                          <w:sz w:val="20"/>
                          <w:szCs w:val="20"/>
                        </w:rPr>
                        <w:t>.</w:t>
                      </w:r>
                    </w:p>
                    <w:p w14:paraId="3463F278" w14:textId="7959B0E5" w:rsidR="007025B4" w:rsidRDefault="007025B4" w:rsidP="003B3AA0">
                      <w:pPr>
                        <w:jc w:val="center"/>
                        <w:rPr>
                          <w:rFonts w:asciiTheme="minorHAnsi" w:eastAsiaTheme="majorEastAsia" w:hAnsiTheme="minorHAnsi" w:cstheme="minorHAnsi"/>
                          <w:b/>
                          <w:iCs/>
                          <w:sz w:val="20"/>
                          <w:szCs w:val="20"/>
                        </w:rPr>
                      </w:pPr>
                    </w:p>
                    <w:p w14:paraId="00E43017" w14:textId="7498BFBF" w:rsidR="007025B4" w:rsidRPr="00E60FFC" w:rsidRDefault="007025B4" w:rsidP="003B3AA0">
                      <w:pPr>
                        <w:jc w:val="center"/>
                        <w:rPr>
                          <w:rFonts w:asciiTheme="minorHAnsi" w:eastAsiaTheme="majorEastAsia" w:hAnsiTheme="minorHAnsi" w:cstheme="minorHAnsi"/>
                          <w:b/>
                          <w:iCs/>
                          <w:sz w:val="20"/>
                          <w:szCs w:val="20"/>
                        </w:rPr>
                      </w:pPr>
                      <w:r w:rsidRPr="007025B4">
                        <w:rPr>
                          <w:rFonts w:asciiTheme="minorHAnsi" w:eastAsiaTheme="majorEastAsia" w:hAnsiTheme="minorHAnsi" w:cstheme="minorHAnsi"/>
                          <w:b/>
                          <w:iCs/>
                          <w:sz w:val="20"/>
                          <w:szCs w:val="20"/>
                          <w:highlight w:val="yellow"/>
                        </w:rPr>
                        <w:t>Make a copy to keep for your records.</w:t>
                      </w:r>
                      <w:bookmarkStart w:id="2" w:name="_GoBack"/>
                      <w:bookmarkEnd w:id="2"/>
                    </w:p>
                    <w:p w14:paraId="7D059EED" w14:textId="77777777" w:rsidR="003B3AA0" w:rsidRDefault="003B3AA0" w:rsidP="003B3AA0">
                      <w:pPr>
                        <w:jc w:val="center"/>
                        <w:rPr>
                          <w:rFonts w:asciiTheme="majorHAnsi" w:eastAsiaTheme="majorEastAsia" w:hAnsiTheme="majorHAnsi" w:cstheme="majorBidi"/>
                          <w:b/>
                          <w:i/>
                          <w:iCs/>
                          <w:sz w:val="24"/>
                          <w:szCs w:val="28"/>
                        </w:rPr>
                      </w:pPr>
                    </w:p>
                    <w:p w14:paraId="5FB8A538" w14:textId="77777777" w:rsidR="003B3AA0" w:rsidRPr="00864E7E" w:rsidRDefault="003B3AA0" w:rsidP="009250B1">
                      <w:pPr>
                        <w:rPr>
                          <w:rFonts w:ascii="Arial" w:eastAsiaTheme="majorEastAsia" w:hAnsi="Arial" w:cs="Arial"/>
                          <w:b/>
                          <w:iCs/>
                          <w:caps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B16D36">
        <w:rPr>
          <w:szCs w:val="20"/>
        </w:rPr>
        <w:t xml:space="preserve"> </w:t>
      </w:r>
    </w:p>
    <w:p w14:paraId="0185B66B" w14:textId="77777777" w:rsidR="00ED5E2E" w:rsidRDefault="00ED5E2E" w:rsidP="00ED5E2E">
      <w:pPr>
        <w:rPr>
          <w:b/>
          <w:szCs w:val="20"/>
        </w:rPr>
      </w:pPr>
      <w:r>
        <w:rPr>
          <w:b/>
          <w:szCs w:val="20"/>
        </w:rPr>
        <w:t>*</w:t>
      </w:r>
      <w:r w:rsidRPr="00B16D36">
        <w:rPr>
          <w:b/>
          <w:szCs w:val="20"/>
        </w:rPr>
        <w:t xml:space="preserve"> No substitutions</w:t>
      </w:r>
      <w:r>
        <w:rPr>
          <w:b/>
          <w:szCs w:val="20"/>
        </w:rPr>
        <w:t>.</w:t>
      </w:r>
      <w:r w:rsidRPr="00B16D36">
        <w:rPr>
          <w:b/>
          <w:szCs w:val="20"/>
        </w:rPr>
        <w:t xml:space="preserve"> </w:t>
      </w:r>
      <w:r>
        <w:rPr>
          <w:b/>
          <w:szCs w:val="20"/>
        </w:rPr>
        <w:t>Free</w:t>
      </w:r>
      <w:r w:rsidRPr="00B16D36">
        <w:rPr>
          <w:b/>
          <w:szCs w:val="20"/>
        </w:rPr>
        <w:t xml:space="preserve"> shipping.</w:t>
      </w:r>
    </w:p>
    <w:p w14:paraId="01B3D5B5" w14:textId="77777777" w:rsidR="002B699F" w:rsidRDefault="002B699F" w:rsidP="00ED5E2E">
      <w:pPr>
        <w:rPr>
          <w:b/>
          <w:szCs w:val="20"/>
        </w:rPr>
      </w:pPr>
    </w:p>
    <w:p w14:paraId="6B1A2205" w14:textId="77777777" w:rsidR="00E60FFC" w:rsidRDefault="00E60FFC">
      <w:pPr>
        <w:rPr>
          <w:szCs w:val="20"/>
        </w:rPr>
      </w:pPr>
    </w:p>
    <w:p w14:paraId="64981807" w14:textId="77777777" w:rsidR="00D8670B" w:rsidRPr="00CD72EA" w:rsidRDefault="00B16D36" w:rsidP="00757B84">
      <w:pPr>
        <w:rPr>
          <w:b/>
          <w:color w:val="FF0000"/>
          <w:szCs w:val="20"/>
        </w:rPr>
      </w:pPr>
      <w:r>
        <w:rPr>
          <w:b/>
          <w:szCs w:val="20"/>
          <w:highlight w:val="yellow"/>
        </w:rPr>
        <w:t xml:space="preserve">Additional items can be ordered </w:t>
      </w:r>
      <w:r w:rsidR="004F70DF">
        <w:rPr>
          <w:b/>
          <w:szCs w:val="20"/>
          <w:highlight w:val="yellow"/>
        </w:rPr>
        <w:t xml:space="preserve">online at </w:t>
      </w:r>
      <w:r w:rsidR="004F70DF" w:rsidRPr="004F70DF">
        <w:rPr>
          <w:b/>
          <w:szCs w:val="20"/>
          <w:highlight w:val="yellow"/>
        </w:rPr>
        <w:t>https://www.womenoftheelca.org/shop</w:t>
      </w:r>
    </w:p>
    <w:p w14:paraId="39DEBFF3" w14:textId="77777777" w:rsidR="00D8670B" w:rsidRPr="00204C5B" w:rsidRDefault="00D8670B">
      <w:pPr>
        <w:rPr>
          <w:b/>
          <w:szCs w:val="20"/>
        </w:rPr>
      </w:pPr>
    </w:p>
    <w:p w14:paraId="3176AD56" w14:textId="77777777" w:rsidR="00D8670B" w:rsidRPr="003B3AA0" w:rsidRDefault="002C56F3">
      <w:pPr>
        <w:rPr>
          <w:b/>
          <w:sz w:val="28"/>
          <w:szCs w:val="28"/>
        </w:rPr>
      </w:pPr>
      <w:r w:rsidRPr="003B3AA0">
        <w:rPr>
          <w:b/>
          <w:sz w:val="28"/>
          <w:szCs w:val="28"/>
        </w:rPr>
        <w:t>Please</w:t>
      </w:r>
      <w:r w:rsidR="00D8670B" w:rsidRPr="003B3AA0">
        <w:rPr>
          <w:b/>
          <w:sz w:val="28"/>
          <w:szCs w:val="28"/>
        </w:rPr>
        <w:t xml:space="preserve"> provide address below</w:t>
      </w:r>
      <w:r w:rsidRPr="003B3AA0">
        <w:rPr>
          <w:b/>
          <w:sz w:val="28"/>
          <w:szCs w:val="28"/>
        </w:rPr>
        <w:t xml:space="preserve"> for shipping.</w:t>
      </w:r>
    </w:p>
    <w:p w14:paraId="30E490D6" w14:textId="77777777" w:rsidR="00D8670B" w:rsidRDefault="00D8670B">
      <w:pPr>
        <w:rPr>
          <w:szCs w:val="20"/>
        </w:rPr>
      </w:pPr>
    </w:p>
    <w:p w14:paraId="4B953E5A" w14:textId="77777777" w:rsidR="00D8670B" w:rsidRDefault="00D8670B">
      <w:pPr>
        <w:rPr>
          <w:szCs w:val="20"/>
        </w:rPr>
      </w:pPr>
      <w:r>
        <w:rPr>
          <w:szCs w:val="20"/>
        </w:rPr>
        <w:t>_________________________________</w:t>
      </w:r>
      <w:r w:rsidR="00CD72EA">
        <w:rPr>
          <w:szCs w:val="20"/>
        </w:rPr>
        <w:t>_</w:t>
      </w:r>
      <w:r>
        <w:rPr>
          <w:szCs w:val="20"/>
        </w:rPr>
        <w:t>_____________</w:t>
      </w:r>
      <w:r w:rsidR="00864E7E">
        <w:rPr>
          <w:szCs w:val="20"/>
        </w:rPr>
        <w:t>____</w:t>
      </w:r>
      <w:r>
        <w:rPr>
          <w:szCs w:val="20"/>
        </w:rPr>
        <w:t>______</w:t>
      </w:r>
      <w:r w:rsidR="00CD72EA">
        <w:rPr>
          <w:szCs w:val="20"/>
        </w:rPr>
        <w:t>_</w:t>
      </w:r>
    </w:p>
    <w:p w14:paraId="3785F004" w14:textId="77777777" w:rsidR="00D8670B" w:rsidRDefault="00D8670B">
      <w:pPr>
        <w:rPr>
          <w:szCs w:val="20"/>
        </w:rPr>
      </w:pPr>
      <w:r>
        <w:rPr>
          <w:szCs w:val="20"/>
        </w:rPr>
        <w:t>Address</w:t>
      </w:r>
    </w:p>
    <w:p w14:paraId="2855A3D2" w14:textId="77777777" w:rsidR="00D8670B" w:rsidRDefault="00D8670B">
      <w:pPr>
        <w:rPr>
          <w:szCs w:val="20"/>
        </w:rPr>
      </w:pPr>
    </w:p>
    <w:p w14:paraId="787A6502" w14:textId="77777777" w:rsidR="00D8670B" w:rsidRDefault="00D8670B">
      <w:pPr>
        <w:rPr>
          <w:szCs w:val="20"/>
        </w:rPr>
      </w:pPr>
      <w:r>
        <w:rPr>
          <w:szCs w:val="20"/>
        </w:rPr>
        <w:t xml:space="preserve">_______________________ </w:t>
      </w:r>
      <w:r>
        <w:rPr>
          <w:szCs w:val="20"/>
        </w:rPr>
        <w:tab/>
        <w:t>________</w:t>
      </w:r>
      <w:r>
        <w:rPr>
          <w:szCs w:val="20"/>
        </w:rPr>
        <w:tab/>
        <w:t>___</w:t>
      </w:r>
      <w:r w:rsidR="00864E7E">
        <w:rPr>
          <w:szCs w:val="20"/>
        </w:rPr>
        <w:t>____</w:t>
      </w:r>
      <w:r>
        <w:rPr>
          <w:szCs w:val="20"/>
        </w:rPr>
        <w:t>________</w:t>
      </w:r>
      <w:r w:rsidR="00385A92">
        <w:rPr>
          <w:szCs w:val="20"/>
        </w:rPr>
        <w:t>___</w:t>
      </w:r>
      <w:r>
        <w:rPr>
          <w:szCs w:val="20"/>
        </w:rPr>
        <w:t>_</w:t>
      </w:r>
    </w:p>
    <w:p w14:paraId="0A820700" w14:textId="77777777" w:rsidR="00D8670B" w:rsidRDefault="00D8670B">
      <w:pPr>
        <w:rPr>
          <w:szCs w:val="20"/>
        </w:rPr>
      </w:pPr>
      <w:r>
        <w:rPr>
          <w:szCs w:val="20"/>
        </w:rPr>
        <w:t>City</w:t>
      </w:r>
      <w:r>
        <w:rPr>
          <w:szCs w:val="20"/>
        </w:rPr>
        <w:tab/>
      </w:r>
      <w:r>
        <w:rPr>
          <w:szCs w:val="20"/>
        </w:rPr>
        <w:tab/>
      </w:r>
      <w:r>
        <w:rPr>
          <w:szCs w:val="20"/>
        </w:rPr>
        <w:tab/>
      </w:r>
      <w:r>
        <w:rPr>
          <w:szCs w:val="20"/>
        </w:rPr>
        <w:tab/>
        <w:t>State</w:t>
      </w:r>
      <w:r>
        <w:rPr>
          <w:szCs w:val="20"/>
        </w:rPr>
        <w:tab/>
      </w:r>
      <w:r>
        <w:rPr>
          <w:szCs w:val="20"/>
        </w:rPr>
        <w:tab/>
        <w:t>Zip Code</w:t>
      </w:r>
    </w:p>
    <w:p w14:paraId="3953357C" w14:textId="77777777" w:rsidR="00D8670B" w:rsidRDefault="00D8670B">
      <w:pPr>
        <w:rPr>
          <w:szCs w:val="20"/>
        </w:rPr>
      </w:pPr>
    </w:p>
    <w:p w14:paraId="4837AF83" w14:textId="77777777" w:rsidR="00D8670B" w:rsidRDefault="00D8670B">
      <w:pPr>
        <w:rPr>
          <w:szCs w:val="20"/>
        </w:rPr>
      </w:pPr>
      <w:r>
        <w:rPr>
          <w:szCs w:val="20"/>
        </w:rPr>
        <w:t>_______________</w:t>
      </w:r>
      <w:r w:rsidR="00CD72EA">
        <w:rPr>
          <w:szCs w:val="20"/>
        </w:rPr>
        <w:t>__</w:t>
      </w:r>
      <w:r>
        <w:rPr>
          <w:szCs w:val="20"/>
        </w:rPr>
        <w:t>________</w:t>
      </w:r>
      <w:r>
        <w:rPr>
          <w:szCs w:val="20"/>
        </w:rPr>
        <w:tab/>
        <w:t>____</w:t>
      </w:r>
      <w:r w:rsidR="00CD72EA">
        <w:rPr>
          <w:szCs w:val="20"/>
        </w:rPr>
        <w:t>___</w:t>
      </w:r>
      <w:r>
        <w:rPr>
          <w:szCs w:val="20"/>
        </w:rPr>
        <w:t>___________</w:t>
      </w:r>
      <w:r w:rsidR="00864E7E">
        <w:rPr>
          <w:szCs w:val="20"/>
        </w:rPr>
        <w:t>___</w:t>
      </w:r>
      <w:r>
        <w:rPr>
          <w:szCs w:val="20"/>
        </w:rPr>
        <w:t>___________</w:t>
      </w:r>
    </w:p>
    <w:p w14:paraId="1B5509C9" w14:textId="77777777" w:rsidR="00D8670B" w:rsidRDefault="00D8670B">
      <w:pPr>
        <w:rPr>
          <w:szCs w:val="20"/>
        </w:rPr>
      </w:pPr>
      <w:r>
        <w:rPr>
          <w:szCs w:val="20"/>
        </w:rPr>
        <w:t>Phone Number</w:t>
      </w:r>
      <w:r>
        <w:rPr>
          <w:szCs w:val="20"/>
        </w:rPr>
        <w:tab/>
      </w:r>
      <w:r>
        <w:rPr>
          <w:szCs w:val="20"/>
        </w:rPr>
        <w:tab/>
      </w:r>
      <w:r>
        <w:rPr>
          <w:szCs w:val="20"/>
        </w:rPr>
        <w:tab/>
        <w:t>Email</w:t>
      </w:r>
    </w:p>
    <w:p w14:paraId="28652BA7" w14:textId="77777777" w:rsidR="00204C5B" w:rsidRDefault="00204C5B" w:rsidP="003E6E69">
      <w:pPr>
        <w:jc w:val="center"/>
        <w:rPr>
          <w:rFonts w:ascii="Arial Black" w:hAnsi="Arial Black" w:cs="Arial"/>
          <w:b/>
          <w:szCs w:val="20"/>
        </w:rPr>
      </w:pPr>
    </w:p>
    <w:p w14:paraId="4C487205" w14:textId="77777777" w:rsidR="00B3138E" w:rsidRPr="00A627C9" w:rsidRDefault="003E6E69" w:rsidP="003E6E69">
      <w:pPr>
        <w:jc w:val="center"/>
        <w:rPr>
          <w:rFonts w:ascii="Arial Black" w:hAnsi="Arial Black" w:cs="Aharoni"/>
          <w:b/>
          <w:szCs w:val="20"/>
          <w:u w:val="single"/>
        </w:rPr>
      </w:pPr>
      <w:r w:rsidRPr="00A627C9">
        <w:rPr>
          <w:rFonts w:ascii="Arial Black" w:hAnsi="Arial Black" w:cs="Aharoni"/>
          <w:b/>
          <w:szCs w:val="20"/>
          <w:u w:val="single"/>
        </w:rPr>
        <w:t>______________________________________________________</w:t>
      </w:r>
    </w:p>
    <w:p w14:paraId="124B072E" w14:textId="77777777" w:rsidR="00204C5B" w:rsidRDefault="00204C5B" w:rsidP="00204C5B">
      <w:pPr>
        <w:jc w:val="center"/>
        <w:rPr>
          <w:rFonts w:ascii="Arial" w:hAnsi="Arial" w:cs="Arial"/>
          <w:b/>
          <w:szCs w:val="20"/>
          <w:highlight w:val="yellow"/>
          <w:u w:val="single"/>
        </w:rPr>
      </w:pPr>
    </w:p>
    <w:p w14:paraId="635F2F9F" w14:textId="77777777" w:rsidR="00B3138E" w:rsidRPr="00864E7E" w:rsidRDefault="00204C5B" w:rsidP="004F70DF">
      <w:pPr>
        <w:jc w:val="center"/>
        <w:rPr>
          <w:rFonts w:ascii="Arial Black" w:hAnsi="Arial Black"/>
          <w:caps/>
          <w:szCs w:val="20"/>
        </w:rPr>
      </w:pPr>
      <w:r w:rsidRPr="00864E7E">
        <w:rPr>
          <w:rFonts w:ascii="Arial Black" w:hAnsi="Arial Black" w:cs="Arial"/>
          <w:b/>
          <w:caps/>
          <w:szCs w:val="20"/>
          <w:highlight w:val="yellow"/>
          <w:u w:val="single"/>
        </w:rPr>
        <w:t xml:space="preserve">For </w:t>
      </w:r>
      <w:r w:rsidR="00B3138E" w:rsidRPr="00864E7E">
        <w:rPr>
          <w:rFonts w:ascii="Arial Black" w:hAnsi="Arial Black" w:cs="Arial"/>
          <w:b/>
          <w:caps/>
          <w:szCs w:val="20"/>
          <w:highlight w:val="yellow"/>
          <w:u w:val="single"/>
        </w:rPr>
        <w:t>Staff Use Only:</w:t>
      </w:r>
      <w:r w:rsidR="004F70DF">
        <w:rPr>
          <w:rFonts w:ascii="Arial Black" w:hAnsi="Arial Black" w:cs="Arial"/>
          <w:b/>
          <w:caps/>
          <w:szCs w:val="20"/>
          <w:highlight w:val="yellow"/>
          <w:u w:val="single"/>
        </w:rPr>
        <w:br/>
      </w:r>
    </w:p>
    <w:p w14:paraId="55B2E4A4" w14:textId="77777777" w:rsidR="00204C5B" w:rsidRDefault="00204C5B" w:rsidP="003E6E69">
      <w:pPr>
        <w:rPr>
          <w:b/>
          <w:szCs w:val="20"/>
        </w:rPr>
      </w:pPr>
    </w:p>
    <w:p w14:paraId="4AFA4769" w14:textId="77777777" w:rsidR="00B3138E" w:rsidRPr="00C339B0" w:rsidRDefault="00B3138E" w:rsidP="003E6E69">
      <w:pPr>
        <w:rPr>
          <w:sz w:val="24"/>
          <w:szCs w:val="20"/>
        </w:rPr>
      </w:pPr>
      <w:r w:rsidRPr="00C339B0">
        <w:rPr>
          <w:b/>
          <w:sz w:val="24"/>
          <w:szCs w:val="20"/>
        </w:rPr>
        <w:t xml:space="preserve">Check </w:t>
      </w:r>
      <w:r w:rsidR="00BD788B">
        <w:rPr>
          <w:b/>
          <w:sz w:val="24"/>
          <w:szCs w:val="20"/>
        </w:rPr>
        <w:t xml:space="preserve">Number </w:t>
      </w:r>
      <w:r w:rsidRPr="00C339B0">
        <w:rPr>
          <w:sz w:val="24"/>
          <w:szCs w:val="20"/>
        </w:rPr>
        <w:t>____________</w:t>
      </w:r>
      <w:r w:rsidR="00204C5B" w:rsidRPr="00C339B0">
        <w:rPr>
          <w:sz w:val="24"/>
          <w:szCs w:val="20"/>
        </w:rPr>
        <w:t xml:space="preserve">                       </w:t>
      </w:r>
      <w:r w:rsidR="00CC5651" w:rsidRPr="00CC5651">
        <w:rPr>
          <w:b/>
          <w:sz w:val="24"/>
          <w:szCs w:val="20"/>
        </w:rPr>
        <w:t xml:space="preserve">Check </w:t>
      </w:r>
      <w:r w:rsidR="00BD788B">
        <w:rPr>
          <w:b/>
          <w:sz w:val="24"/>
          <w:szCs w:val="20"/>
        </w:rPr>
        <w:t>Amount $</w:t>
      </w:r>
      <w:r w:rsidR="00CC5651">
        <w:rPr>
          <w:sz w:val="24"/>
          <w:szCs w:val="20"/>
        </w:rPr>
        <w:t>______________</w:t>
      </w:r>
      <w:r w:rsidR="00204C5B" w:rsidRPr="00C339B0">
        <w:rPr>
          <w:sz w:val="24"/>
          <w:szCs w:val="20"/>
        </w:rPr>
        <w:t xml:space="preserve">                       </w:t>
      </w:r>
    </w:p>
    <w:p w14:paraId="7E926D32" w14:textId="77777777" w:rsidR="00B3138E" w:rsidRPr="00C339B0" w:rsidRDefault="009D26B8" w:rsidP="003E6E69">
      <w:pPr>
        <w:rPr>
          <w:sz w:val="24"/>
          <w:szCs w:val="20"/>
        </w:rPr>
      </w:pPr>
      <w:r>
        <w:rPr>
          <w:sz w:val="24"/>
          <w:szCs w:val="20"/>
        </w:rPr>
        <w:t xml:space="preserve"> </w:t>
      </w:r>
    </w:p>
    <w:p w14:paraId="52740023" w14:textId="77777777" w:rsidR="00BD788B" w:rsidRDefault="00A96682" w:rsidP="003E6E69">
      <w:pPr>
        <w:rPr>
          <w:b/>
          <w:sz w:val="24"/>
          <w:szCs w:val="20"/>
        </w:rPr>
      </w:pPr>
      <w:r>
        <w:rPr>
          <w:b/>
          <w:sz w:val="24"/>
          <w:szCs w:val="20"/>
        </w:rPr>
        <w:tab/>
      </w:r>
      <w:r>
        <w:rPr>
          <w:b/>
          <w:sz w:val="24"/>
          <w:szCs w:val="20"/>
        </w:rPr>
        <w:tab/>
      </w:r>
      <w:r>
        <w:rPr>
          <w:b/>
          <w:sz w:val="24"/>
          <w:szCs w:val="20"/>
        </w:rPr>
        <w:tab/>
      </w:r>
      <w:r>
        <w:rPr>
          <w:b/>
          <w:sz w:val="24"/>
          <w:szCs w:val="20"/>
        </w:rPr>
        <w:tab/>
      </w:r>
      <w:r w:rsidR="00394970">
        <w:rPr>
          <w:b/>
          <w:sz w:val="24"/>
          <w:szCs w:val="20"/>
        </w:rPr>
        <w:tab/>
      </w:r>
      <w:r w:rsidR="00394970">
        <w:rPr>
          <w:b/>
          <w:sz w:val="24"/>
          <w:szCs w:val="20"/>
        </w:rPr>
        <w:tab/>
      </w:r>
      <w:r w:rsidR="00204C5B" w:rsidRPr="00C339B0">
        <w:rPr>
          <w:b/>
          <w:sz w:val="24"/>
          <w:szCs w:val="20"/>
        </w:rPr>
        <w:t xml:space="preserve"> </w:t>
      </w:r>
    </w:p>
    <w:p w14:paraId="47362AFC" w14:textId="77777777" w:rsidR="00B3138E" w:rsidRPr="00C339B0" w:rsidRDefault="00B3138E" w:rsidP="003E6E69">
      <w:pPr>
        <w:rPr>
          <w:sz w:val="24"/>
          <w:szCs w:val="20"/>
        </w:rPr>
      </w:pPr>
      <w:r w:rsidRPr="00360B26">
        <w:rPr>
          <w:rFonts w:cs="Aharoni"/>
          <w:b/>
          <w:color w:val="00B050"/>
          <w:sz w:val="32"/>
          <w:szCs w:val="20"/>
        </w:rPr>
        <w:t>PAID IN FULL</w:t>
      </w:r>
      <w:r w:rsidRPr="00360B26">
        <w:rPr>
          <w:rFonts w:cs="Aharoni"/>
          <w:color w:val="00B050"/>
          <w:sz w:val="32"/>
          <w:szCs w:val="20"/>
        </w:rPr>
        <w:t xml:space="preserve"> </w:t>
      </w:r>
      <w:r w:rsidRPr="00C339B0">
        <w:rPr>
          <w:sz w:val="24"/>
          <w:szCs w:val="20"/>
        </w:rPr>
        <w:t>_____</w:t>
      </w:r>
      <w:r w:rsidR="00360B26">
        <w:rPr>
          <w:sz w:val="24"/>
          <w:szCs w:val="20"/>
        </w:rPr>
        <w:t>___</w:t>
      </w:r>
      <w:r w:rsidRPr="00C339B0">
        <w:rPr>
          <w:sz w:val="24"/>
          <w:szCs w:val="20"/>
        </w:rPr>
        <w:t xml:space="preserve">_________  </w:t>
      </w:r>
      <w:r w:rsidR="003E6E69" w:rsidRPr="00C339B0">
        <w:rPr>
          <w:sz w:val="24"/>
          <w:szCs w:val="20"/>
        </w:rPr>
        <w:t xml:space="preserve">  </w:t>
      </w:r>
      <w:r w:rsidRPr="00C339B0">
        <w:rPr>
          <w:sz w:val="24"/>
          <w:szCs w:val="20"/>
        </w:rPr>
        <w:t>_</w:t>
      </w:r>
      <w:r w:rsidR="00360B26">
        <w:rPr>
          <w:sz w:val="24"/>
          <w:szCs w:val="20"/>
        </w:rPr>
        <w:t>___</w:t>
      </w:r>
      <w:r w:rsidRPr="00C339B0">
        <w:rPr>
          <w:sz w:val="24"/>
          <w:szCs w:val="20"/>
        </w:rPr>
        <w:t>____________</w:t>
      </w:r>
    </w:p>
    <w:p w14:paraId="041BF173" w14:textId="77777777" w:rsidR="00B3138E" w:rsidRDefault="003E6E69" w:rsidP="003E6E69">
      <w:pPr>
        <w:rPr>
          <w:sz w:val="24"/>
          <w:szCs w:val="20"/>
        </w:rPr>
      </w:pPr>
      <w:r w:rsidRPr="00C339B0">
        <w:rPr>
          <w:sz w:val="24"/>
          <w:szCs w:val="20"/>
        </w:rPr>
        <w:t xml:space="preserve">                      </w:t>
      </w:r>
      <w:r w:rsidR="00204C5B" w:rsidRPr="00C339B0">
        <w:rPr>
          <w:sz w:val="24"/>
          <w:szCs w:val="20"/>
        </w:rPr>
        <w:t xml:space="preserve">            </w:t>
      </w:r>
      <w:r w:rsidR="00B3138E" w:rsidRPr="00C339B0">
        <w:rPr>
          <w:sz w:val="24"/>
          <w:szCs w:val="20"/>
        </w:rPr>
        <w:t xml:space="preserve">Initial                          </w:t>
      </w:r>
      <w:r w:rsidRPr="00C339B0">
        <w:rPr>
          <w:sz w:val="24"/>
          <w:szCs w:val="20"/>
        </w:rPr>
        <w:t xml:space="preserve">  </w:t>
      </w:r>
      <w:r w:rsidR="00B3138E" w:rsidRPr="00C339B0">
        <w:rPr>
          <w:sz w:val="24"/>
          <w:szCs w:val="20"/>
        </w:rPr>
        <w:t xml:space="preserve"> </w:t>
      </w:r>
      <w:r w:rsidR="00A96682">
        <w:rPr>
          <w:sz w:val="24"/>
          <w:szCs w:val="20"/>
        </w:rPr>
        <w:t xml:space="preserve"> </w:t>
      </w:r>
      <w:r w:rsidR="00B3138E" w:rsidRPr="00C339B0">
        <w:rPr>
          <w:sz w:val="24"/>
          <w:szCs w:val="20"/>
        </w:rPr>
        <w:t>Dat</w:t>
      </w:r>
      <w:r w:rsidR="00834E93">
        <w:rPr>
          <w:sz w:val="24"/>
          <w:szCs w:val="20"/>
        </w:rPr>
        <w:t>e</w:t>
      </w:r>
    </w:p>
    <w:p w14:paraId="3F0A6B78" w14:textId="77777777" w:rsidR="00834E93" w:rsidRDefault="00834E93" w:rsidP="003E6E69">
      <w:pPr>
        <w:rPr>
          <w:sz w:val="24"/>
          <w:szCs w:val="20"/>
        </w:rPr>
      </w:pPr>
    </w:p>
    <w:p w14:paraId="0DC9B842" w14:textId="77777777" w:rsidR="00834E93" w:rsidRDefault="00834E93" w:rsidP="003E6E69">
      <w:pPr>
        <w:rPr>
          <w:sz w:val="24"/>
          <w:szCs w:val="20"/>
        </w:rPr>
      </w:pPr>
    </w:p>
    <w:p w14:paraId="0EAE7167" w14:textId="5367FCC4" w:rsidR="00834E93" w:rsidRPr="00C339B0" w:rsidRDefault="00C774D0" w:rsidP="003E6E69">
      <w:pPr>
        <w:rPr>
          <w:sz w:val="24"/>
          <w:szCs w:val="20"/>
        </w:rPr>
      </w:pPr>
      <w:r>
        <w:rPr>
          <w:sz w:val="24"/>
          <w:szCs w:val="20"/>
        </w:rPr>
        <w:t>Promotional</w:t>
      </w:r>
      <w:r w:rsidR="00834E93">
        <w:rPr>
          <w:sz w:val="24"/>
          <w:szCs w:val="20"/>
        </w:rPr>
        <w:t>Box_ 4.</w:t>
      </w:r>
      <w:r>
        <w:rPr>
          <w:sz w:val="24"/>
          <w:szCs w:val="20"/>
        </w:rPr>
        <w:t>17</w:t>
      </w:r>
      <w:r w:rsidR="00834E93">
        <w:rPr>
          <w:sz w:val="24"/>
          <w:szCs w:val="20"/>
        </w:rPr>
        <w:t>.2018</w:t>
      </w:r>
    </w:p>
    <w:sectPr w:rsidR="00834E93" w:rsidRPr="00C339B0" w:rsidSect="003E6E69">
      <w:pgSz w:w="12240" w:h="20160" w:code="5"/>
      <w:pgMar w:top="432" w:right="288" w:bottom="288" w:left="28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057C43" w14:textId="77777777" w:rsidR="00BC1294" w:rsidRDefault="00BC1294" w:rsidP="00D8670B">
      <w:r>
        <w:separator/>
      </w:r>
    </w:p>
  </w:endnote>
  <w:endnote w:type="continuationSeparator" w:id="0">
    <w:p w14:paraId="71FF9078" w14:textId="77777777" w:rsidR="00BC1294" w:rsidRDefault="00BC1294" w:rsidP="00D867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38155B" w14:textId="77777777" w:rsidR="00BC1294" w:rsidRDefault="00BC1294" w:rsidP="00D8670B">
      <w:r>
        <w:separator/>
      </w:r>
    </w:p>
  </w:footnote>
  <w:footnote w:type="continuationSeparator" w:id="0">
    <w:p w14:paraId="5C4100E5" w14:textId="77777777" w:rsidR="00BC1294" w:rsidRDefault="00BC1294" w:rsidP="00D8670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xNTczMDc0MzG2MDZT0lEKTi0uzszPAykwqQUAUeDT/SwAAAA="/>
  </w:docVars>
  <w:rsids>
    <w:rsidRoot w:val="00D8670B"/>
    <w:rsid w:val="000020EC"/>
    <w:rsid w:val="000241FB"/>
    <w:rsid w:val="00032F53"/>
    <w:rsid w:val="00081440"/>
    <w:rsid w:val="00086A06"/>
    <w:rsid w:val="0009243B"/>
    <w:rsid w:val="000D1AC7"/>
    <w:rsid w:val="000F4EC1"/>
    <w:rsid w:val="0011035F"/>
    <w:rsid w:val="00114138"/>
    <w:rsid w:val="00144850"/>
    <w:rsid w:val="00147582"/>
    <w:rsid w:val="00160C29"/>
    <w:rsid w:val="001658EB"/>
    <w:rsid w:val="0017598B"/>
    <w:rsid w:val="00194399"/>
    <w:rsid w:val="001C5A68"/>
    <w:rsid w:val="00204C5B"/>
    <w:rsid w:val="0021498F"/>
    <w:rsid w:val="00296BF2"/>
    <w:rsid w:val="002B699F"/>
    <w:rsid w:val="002C2EA1"/>
    <w:rsid w:val="002C56F3"/>
    <w:rsid w:val="002D01C9"/>
    <w:rsid w:val="002E2949"/>
    <w:rsid w:val="002F1B3D"/>
    <w:rsid w:val="00304820"/>
    <w:rsid w:val="00343AFD"/>
    <w:rsid w:val="00360B26"/>
    <w:rsid w:val="00365828"/>
    <w:rsid w:val="00385A92"/>
    <w:rsid w:val="00394970"/>
    <w:rsid w:val="003B29E0"/>
    <w:rsid w:val="003B3AA0"/>
    <w:rsid w:val="003D0A39"/>
    <w:rsid w:val="003E6E69"/>
    <w:rsid w:val="003E7833"/>
    <w:rsid w:val="003F25CA"/>
    <w:rsid w:val="004014AC"/>
    <w:rsid w:val="004027C6"/>
    <w:rsid w:val="00426675"/>
    <w:rsid w:val="0045603B"/>
    <w:rsid w:val="0046725C"/>
    <w:rsid w:val="00472C8A"/>
    <w:rsid w:val="00472DB0"/>
    <w:rsid w:val="004824F5"/>
    <w:rsid w:val="00485250"/>
    <w:rsid w:val="004F70DF"/>
    <w:rsid w:val="00522205"/>
    <w:rsid w:val="00535E82"/>
    <w:rsid w:val="00543B04"/>
    <w:rsid w:val="005471E2"/>
    <w:rsid w:val="00582A8E"/>
    <w:rsid w:val="00593866"/>
    <w:rsid w:val="005B1E1E"/>
    <w:rsid w:val="005F377B"/>
    <w:rsid w:val="00633C80"/>
    <w:rsid w:val="00635288"/>
    <w:rsid w:val="00663030"/>
    <w:rsid w:val="006B4C9D"/>
    <w:rsid w:val="006C0E77"/>
    <w:rsid w:val="007025B4"/>
    <w:rsid w:val="0071206E"/>
    <w:rsid w:val="007371B6"/>
    <w:rsid w:val="00757B84"/>
    <w:rsid w:val="007645C6"/>
    <w:rsid w:val="0077104D"/>
    <w:rsid w:val="0078487F"/>
    <w:rsid w:val="00797BCD"/>
    <w:rsid w:val="007A6481"/>
    <w:rsid w:val="007B1D0A"/>
    <w:rsid w:val="007E4D61"/>
    <w:rsid w:val="007F475B"/>
    <w:rsid w:val="00825554"/>
    <w:rsid w:val="00834E93"/>
    <w:rsid w:val="00864E7E"/>
    <w:rsid w:val="008910DE"/>
    <w:rsid w:val="008A3709"/>
    <w:rsid w:val="009250B1"/>
    <w:rsid w:val="00950606"/>
    <w:rsid w:val="009753A8"/>
    <w:rsid w:val="00983E4D"/>
    <w:rsid w:val="009954C3"/>
    <w:rsid w:val="009D26B8"/>
    <w:rsid w:val="009D7A1F"/>
    <w:rsid w:val="00A31E7A"/>
    <w:rsid w:val="00A579B2"/>
    <w:rsid w:val="00A627C9"/>
    <w:rsid w:val="00A77353"/>
    <w:rsid w:val="00A96682"/>
    <w:rsid w:val="00AA6BBF"/>
    <w:rsid w:val="00AB3431"/>
    <w:rsid w:val="00AD1488"/>
    <w:rsid w:val="00B16D36"/>
    <w:rsid w:val="00B3138E"/>
    <w:rsid w:val="00B31770"/>
    <w:rsid w:val="00B80370"/>
    <w:rsid w:val="00B9354A"/>
    <w:rsid w:val="00B93720"/>
    <w:rsid w:val="00BA374C"/>
    <w:rsid w:val="00BB5171"/>
    <w:rsid w:val="00BC1294"/>
    <w:rsid w:val="00BD788B"/>
    <w:rsid w:val="00BE4CC2"/>
    <w:rsid w:val="00BF4B56"/>
    <w:rsid w:val="00C22692"/>
    <w:rsid w:val="00C228E1"/>
    <w:rsid w:val="00C339B0"/>
    <w:rsid w:val="00C5402E"/>
    <w:rsid w:val="00C655A9"/>
    <w:rsid w:val="00C774D0"/>
    <w:rsid w:val="00C8589E"/>
    <w:rsid w:val="00CC001C"/>
    <w:rsid w:val="00CC4D5D"/>
    <w:rsid w:val="00CC5651"/>
    <w:rsid w:val="00CD72EA"/>
    <w:rsid w:val="00D62EA1"/>
    <w:rsid w:val="00D63878"/>
    <w:rsid w:val="00D736F7"/>
    <w:rsid w:val="00D73ABF"/>
    <w:rsid w:val="00D8670B"/>
    <w:rsid w:val="00D91D05"/>
    <w:rsid w:val="00D92A86"/>
    <w:rsid w:val="00DD2FB9"/>
    <w:rsid w:val="00DD4B15"/>
    <w:rsid w:val="00DF1C76"/>
    <w:rsid w:val="00DF6818"/>
    <w:rsid w:val="00E36BA4"/>
    <w:rsid w:val="00E60FFC"/>
    <w:rsid w:val="00E637E2"/>
    <w:rsid w:val="00E64767"/>
    <w:rsid w:val="00E75FE6"/>
    <w:rsid w:val="00E83613"/>
    <w:rsid w:val="00E96A0E"/>
    <w:rsid w:val="00EB0E4D"/>
    <w:rsid w:val="00EB3F23"/>
    <w:rsid w:val="00EC6D29"/>
    <w:rsid w:val="00ED5948"/>
    <w:rsid w:val="00ED5E2E"/>
    <w:rsid w:val="00EE37E5"/>
    <w:rsid w:val="00EF4C2C"/>
    <w:rsid w:val="00F32B44"/>
    <w:rsid w:val="00F34E05"/>
    <w:rsid w:val="00F7544E"/>
    <w:rsid w:val="00F94B84"/>
    <w:rsid w:val="00FA7D41"/>
    <w:rsid w:val="00FC197A"/>
    <w:rsid w:val="00FE26C3"/>
    <w:rsid w:val="00FE77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271916"/>
  <w15:docId w15:val="{BD5CD52E-2DA1-4CF9-9847-752FF30BF3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8670B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8670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670B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D8670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670B"/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482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82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C2E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71206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455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08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3C4DDC-6A2C-4320-8299-9D70037210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4</TotalTime>
  <Pages>2</Pages>
  <Words>591</Words>
  <Characters>3370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LCA</Company>
  <LinksUpToDate>false</LinksUpToDate>
  <CharactersWithSpaces>3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briela Contreras</dc:creator>
  <cp:lastModifiedBy>Terri Lackey</cp:lastModifiedBy>
  <cp:revision>22</cp:revision>
  <cp:lastPrinted>2018-04-17T16:36:00Z</cp:lastPrinted>
  <dcterms:created xsi:type="dcterms:W3CDTF">2018-03-30T00:37:00Z</dcterms:created>
  <dcterms:modified xsi:type="dcterms:W3CDTF">2018-04-17T19:14:00Z</dcterms:modified>
</cp:coreProperties>
</file>